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5484" w14:textId="6BA38449" w:rsidR="0083032B" w:rsidRPr="00F17555" w:rsidRDefault="0083032B" w:rsidP="00133157">
      <w:pPr>
        <w:pStyle w:val="NoSpacing"/>
        <w:jc w:val="both"/>
        <w:rPr>
          <w:rFonts w:ascii="Times New Roman" w:hAnsi="Times New Roman" w:cs="Times New Roman"/>
        </w:rPr>
      </w:pPr>
      <w:r w:rsidRPr="00F17555">
        <w:rPr>
          <w:rFonts w:ascii="Times New Roman" w:hAnsi="Times New Roman" w:cs="Times New Roman"/>
          <w:b/>
          <w:bCs/>
          <w:noProof/>
          <w:sz w:val="42"/>
          <w:szCs w:val="42"/>
        </w:rPr>
        <w:drawing>
          <wp:inline distT="0" distB="0" distL="0" distR="0" wp14:anchorId="7B16D47F" wp14:editId="35E30AFE">
            <wp:extent cx="5500048" cy="126746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889" cy="126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77C98" w14:textId="77777777" w:rsidR="0083032B" w:rsidRPr="00F17555" w:rsidRDefault="0083032B" w:rsidP="00133157">
      <w:pPr>
        <w:pStyle w:val="NoSpacing"/>
        <w:jc w:val="both"/>
        <w:rPr>
          <w:rFonts w:ascii="Times New Roman" w:hAnsi="Times New Roman" w:cs="Times New Roman"/>
        </w:rPr>
      </w:pPr>
    </w:p>
    <w:p w14:paraId="1884010A" w14:textId="0BCF0B0C" w:rsidR="004E72E9" w:rsidRPr="00F17555" w:rsidRDefault="00653965" w:rsidP="00133157">
      <w:pPr>
        <w:pStyle w:val="NoSpacing"/>
        <w:jc w:val="both"/>
        <w:rPr>
          <w:rFonts w:ascii="Times New Roman" w:hAnsi="Times New Roman" w:cs="Times New Roman"/>
          <w:b/>
        </w:rPr>
      </w:pPr>
      <w:r w:rsidRPr="00F17555">
        <w:rPr>
          <w:rFonts w:ascii="Times New Roman" w:hAnsi="Times New Roman" w:cs="Times New Roman"/>
        </w:rPr>
        <w:t>The following Committees</w:t>
      </w:r>
      <w:r w:rsidR="00B81EEF" w:rsidRPr="00F17555">
        <w:rPr>
          <w:rFonts w:ascii="Times New Roman" w:hAnsi="Times New Roman" w:cs="Times New Roman"/>
        </w:rPr>
        <w:t xml:space="preserve"> </w:t>
      </w:r>
      <w:r w:rsidR="00D12F33" w:rsidRPr="00F17555">
        <w:rPr>
          <w:rFonts w:ascii="Times New Roman" w:hAnsi="Times New Roman" w:cs="Times New Roman"/>
        </w:rPr>
        <w:t>have</w:t>
      </w:r>
      <w:r w:rsidR="00B81EEF" w:rsidRPr="00F17555">
        <w:rPr>
          <w:rFonts w:ascii="Times New Roman" w:hAnsi="Times New Roman" w:cs="Times New Roman"/>
        </w:rPr>
        <w:t xml:space="preserve"> been constituted to initiate the smooth functioning of the College with Principal as the Chairperson of all the Committees. The Committee will be operative for the academic sessions </w:t>
      </w:r>
      <w:r w:rsidR="00B81EEF" w:rsidRPr="00F17555">
        <w:rPr>
          <w:rFonts w:ascii="Times New Roman" w:hAnsi="Times New Roman" w:cs="Times New Roman"/>
          <w:b/>
        </w:rPr>
        <w:t xml:space="preserve">2018-19. </w:t>
      </w:r>
    </w:p>
    <w:p w14:paraId="1B2892BC" w14:textId="77777777" w:rsidR="00133157" w:rsidRPr="00F17555" w:rsidRDefault="00133157" w:rsidP="00133157">
      <w:pPr>
        <w:pStyle w:val="NoSpacing"/>
        <w:jc w:val="both"/>
        <w:rPr>
          <w:rFonts w:ascii="Times New Roman" w:hAnsi="Times New Roman" w:cs="Times New Roman"/>
        </w:rPr>
      </w:pPr>
    </w:p>
    <w:p w14:paraId="7E91EF50" w14:textId="77777777" w:rsidR="00653965" w:rsidRPr="00F17555" w:rsidRDefault="00653965" w:rsidP="00133157">
      <w:pPr>
        <w:pStyle w:val="NoSpacing"/>
        <w:jc w:val="both"/>
        <w:rPr>
          <w:rFonts w:ascii="Times New Roman" w:hAnsi="Times New Roman" w:cs="Times New Roman"/>
        </w:rPr>
      </w:pPr>
    </w:p>
    <w:tbl>
      <w:tblPr>
        <w:tblStyle w:val="TableGrid"/>
        <w:tblW w:w="9549" w:type="dxa"/>
        <w:jc w:val="center"/>
        <w:tblLook w:val="04A0" w:firstRow="1" w:lastRow="0" w:firstColumn="1" w:lastColumn="0" w:noHBand="0" w:noVBand="1"/>
      </w:tblPr>
      <w:tblGrid>
        <w:gridCol w:w="4928"/>
        <w:gridCol w:w="4621"/>
      </w:tblGrid>
      <w:tr w:rsidR="004E72E9" w:rsidRPr="00F17555" w14:paraId="37EAAB79" w14:textId="77777777" w:rsidTr="00653965">
        <w:trPr>
          <w:jc w:val="center"/>
        </w:trPr>
        <w:tc>
          <w:tcPr>
            <w:tcW w:w="9549" w:type="dxa"/>
            <w:gridSpan w:val="2"/>
          </w:tcPr>
          <w:p w14:paraId="4907B71A" w14:textId="77777777" w:rsidR="00345A44" w:rsidRPr="00F17555" w:rsidRDefault="00345A44">
            <w:pPr>
              <w:rPr>
                <w:rFonts w:ascii="Times New Roman" w:hAnsi="Times New Roman" w:cs="Times New Roman"/>
                <w:b/>
              </w:rPr>
            </w:pPr>
          </w:p>
          <w:p w14:paraId="3F96D908" w14:textId="0624B385" w:rsidR="004E72E9" w:rsidRPr="00F17555" w:rsidRDefault="004E72E9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. ACADEMIC</w:t>
            </w:r>
          </w:p>
          <w:p w14:paraId="1910E33F" w14:textId="77777777" w:rsidR="004E72E9" w:rsidRPr="00F17555" w:rsidRDefault="004E72E9">
            <w:pPr>
              <w:rPr>
                <w:rFonts w:ascii="Times New Roman" w:hAnsi="Times New Roman" w:cs="Times New Roman"/>
              </w:rPr>
            </w:pPr>
          </w:p>
        </w:tc>
      </w:tr>
      <w:tr w:rsidR="007056DD" w:rsidRPr="00F17555" w14:paraId="65E14802" w14:textId="77777777" w:rsidTr="00653965">
        <w:trPr>
          <w:jc w:val="center"/>
        </w:trPr>
        <w:tc>
          <w:tcPr>
            <w:tcW w:w="4928" w:type="dxa"/>
          </w:tcPr>
          <w:p w14:paraId="40C114A7" w14:textId="77777777" w:rsidR="007056DD" w:rsidRPr="00F17555" w:rsidRDefault="007056DD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Ranjana Seth</w:t>
            </w:r>
          </w:p>
        </w:tc>
        <w:tc>
          <w:tcPr>
            <w:tcW w:w="4621" w:type="dxa"/>
          </w:tcPr>
          <w:p w14:paraId="4A422063" w14:textId="77777777" w:rsidR="007056DD" w:rsidRPr="00F17555" w:rsidRDefault="007056DD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1. Dr. Rama Pandey</w:t>
            </w:r>
          </w:p>
        </w:tc>
      </w:tr>
      <w:tr w:rsidR="00577688" w:rsidRPr="00F17555" w14:paraId="71B62588" w14:textId="77777777" w:rsidTr="00653965">
        <w:trPr>
          <w:jc w:val="center"/>
        </w:trPr>
        <w:tc>
          <w:tcPr>
            <w:tcW w:w="4928" w:type="dxa"/>
          </w:tcPr>
          <w:p w14:paraId="0E9470F6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Raj Jalan</w:t>
            </w:r>
          </w:p>
        </w:tc>
        <w:tc>
          <w:tcPr>
            <w:tcW w:w="4621" w:type="dxa"/>
          </w:tcPr>
          <w:p w14:paraId="6FBE46FC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2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ang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Singh</w:t>
            </w:r>
          </w:p>
        </w:tc>
      </w:tr>
      <w:tr w:rsidR="00577688" w:rsidRPr="00F17555" w14:paraId="4D46033F" w14:textId="77777777" w:rsidTr="00653965">
        <w:trPr>
          <w:jc w:val="center"/>
        </w:trPr>
        <w:tc>
          <w:tcPr>
            <w:tcW w:w="4928" w:type="dxa"/>
          </w:tcPr>
          <w:p w14:paraId="73CAD980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eela Singh</w:t>
            </w:r>
          </w:p>
        </w:tc>
        <w:tc>
          <w:tcPr>
            <w:tcW w:w="4621" w:type="dxa"/>
          </w:tcPr>
          <w:p w14:paraId="4806F085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3. Dr. Deepti Pande</w:t>
            </w:r>
          </w:p>
        </w:tc>
      </w:tr>
      <w:tr w:rsidR="00577688" w:rsidRPr="00F17555" w14:paraId="5380B264" w14:textId="77777777" w:rsidTr="00653965">
        <w:trPr>
          <w:jc w:val="center"/>
        </w:trPr>
        <w:tc>
          <w:tcPr>
            <w:tcW w:w="4928" w:type="dxa"/>
          </w:tcPr>
          <w:p w14:paraId="11F75511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Rita Shah</w:t>
            </w:r>
          </w:p>
        </w:tc>
        <w:tc>
          <w:tcPr>
            <w:tcW w:w="4621" w:type="dxa"/>
          </w:tcPr>
          <w:p w14:paraId="58872419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4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Jhunjhunwala</w:t>
            </w:r>
          </w:p>
        </w:tc>
      </w:tr>
      <w:tr w:rsidR="00577688" w:rsidRPr="00F17555" w14:paraId="060FDB04" w14:textId="77777777" w:rsidTr="00653965">
        <w:trPr>
          <w:jc w:val="center"/>
        </w:trPr>
        <w:tc>
          <w:tcPr>
            <w:tcW w:w="4928" w:type="dxa"/>
          </w:tcPr>
          <w:p w14:paraId="0B4881F8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Usha Devi</w:t>
            </w:r>
          </w:p>
        </w:tc>
        <w:tc>
          <w:tcPr>
            <w:tcW w:w="4621" w:type="dxa"/>
          </w:tcPr>
          <w:p w14:paraId="77AEC030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5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Singh-I</w:t>
            </w:r>
          </w:p>
        </w:tc>
      </w:tr>
      <w:tr w:rsidR="00577688" w:rsidRPr="00F17555" w14:paraId="4DB0E075" w14:textId="77777777" w:rsidTr="00653965">
        <w:trPr>
          <w:jc w:val="center"/>
        </w:trPr>
        <w:tc>
          <w:tcPr>
            <w:tcW w:w="4928" w:type="dxa"/>
          </w:tcPr>
          <w:p w14:paraId="2951D962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eema Srivastava</w:t>
            </w:r>
          </w:p>
        </w:tc>
        <w:tc>
          <w:tcPr>
            <w:tcW w:w="4621" w:type="dxa"/>
          </w:tcPr>
          <w:p w14:paraId="440D4F88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6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oh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. Akhtar</w:t>
            </w:r>
          </w:p>
        </w:tc>
      </w:tr>
      <w:tr w:rsidR="00577688" w:rsidRPr="00F17555" w14:paraId="07D67586" w14:textId="77777777" w:rsidTr="00653965">
        <w:trPr>
          <w:jc w:val="center"/>
        </w:trPr>
        <w:tc>
          <w:tcPr>
            <w:tcW w:w="4928" w:type="dxa"/>
          </w:tcPr>
          <w:p w14:paraId="159FD05C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J.N. Goswami</w:t>
            </w:r>
          </w:p>
        </w:tc>
        <w:tc>
          <w:tcPr>
            <w:tcW w:w="4621" w:type="dxa"/>
          </w:tcPr>
          <w:p w14:paraId="2F090375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7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Bilamb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Banisudha</w:t>
            </w:r>
            <w:proofErr w:type="spellEnd"/>
          </w:p>
        </w:tc>
      </w:tr>
      <w:tr w:rsidR="00577688" w:rsidRPr="00F17555" w14:paraId="077E5FFB" w14:textId="77777777" w:rsidTr="00653965">
        <w:trPr>
          <w:jc w:val="center"/>
        </w:trPr>
        <w:tc>
          <w:tcPr>
            <w:tcW w:w="4928" w:type="dxa"/>
          </w:tcPr>
          <w:p w14:paraId="49675D3C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ashikala Tripathi</w:t>
            </w:r>
          </w:p>
        </w:tc>
        <w:tc>
          <w:tcPr>
            <w:tcW w:w="4621" w:type="dxa"/>
          </w:tcPr>
          <w:p w14:paraId="1D70B28C" w14:textId="159880D5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8. Dr. D.</w:t>
            </w:r>
            <w:r w:rsidR="00FE736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Uma Devi</w:t>
            </w:r>
          </w:p>
        </w:tc>
      </w:tr>
      <w:tr w:rsidR="00577688" w:rsidRPr="00F17555" w14:paraId="57F219F6" w14:textId="77777777" w:rsidTr="00653965">
        <w:trPr>
          <w:jc w:val="center"/>
        </w:trPr>
        <w:tc>
          <w:tcPr>
            <w:tcW w:w="4928" w:type="dxa"/>
          </w:tcPr>
          <w:p w14:paraId="1634DFBA" w14:textId="77777777" w:rsidR="00577688" w:rsidRPr="00F17555" w:rsidRDefault="00577688" w:rsidP="00577688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Suja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4621" w:type="dxa"/>
          </w:tcPr>
          <w:p w14:paraId="05779740" w14:textId="77777777" w:rsidR="00577688" w:rsidRPr="00F17555" w:rsidRDefault="00577688" w:rsidP="00855BE7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9. Mr. Sanjeev Kumar </w:t>
            </w:r>
          </w:p>
        </w:tc>
      </w:tr>
      <w:tr w:rsidR="00577688" w:rsidRPr="00F17555" w14:paraId="05E21867" w14:textId="77777777" w:rsidTr="00653965">
        <w:trPr>
          <w:jc w:val="center"/>
        </w:trPr>
        <w:tc>
          <w:tcPr>
            <w:tcW w:w="4928" w:type="dxa"/>
          </w:tcPr>
          <w:p w14:paraId="7DDAD68B" w14:textId="77777777" w:rsidR="00577688" w:rsidRPr="00F17555" w:rsidRDefault="00577688" w:rsidP="00653965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Mr. Satyendra Singh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Baoni</w:t>
            </w:r>
            <w:proofErr w:type="spellEnd"/>
          </w:p>
        </w:tc>
        <w:tc>
          <w:tcPr>
            <w:tcW w:w="4621" w:type="dxa"/>
          </w:tcPr>
          <w:p w14:paraId="4F658D14" w14:textId="77777777" w:rsidR="00577688" w:rsidRPr="00F17555" w:rsidRDefault="0057768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577688" w:rsidRPr="00F17555" w14:paraId="68D49EBC" w14:textId="77777777" w:rsidTr="00653965">
        <w:trPr>
          <w:jc w:val="center"/>
        </w:trPr>
        <w:tc>
          <w:tcPr>
            <w:tcW w:w="9549" w:type="dxa"/>
            <w:gridSpan w:val="2"/>
          </w:tcPr>
          <w:p w14:paraId="4DCEDC9E" w14:textId="77777777" w:rsidR="00577688" w:rsidRPr="00F17555" w:rsidRDefault="00577688" w:rsidP="004E72E9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13F271E4" w14:textId="77777777" w:rsidR="00577688" w:rsidRPr="00F17555" w:rsidRDefault="00577688" w:rsidP="004E72E9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 xml:space="preserve">2. RESEARCH </w:t>
            </w:r>
          </w:p>
          <w:p w14:paraId="5707FF29" w14:textId="77777777" w:rsidR="00577688" w:rsidRPr="00F17555" w:rsidRDefault="00577688" w:rsidP="004E72E9">
            <w:pPr>
              <w:rPr>
                <w:rFonts w:ascii="Times New Roman" w:hAnsi="Times New Roman" w:cs="Times New Roman"/>
              </w:rPr>
            </w:pPr>
          </w:p>
        </w:tc>
      </w:tr>
      <w:tr w:rsidR="00577688" w:rsidRPr="00F17555" w14:paraId="1AB6BC2A" w14:textId="77777777" w:rsidTr="00653965">
        <w:trPr>
          <w:jc w:val="center"/>
        </w:trPr>
        <w:tc>
          <w:tcPr>
            <w:tcW w:w="4928" w:type="dxa"/>
          </w:tcPr>
          <w:p w14:paraId="3FDA8024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Shashikala Tripathi </w:t>
            </w:r>
            <w:r w:rsidRPr="00F17555">
              <w:rPr>
                <w:rFonts w:ascii="Times New Roman" w:hAnsi="Times New Roman" w:cs="Times New Roman"/>
                <w:b/>
                <w:sz w:val="22"/>
                <w:szCs w:val="22"/>
              </w:rPr>
              <w:t>(Convener)</w:t>
            </w:r>
          </w:p>
        </w:tc>
        <w:tc>
          <w:tcPr>
            <w:tcW w:w="4621" w:type="dxa"/>
          </w:tcPr>
          <w:p w14:paraId="3C72C9DB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3. Dr. Anjana Singh</w:t>
            </w:r>
          </w:p>
        </w:tc>
      </w:tr>
      <w:tr w:rsidR="00577688" w:rsidRPr="00F17555" w14:paraId="476D8D94" w14:textId="77777777" w:rsidTr="00653965">
        <w:trPr>
          <w:jc w:val="center"/>
        </w:trPr>
        <w:tc>
          <w:tcPr>
            <w:tcW w:w="4928" w:type="dxa"/>
          </w:tcPr>
          <w:p w14:paraId="6F5D566B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Ranjana Seth </w:t>
            </w:r>
            <w:r w:rsidRPr="00F17555">
              <w:rPr>
                <w:rFonts w:ascii="Times New Roman" w:hAnsi="Times New Roman" w:cs="Times New Roman"/>
                <w:b/>
                <w:sz w:val="22"/>
                <w:szCs w:val="22"/>
              </w:rPr>
              <w:t>(Co-Convener)</w:t>
            </w:r>
          </w:p>
        </w:tc>
        <w:tc>
          <w:tcPr>
            <w:tcW w:w="4621" w:type="dxa"/>
          </w:tcPr>
          <w:p w14:paraId="6AC94BCB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4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Prakash Rawat</w:t>
            </w:r>
          </w:p>
        </w:tc>
      </w:tr>
      <w:tr w:rsidR="00577688" w:rsidRPr="00F17555" w14:paraId="149404C1" w14:textId="77777777" w:rsidTr="00653965">
        <w:trPr>
          <w:jc w:val="center"/>
        </w:trPr>
        <w:tc>
          <w:tcPr>
            <w:tcW w:w="4928" w:type="dxa"/>
          </w:tcPr>
          <w:p w14:paraId="50DD30B8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ang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Singh</w:t>
            </w:r>
          </w:p>
        </w:tc>
        <w:tc>
          <w:tcPr>
            <w:tcW w:w="4621" w:type="dxa"/>
          </w:tcPr>
          <w:p w14:paraId="50A2E766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5. Dr. Shweta</w:t>
            </w:r>
          </w:p>
        </w:tc>
      </w:tr>
      <w:tr w:rsidR="00577688" w:rsidRPr="00F17555" w14:paraId="054D3057" w14:textId="77777777" w:rsidTr="00653965">
        <w:trPr>
          <w:jc w:val="center"/>
        </w:trPr>
        <w:tc>
          <w:tcPr>
            <w:tcW w:w="4928" w:type="dxa"/>
          </w:tcPr>
          <w:p w14:paraId="0D872BA5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Deepti Pande</w:t>
            </w: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ab/>
            </w: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  <w:tc>
          <w:tcPr>
            <w:tcW w:w="4621" w:type="dxa"/>
          </w:tcPr>
          <w:p w14:paraId="15A21004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6. Dr. Yogita Beri</w:t>
            </w:r>
          </w:p>
        </w:tc>
      </w:tr>
      <w:tr w:rsidR="00577688" w:rsidRPr="00F17555" w14:paraId="05A7E0C5" w14:textId="77777777" w:rsidTr="00653965">
        <w:trPr>
          <w:jc w:val="center"/>
        </w:trPr>
        <w:tc>
          <w:tcPr>
            <w:tcW w:w="4928" w:type="dxa"/>
          </w:tcPr>
          <w:p w14:paraId="7D4426A2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eema Srivastava</w:t>
            </w:r>
          </w:p>
        </w:tc>
        <w:tc>
          <w:tcPr>
            <w:tcW w:w="4621" w:type="dxa"/>
          </w:tcPr>
          <w:p w14:paraId="3A8B1B6C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17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Singh-II</w:t>
            </w:r>
          </w:p>
        </w:tc>
      </w:tr>
      <w:tr w:rsidR="00577688" w:rsidRPr="00F17555" w14:paraId="0D80A37F" w14:textId="77777777" w:rsidTr="00653965">
        <w:trPr>
          <w:jc w:val="center"/>
        </w:trPr>
        <w:tc>
          <w:tcPr>
            <w:tcW w:w="4928" w:type="dxa"/>
          </w:tcPr>
          <w:p w14:paraId="14669393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Vibha Joshi</w:t>
            </w:r>
          </w:p>
        </w:tc>
        <w:tc>
          <w:tcPr>
            <w:tcW w:w="4621" w:type="dxa"/>
          </w:tcPr>
          <w:p w14:paraId="3E38361C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8. Dr. Rajesh Kumar Chaudhari</w:t>
            </w:r>
          </w:p>
        </w:tc>
      </w:tr>
      <w:tr w:rsidR="00577688" w:rsidRPr="00F17555" w14:paraId="440CA405" w14:textId="77777777" w:rsidTr="00653965">
        <w:trPr>
          <w:jc w:val="center"/>
        </w:trPr>
        <w:tc>
          <w:tcPr>
            <w:tcW w:w="4928" w:type="dxa"/>
          </w:tcPr>
          <w:p w14:paraId="1B0CF204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anjeev Kumar</w:t>
            </w:r>
          </w:p>
        </w:tc>
        <w:tc>
          <w:tcPr>
            <w:tcW w:w="4621" w:type="dxa"/>
          </w:tcPr>
          <w:p w14:paraId="5AAD43BE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9. Dr. Shreya Pathak</w:t>
            </w:r>
          </w:p>
        </w:tc>
      </w:tr>
      <w:tr w:rsidR="00577688" w:rsidRPr="00F17555" w14:paraId="6B07C519" w14:textId="77777777" w:rsidTr="00653965">
        <w:trPr>
          <w:jc w:val="center"/>
        </w:trPr>
        <w:tc>
          <w:tcPr>
            <w:tcW w:w="4928" w:type="dxa"/>
          </w:tcPr>
          <w:p w14:paraId="33FD1F0C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Bandana Jha</w:t>
            </w:r>
          </w:p>
        </w:tc>
        <w:tc>
          <w:tcPr>
            <w:tcW w:w="4621" w:type="dxa"/>
          </w:tcPr>
          <w:p w14:paraId="109CD0ED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20. Mr. Mahesh Kumar Meena</w:t>
            </w:r>
          </w:p>
        </w:tc>
      </w:tr>
      <w:tr w:rsidR="00577688" w:rsidRPr="00F17555" w14:paraId="769482A6" w14:textId="77777777" w:rsidTr="00653965">
        <w:trPr>
          <w:jc w:val="center"/>
        </w:trPr>
        <w:tc>
          <w:tcPr>
            <w:tcW w:w="4928" w:type="dxa"/>
          </w:tcPr>
          <w:p w14:paraId="24214858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eenu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Awasthi</w:t>
            </w:r>
          </w:p>
        </w:tc>
        <w:tc>
          <w:tcPr>
            <w:tcW w:w="4621" w:type="dxa"/>
          </w:tcPr>
          <w:p w14:paraId="2BE11FFA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21. Mrs. Sunita Arya</w:t>
            </w:r>
          </w:p>
        </w:tc>
      </w:tr>
      <w:tr w:rsidR="00577688" w:rsidRPr="00F17555" w14:paraId="6E12E7BE" w14:textId="77777777" w:rsidTr="00653965">
        <w:trPr>
          <w:jc w:val="center"/>
        </w:trPr>
        <w:tc>
          <w:tcPr>
            <w:tcW w:w="4928" w:type="dxa"/>
          </w:tcPr>
          <w:p w14:paraId="3A65096D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Jhunjhunwala</w:t>
            </w:r>
          </w:p>
        </w:tc>
        <w:tc>
          <w:tcPr>
            <w:tcW w:w="4621" w:type="dxa"/>
          </w:tcPr>
          <w:p w14:paraId="51275C75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22. Mr. Subhash Meena</w:t>
            </w:r>
          </w:p>
        </w:tc>
      </w:tr>
      <w:tr w:rsidR="00577688" w:rsidRPr="00F17555" w14:paraId="3E5917EE" w14:textId="77777777" w:rsidTr="00653965">
        <w:trPr>
          <w:jc w:val="center"/>
        </w:trPr>
        <w:tc>
          <w:tcPr>
            <w:tcW w:w="4928" w:type="dxa"/>
          </w:tcPr>
          <w:p w14:paraId="66514BCC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Richa Singh</w:t>
            </w:r>
          </w:p>
        </w:tc>
        <w:tc>
          <w:tcPr>
            <w:tcW w:w="4621" w:type="dxa"/>
          </w:tcPr>
          <w:p w14:paraId="57D5C0FA" w14:textId="77777777" w:rsidR="00577688" w:rsidRPr="00F17555" w:rsidRDefault="00577688" w:rsidP="00793F57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23. Mrs. Luna Moni Das</w:t>
            </w:r>
          </w:p>
        </w:tc>
      </w:tr>
      <w:tr w:rsidR="00577688" w:rsidRPr="00F17555" w14:paraId="0A23FAB9" w14:textId="77777777" w:rsidTr="00653965">
        <w:trPr>
          <w:jc w:val="center"/>
        </w:trPr>
        <w:tc>
          <w:tcPr>
            <w:tcW w:w="4928" w:type="dxa"/>
          </w:tcPr>
          <w:p w14:paraId="7AF7C885" w14:textId="77777777" w:rsidR="00577688" w:rsidRPr="00F17555" w:rsidRDefault="00577688" w:rsidP="00385E5D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aurabh Kumar Singh</w:t>
            </w:r>
          </w:p>
        </w:tc>
        <w:tc>
          <w:tcPr>
            <w:tcW w:w="4621" w:type="dxa"/>
          </w:tcPr>
          <w:p w14:paraId="0ED485F7" w14:textId="77777777" w:rsidR="00577688" w:rsidRPr="00F17555" w:rsidRDefault="00577688" w:rsidP="00793F57">
            <w:pPr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24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Shukla</w:t>
            </w:r>
          </w:p>
        </w:tc>
      </w:tr>
      <w:tr w:rsidR="00577688" w:rsidRPr="00F17555" w14:paraId="5714E68C" w14:textId="77777777" w:rsidTr="00653965">
        <w:trPr>
          <w:jc w:val="center"/>
        </w:trPr>
        <w:tc>
          <w:tcPr>
            <w:tcW w:w="9549" w:type="dxa"/>
            <w:gridSpan w:val="2"/>
          </w:tcPr>
          <w:p w14:paraId="21564235" w14:textId="77777777" w:rsidR="00577688" w:rsidRPr="00F17555" w:rsidRDefault="00577688" w:rsidP="004E72E9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0536AB2C" w14:textId="77777777" w:rsidR="00577688" w:rsidRPr="00F17555" w:rsidRDefault="00577688" w:rsidP="004E72E9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3. LIBRARY</w:t>
            </w:r>
          </w:p>
          <w:p w14:paraId="1D516824" w14:textId="77777777" w:rsidR="00577688" w:rsidRPr="00F17555" w:rsidRDefault="00577688" w:rsidP="004E72E9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577688" w:rsidRPr="00F17555" w14:paraId="1DE79E99" w14:textId="77777777" w:rsidTr="00653965">
        <w:trPr>
          <w:jc w:val="center"/>
        </w:trPr>
        <w:tc>
          <w:tcPr>
            <w:tcW w:w="4928" w:type="dxa"/>
          </w:tcPr>
          <w:p w14:paraId="57DD6EE9" w14:textId="77777777" w:rsidR="00577688" w:rsidRPr="00F17555" w:rsidRDefault="00577688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R.N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ohan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ab/>
            </w:r>
            <w:r w:rsidRPr="00F17555">
              <w:rPr>
                <w:rFonts w:ascii="Times New Roman" w:hAnsi="Times New Roman" w:cs="Times New Roman"/>
                <w:b/>
                <w:sz w:val="22"/>
                <w:szCs w:val="22"/>
              </w:rPr>
              <w:t>(Convener)</w:t>
            </w:r>
          </w:p>
        </w:tc>
        <w:tc>
          <w:tcPr>
            <w:tcW w:w="4621" w:type="dxa"/>
          </w:tcPr>
          <w:p w14:paraId="64F4C99E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6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Jhunjhunwala</w:t>
            </w:r>
          </w:p>
        </w:tc>
      </w:tr>
      <w:tr w:rsidR="00577688" w:rsidRPr="00F17555" w14:paraId="6B926278" w14:textId="77777777" w:rsidTr="00653965">
        <w:trPr>
          <w:jc w:val="center"/>
        </w:trPr>
        <w:tc>
          <w:tcPr>
            <w:tcW w:w="4928" w:type="dxa"/>
          </w:tcPr>
          <w:p w14:paraId="59BC1225" w14:textId="77777777" w:rsidR="00577688" w:rsidRPr="00F17555" w:rsidRDefault="00577688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ashikala Tripathi</w:t>
            </w:r>
          </w:p>
        </w:tc>
        <w:tc>
          <w:tcPr>
            <w:tcW w:w="4621" w:type="dxa"/>
          </w:tcPr>
          <w:p w14:paraId="1F1108FC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7. Dr. Richa Singh</w:t>
            </w:r>
          </w:p>
        </w:tc>
      </w:tr>
      <w:tr w:rsidR="00577688" w:rsidRPr="00F17555" w14:paraId="7BEE300B" w14:textId="77777777" w:rsidTr="00653965">
        <w:trPr>
          <w:jc w:val="center"/>
        </w:trPr>
        <w:tc>
          <w:tcPr>
            <w:tcW w:w="4928" w:type="dxa"/>
          </w:tcPr>
          <w:p w14:paraId="69D874E6" w14:textId="77777777" w:rsidR="00577688" w:rsidRPr="00F17555" w:rsidRDefault="00577688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Rama Pandey</w:t>
            </w:r>
          </w:p>
        </w:tc>
        <w:tc>
          <w:tcPr>
            <w:tcW w:w="4621" w:type="dxa"/>
          </w:tcPr>
          <w:p w14:paraId="30099D8E" w14:textId="77777777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8. M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Vedman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Mishra</w:t>
            </w:r>
          </w:p>
        </w:tc>
      </w:tr>
      <w:tr w:rsidR="00577688" w:rsidRPr="00F17555" w14:paraId="5E2E96E1" w14:textId="77777777" w:rsidTr="00653965">
        <w:trPr>
          <w:jc w:val="center"/>
        </w:trPr>
        <w:tc>
          <w:tcPr>
            <w:tcW w:w="4928" w:type="dxa"/>
          </w:tcPr>
          <w:p w14:paraId="7BB5FF91" w14:textId="77777777" w:rsidR="00577688" w:rsidRPr="00F17555" w:rsidRDefault="00577688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r. Sanjeev Kumar</w:t>
            </w:r>
          </w:p>
        </w:tc>
        <w:tc>
          <w:tcPr>
            <w:tcW w:w="4621" w:type="dxa"/>
          </w:tcPr>
          <w:p w14:paraId="101A5B55" w14:textId="379002EE" w:rsidR="00577688" w:rsidRPr="00F17555" w:rsidRDefault="00577688" w:rsidP="00577688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9. </w:t>
            </w:r>
            <w:r w:rsidR="00FE7360">
              <w:rPr>
                <w:rFonts w:ascii="Times New Roman" w:hAnsi="Times New Roman" w:cs="Times New Roman"/>
                <w:sz w:val="22"/>
                <w:szCs w:val="22"/>
              </w:rPr>
              <w:t xml:space="preserve">Ms. </w:t>
            </w: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Namrata Gupta</w:t>
            </w:r>
          </w:p>
        </w:tc>
      </w:tr>
      <w:tr w:rsidR="00577688" w:rsidRPr="00F17555" w14:paraId="4830300C" w14:textId="77777777" w:rsidTr="00653965">
        <w:trPr>
          <w:jc w:val="center"/>
        </w:trPr>
        <w:tc>
          <w:tcPr>
            <w:tcW w:w="4928" w:type="dxa"/>
          </w:tcPr>
          <w:p w14:paraId="3C5F2F1F" w14:textId="77777777" w:rsidR="00577688" w:rsidRPr="00F17555" w:rsidRDefault="00577688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Suja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4621" w:type="dxa"/>
          </w:tcPr>
          <w:p w14:paraId="2A9F9BFE" w14:textId="77777777" w:rsidR="00577688" w:rsidRPr="00F17555" w:rsidRDefault="0057768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BB00EDA" w14:textId="77777777" w:rsidR="00133157" w:rsidRPr="00F17555" w:rsidRDefault="00133157">
      <w:pPr>
        <w:rPr>
          <w:rFonts w:ascii="Times New Roman" w:hAnsi="Times New Roman" w:cs="Times New Roman"/>
        </w:rPr>
      </w:pPr>
    </w:p>
    <w:tbl>
      <w:tblPr>
        <w:tblStyle w:val="TableGrid"/>
        <w:tblW w:w="9549" w:type="dxa"/>
        <w:jc w:val="center"/>
        <w:tblLook w:val="04A0" w:firstRow="1" w:lastRow="0" w:firstColumn="1" w:lastColumn="0" w:noHBand="0" w:noVBand="1"/>
      </w:tblPr>
      <w:tblGrid>
        <w:gridCol w:w="154"/>
        <w:gridCol w:w="4632"/>
        <w:gridCol w:w="142"/>
        <w:gridCol w:w="4479"/>
        <w:gridCol w:w="142"/>
      </w:tblGrid>
      <w:tr w:rsidR="004E72E9" w:rsidRPr="00F17555" w14:paraId="5EBB8A20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3EC7CEBA" w14:textId="77777777" w:rsidR="004E72E9" w:rsidRPr="00F17555" w:rsidRDefault="00C54DFF" w:rsidP="00653965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lastRenderedPageBreak/>
              <w:t>4(</w:t>
            </w:r>
            <w:proofErr w:type="spellStart"/>
            <w:r w:rsidRPr="00F17555">
              <w:rPr>
                <w:rFonts w:ascii="Times New Roman" w:hAnsi="Times New Roman" w:cs="Times New Roman"/>
                <w:b/>
                <w:bCs/>
              </w:rPr>
              <w:t>i</w:t>
            </w:r>
            <w:proofErr w:type="spellEnd"/>
            <w:r w:rsidRPr="00F17555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r w:rsidR="007F4221" w:rsidRPr="00F17555">
              <w:rPr>
                <w:rFonts w:ascii="Times New Roman" w:hAnsi="Times New Roman" w:cs="Times New Roman"/>
                <w:b/>
                <w:bCs/>
              </w:rPr>
              <w:t>ADMISSION</w:t>
            </w:r>
            <w:r w:rsidR="00484871" w:rsidRPr="00F17555">
              <w:rPr>
                <w:rFonts w:ascii="Times New Roman" w:hAnsi="Times New Roman" w:cs="Times New Roman"/>
                <w:b/>
                <w:bCs/>
              </w:rPr>
              <w:t xml:space="preserve"> (UG)</w:t>
            </w:r>
          </w:p>
          <w:p w14:paraId="1252812D" w14:textId="77777777" w:rsidR="00653965" w:rsidRPr="00F17555" w:rsidRDefault="00653965" w:rsidP="00653965">
            <w:pPr>
              <w:rPr>
                <w:rFonts w:ascii="Times New Roman" w:hAnsi="Times New Roman" w:cs="Times New Roman"/>
                <w:b/>
                <w:bCs/>
                <w:sz w:val="14"/>
              </w:rPr>
            </w:pPr>
          </w:p>
          <w:p w14:paraId="02325964" w14:textId="77777777" w:rsidR="004E72E9" w:rsidRPr="00F17555" w:rsidRDefault="00653965" w:rsidP="00653965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(a) </w:t>
            </w:r>
            <w:r w:rsidR="004E72E9" w:rsidRPr="00F17555">
              <w:rPr>
                <w:rFonts w:ascii="Times New Roman" w:hAnsi="Times New Roman" w:cs="Times New Roman"/>
                <w:b/>
                <w:bCs/>
              </w:rPr>
              <w:t>Arts Group</w:t>
            </w:r>
          </w:p>
          <w:p w14:paraId="609C1416" w14:textId="77777777" w:rsidR="00793F57" w:rsidRPr="00F17555" w:rsidRDefault="00793F57" w:rsidP="004E72E9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0F5C37" w:rsidRPr="00F17555" w14:paraId="1CFFB897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5BAEE150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Rita Shah (Convener)</w:t>
            </w:r>
          </w:p>
        </w:tc>
        <w:tc>
          <w:tcPr>
            <w:tcW w:w="4621" w:type="dxa"/>
            <w:gridSpan w:val="2"/>
          </w:tcPr>
          <w:p w14:paraId="5F06A549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Rajesh </w:t>
            </w:r>
            <w:proofErr w:type="spellStart"/>
            <w:r w:rsidRPr="00F17555">
              <w:rPr>
                <w:rFonts w:ascii="Times New Roman" w:hAnsi="Times New Roman" w:cs="Times New Roman"/>
              </w:rPr>
              <w:t>Chaurasia</w:t>
            </w:r>
            <w:proofErr w:type="spellEnd"/>
          </w:p>
        </w:tc>
      </w:tr>
      <w:tr w:rsidR="000F5C37" w:rsidRPr="00F17555" w14:paraId="74582CE4" w14:textId="77777777" w:rsidTr="00345A44">
        <w:trPr>
          <w:gridBefore w:val="1"/>
          <w:wBefore w:w="154" w:type="dxa"/>
          <w:trHeight w:val="70"/>
          <w:jc w:val="center"/>
        </w:trPr>
        <w:tc>
          <w:tcPr>
            <w:tcW w:w="4774" w:type="dxa"/>
            <w:gridSpan w:val="2"/>
          </w:tcPr>
          <w:p w14:paraId="19592EE2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Archana Tiwari (Co-convener)</w:t>
            </w:r>
          </w:p>
        </w:tc>
        <w:tc>
          <w:tcPr>
            <w:tcW w:w="4621" w:type="dxa"/>
            <w:gridSpan w:val="2"/>
          </w:tcPr>
          <w:p w14:paraId="0D684628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Hanuman Prasad Gupta</w:t>
            </w:r>
          </w:p>
        </w:tc>
      </w:tr>
      <w:tr w:rsidR="000F5C37" w:rsidRPr="00F17555" w14:paraId="25D90E55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5BF2827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Bandana Jha</w:t>
            </w:r>
          </w:p>
        </w:tc>
        <w:tc>
          <w:tcPr>
            <w:tcW w:w="4621" w:type="dxa"/>
            <w:gridSpan w:val="2"/>
          </w:tcPr>
          <w:p w14:paraId="41744DCA" w14:textId="77777777" w:rsidR="000F5C37" w:rsidRPr="00F17555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Mrs. Sunita Arya</w:t>
            </w:r>
          </w:p>
        </w:tc>
      </w:tr>
      <w:tr w:rsidR="000F5C37" w:rsidRPr="00F17555" w14:paraId="1DF8E1F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307A574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Meenu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Awasthi</w:t>
            </w:r>
          </w:p>
        </w:tc>
        <w:tc>
          <w:tcPr>
            <w:tcW w:w="4621" w:type="dxa"/>
            <w:gridSpan w:val="2"/>
          </w:tcPr>
          <w:p w14:paraId="27630D10" w14:textId="77777777" w:rsidR="000F5C37" w:rsidRPr="00F17555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Rajiv Kumar Jaiswal</w:t>
            </w:r>
          </w:p>
        </w:tc>
      </w:tr>
      <w:tr w:rsidR="000F5C37" w:rsidRPr="00F17555" w14:paraId="4C9EA19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000F786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Sanjay Verma</w:t>
            </w:r>
          </w:p>
        </w:tc>
        <w:tc>
          <w:tcPr>
            <w:tcW w:w="4621" w:type="dxa"/>
            <w:gridSpan w:val="2"/>
          </w:tcPr>
          <w:p w14:paraId="7024BE1F" w14:textId="77777777" w:rsidR="000F5C37" w:rsidRPr="00F17555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Ashish Kumar</w:t>
            </w:r>
          </w:p>
        </w:tc>
      </w:tr>
      <w:tr w:rsidR="000F5C37" w:rsidRPr="00F17555" w14:paraId="6D3D9C3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CA9570B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Sushila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Bharti</w:t>
            </w:r>
          </w:p>
        </w:tc>
        <w:tc>
          <w:tcPr>
            <w:tcW w:w="4621" w:type="dxa"/>
            <w:gridSpan w:val="2"/>
          </w:tcPr>
          <w:p w14:paraId="077D4E9D" w14:textId="77777777" w:rsidR="000F5C37" w:rsidRPr="00F17555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Mr. Manish Tiwari</w:t>
            </w:r>
          </w:p>
        </w:tc>
      </w:tr>
      <w:tr w:rsidR="000F5C37" w:rsidRPr="00F17555" w14:paraId="53C7059B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6F9E2F16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Saurabh Singh</w:t>
            </w:r>
          </w:p>
        </w:tc>
        <w:tc>
          <w:tcPr>
            <w:tcW w:w="4621" w:type="dxa"/>
            <w:gridSpan w:val="2"/>
          </w:tcPr>
          <w:p w14:paraId="228141D3" w14:textId="77777777" w:rsidR="000F5C37" w:rsidRPr="00F17555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Safai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Lal</w:t>
            </w:r>
          </w:p>
        </w:tc>
      </w:tr>
      <w:tr w:rsidR="000F5C37" w:rsidRPr="00F17555" w14:paraId="6582AC1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52EEFDE" w14:textId="77777777" w:rsidR="000F5C37" w:rsidRPr="00F17555" w:rsidRDefault="000F5C37" w:rsidP="00385E5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Yogita Beri</w:t>
            </w:r>
          </w:p>
        </w:tc>
        <w:tc>
          <w:tcPr>
            <w:tcW w:w="4621" w:type="dxa"/>
            <w:gridSpan w:val="2"/>
          </w:tcPr>
          <w:p w14:paraId="44B4C1FC" w14:textId="77777777" w:rsidR="000F5C37" w:rsidRPr="00F17555" w:rsidRDefault="000F5C37" w:rsidP="00577688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6CEB9F0B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61103256" w14:textId="77777777" w:rsidR="000F5C37" w:rsidRPr="00F17555" w:rsidRDefault="000F5C37" w:rsidP="004E72E9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4567FA7D" w14:textId="77777777" w:rsidR="000F5C37" w:rsidRPr="00F17555" w:rsidRDefault="000F5C37" w:rsidP="00653965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(b) Social Science Group</w:t>
            </w:r>
          </w:p>
          <w:p w14:paraId="410160CE" w14:textId="77777777" w:rsidR="000F5C37" w:rsidRPr="00F17555" w:rsidRDefault="000F5C37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F5C37" w:rsidRPr="00F17555" w14:paraId="10FEE017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6414B87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Deepti Pande (Convenor)</w:t>
            </w:r>
          </w:p>
        </w:tc>
        <w:tc>
          <w:tcPr>
            <w:tcW w:w="4621" w:type="dxa"/>
            <w:gridSpan w:val="2"/>
          </w:tcPr>
          <w:p w14:paraId="31FB4E7D" w14:textId="77777777" w:rsidR="000F5C37" w:rsidRPr="00F17555" w:rsidRDefault="000F5C37" w:rsidP="00577688">
            <w:p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  9.    Dr. Subhash Meena</w:t>
            </w:r>
          </w:p>
        </w:tc>
      </w:tr>
      <w:tr w:rsidR="000F5C37" w:rsidRPr="00F17555" w14:paraId="4D4725A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CE77B32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Vibha Joshi (Co-Convenor)</w:t>
            </w:r>
          </w:p>
        </w:tc>
        <w:tc>
          <w:tcPr>
            <w:tcW w:w="4621" w:type="dxa"/>
            <w:gridSpan w:val="2"/>
          </w:tcPr>
          <w:p w14:paraId="776DE069" w14:textId="77777777" w:rsidR="000F5C37" w:rsidRPr="00F17555" w:rsidRDefault="000F5C37" w:rsidP="00577688">
            <w:p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 10.   Dr. Santosh Kumar Mishra </w:t>
            </w:r>
          </w:p>
        </w:tc>
      </w:tr>
      <w:tr w:rsidR="000F5C37" w:rsidRPr="00F17555" w14:paraId="774E945E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D7BC40B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Singh (Pol Sc)</w:t>
            </w:r>
          </w:p>
        </w:tc>
        <w:tc>
          <w:tcPr>
            <w:tcW w:w="4621" w:type="dxa"/>
            <w:gridSpan w:val="2"/>
          </w:tcPr>
          <w:p w14:paraId="501CAE11" w14:textId="77777777" w:rsidR="000F5C37" w:rsidRPr="00F17555" w:rsidRDefault="000F5C37" w:rsidP="00577688">
            <w:p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 11.   Mr. Lakshmi Kant Singh</w:t>
            </w:r>
          </w:p>
        </w:tc>
      </w:tr>
      <w:tr w:rsidR="000F5C37" w:rsidRPr="00F17555" w14:paraId="0B7D7300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C9EE452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Shweta</w:t>
            </w:r>
          </w:p>
        </w:tc>
        <w:tc>
          <w:tcPr>
            <w:tcW w:w="4621" w:type="dxa"/>
            <w:gridSpan w:val="2"/>
          </w:tcPr>
          <w:p w14:paraId="16A9CF2B" w14:textId="77777777" w:rsidR="000F5C37" w:rsidRPr="00F17555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12.    </w:t>
            </w:r>
            <w:proofErr w:type="spellStart"/>
            <w:proofErr w:type="gramStart"/>
            <w:r w:rsidRPr="00F17555">
              <w:rPr>
                <w:rFonts w:ascii="Times New Roman" w:hAnsi="Times New Roman" w:cs="Times New Roman"/>
              </w:rPr>
              <w:t>Mr.Shyambali</w:t>
            </w:r>
            <w:proofErr w:type="spellEnd"/>
            <w:proofErr w:type="gramEnd"/>
            <w:r w:rsidRPr="00F17555">
              <w:rPr>
                <w:rFonts w:ascii="Times New Roman" w:hAnsi="Times New Roman" w:cs="Times New Roman"/>
              </w:rPr>
              <w:t xml:space="preserve"> Kumar</w:t>
            </w:r>
            <w:r w:rsidRPr="00F17555">
              <w:rPr>
                <w:rFonts w:ascii="Times New Roman" w:hAnsi="Times New Roman" w:cs="Times New Roman"/>
              </w:rPr>
              <w:tab/>
            </w:r>
          </w:p>
        </w:tc>
      </w:tr>
      <w:tr w:rsidR="000F5C37" w:rsidRPr="00F17555" w14:paraId="6512F4E1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66B17A53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Ved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Prakash Rawat</w:t>
            </w:r>
          </w:p>
        </w:tc>
        <w:tc>
          <w:tcPr>
            <w:tcW w:w="4621" w:type="dxa"/>
            <w:gridSpan w:val="2"/>
          </w:tcPr>
          <w:p w14:paraId="41AEAC40" w14:textId="77777777" w:rsidR="000F5C37" w:rsidRPr="00F17555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13.    Ms. Shalini</w:t>
            </w:r>
          </w:p>
        </w:tc>
      </w:tr>
      <w:tr w:rsidR="000F5C37" w:rsidRPr="00F17555" w14:paraId="6DBB6A22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3494F94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Vibha Singh</w:t>
            </w:r>
          </w:p>
        </w:tc>
        <w:tc>
          <w:tcPr>
            <w:tcW w:w="4621" w:type="dxa"/>
            <w:gridSpan w:val="2"/>
          </w:tcPr>
          <w:p w14:paraId="4E7EB390" w14:textId="77777777" w:rsidR="000F5C37" w:rsidRPr="00F17555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14.    M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Moin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Khan</w:t>
            </w:r>
          </w:p>
        </w:tc>
      </w:tr>
      <w:tr w:rsidR="000F5C37" w:rsidRPr="00F17555" w14:paraId="6CB2CF6C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9E39DDA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Dr. Shreya Pathak</w:t>
            </w:r>
          </w:p>
        </w:tc>
        <w:tc>
          <w:tcPr>
            <w:tcW w:w="4621" w:type="dxa"/>
            <w:gridSpan w:val="2"/>
          </w:tcPr>
          <w:p w14:paraId="3C2B85A5" w14:textId="77777777" w:rsidR="000F5C37" w:rsidRPr="00F17555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>15.    Mr. Arun</w:t>
            </w:r>
          </w:p>
        </w:tc>
      </w:tr>
      <w:tr w:rsidR="000F5C37" w:rsidRPr="00F17555" w14:paraId="7D4D8996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2CC6330" w14:textId="77777777" w:rsidR="000F5C37" w:rsidRPr="00F17555" w:rsidRDefault="000F5C37" w:rsidP="00385E5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</w:rPr>
              <w:t>Punita</w:t>
            </w:r>
            <w:proofErr w:type="spellEnd"/>
            <w:r w:rsidRPr="00F17555">
              <w:rPr>
                <w:rFonts w:ascii="Times New Roman" w:hAnsi="Times New Roman" w:cs="Times New Roman"/>
              </w:rPr>
              <w:t xml:space="preserve"> Pathak</w:t>
            </w:r>
          </w:p>
        </w:tc>
        <w:tc>
          <w:tcPr>
            <w:tcW w:w="4621" w:type="dxa"/>
            <w:gridSpan w:val="2"/>
          </w:tcPr>
          <w:p w14:paraId="1605F325" w14:textId="77777777" w:rsidR="000F5C37" w:rsidRPr="00F17555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0B6FD387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22A433B5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  <w:p w14:paraId="1060761B" w14:textId="77777777" w:rsidR="000F5C37" w:rsidRPr="00F17555" w:rsidRDefault="000F5C37" w:rsidP="00653965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(c) Education</w:t>
            </w:r>
          </w:p>
          <w:p w14:paraId="5F9FAAFF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4C860AD2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5C12A22E" w14:textId="77777777" w:rsidR="000F5C37" w:rsidRPr="00F17555" w:rsidRDefault="000F5C37" w:rsidP="00385E5D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uja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aha</w:t>
            </w:r>
            <w:proofErr w:type="spellEnd"/>
          </w:p>
        </w:tc>
        <w:tc>
          <w:tcPr>
            <w:tcW w:w="4621" w:type="dxa"/>
            <w:gridSpan w:val="2"/>
          </w:tcPr>
          <w:p w14:paraId="51E4AB22" w14:textId="77777777" w:rsidR="000F5C37" w:rsidRPr="00F17555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5.   Dr. Amri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Katyayni</w:t>
            </w:r>
            <w:proofErr w:type="spellEnd"/>
          </w:p>
        </w:tc>
      </w:tr>
      <w:tr w:rsidR="000F5C37" w:rsidRPr="00F17555" w14:paraId="71463852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D5A0177" w14:textId="77777777" w:rsidR="000F5C37" w:rsidRPr="00F17555" w:rsidRDefault="000F5C37" w:rsidP="00385E5D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inakshi</w:t>
            </w:r>
            <w:proofErr w:type="spellEnd"/>
          </w:p>
        </w:tc>
        <w:tc>
          <w:tcPr>
            <w:tcW w:w="4621" w:type="dxa"/>
            <w:gridSpan w:val="2"/>
          </w:tcPr>
          <w:p w14:paraId="10F710A5" w14:textId="77777777" w:rsidR="000F5C37" w:rsidRPr="00F17555" w:rsidRDefault="000F5C37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Vibha Singh Patel</w:t>
            </w:r>
          </w:p>
        </w:tc>
      </w:tr>
      <w:tr w:rsidR="000F5C37" w:rsidRPr="00F17555" w14:paraId="2F7978A5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DEB8C57" w14:textId="77777777" w:rsidR="000F5C37" w:rsidRPr="00F17555" w:rsidRDefault="000F5C37" w:rsidP="00385E5D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Asha Pandey</w:t>
            </w:r>
          </w:p>
        </w:tc>
        <w:tc>
          <w:tcPr>
            <w:tcW w:w="4621" w:type="dxa"/>
            <w:gridSpan w:val="2"/>
          </w:tcPr>
          <w:p w14:paraId="4073A478" w14:textId="77777777" w:rsidR="000F5C37" w:rsidRPr="00F17555" w:rsidRDefault="000F5C37" w:rsidP="00385E5D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Poonam Srivastava</w:t>
            </w:r>
          </w:p>
        </w:tc>
      </w:tr>
      <w:tr w:rsidR="000F5C37" w:rsidRPr="00F17555" w14:paraId="55EB9BEE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62161EBE" w14:textId="77777777" w:rsidR="000F5C37" w:rsidRPr="00F17555" w:rsidRDefault="000F5C37" w:rsidP="00385E5D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jai Singh</w:t>
            </w:r>
          </w:p>
        </w:tc>
        <w:tc>
          <w:tcPr>
            <w:tcW w:w="4621" w:type="dxa"/>
            <w:gridSpan w:val="2"/>
          </w:tcPr>
          <w:p w14:paraId="05A63FD6" w14:textId="77777777" w:rsidR="000F5C37" w:rsidRPr="00F17555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3A5D33E7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4AC9D33A" w14:textId="77777777" w:rsidR="000F5C37" w:rsidRPr="00F17555" w:rsidRDefault="000F5C37" w:rsidP="00793F57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8"/>
              </w:rPr>
            </w:pPr>
          </w:p>
          <w:p w14:paraId="3BB922C6" w14:textId="77777777" w:rsidR="000F5C37" w:rsidRPr="00F17555" w:rsidRDefault="000F5C37" w:rsidP="00653965">
            <w:pPr>
              <w:pStyle w:val="NoSpacing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(d) Commerce </w:t>
            </w:r>
          </w:p>
          <w:p w14:paraId="4877E371" w14:textId="77777777" w:rsidR="000F5C37" w:rsidRPr="00F17555" w:rsidRDefault="000F5C37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F5C37" w:rsidRPr="00F17555" w14:paraId="1D237A9D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49CF432" w14:textId="77777777" w:rsidR="000F5C37" w:rsidRPr="00F17555" w:rsidRDefault="000F5C37" w:rsidP="00385E5D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  <w:tc>
          <w:tcPr>
            <w:tcW w:w="4621" w:type="dxa"/>
            <w:gridSpan w:val="2"/>
          </w:tcPr>
          <w:p w14:paraId="3450DC62" w14:textId="77777777" w:rsidR="000F5C37" w:rsidRPr="00F17555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4. Dr. Ranjan Bhattacharya</w:t>
            </w:r>
          </w:p>
        </w:tc>
      </w:tr>
      <w:tr w:rsidR="000F5C37" w:rsidRPr="00F17555" w14:paraId="17536CF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52398CC" w14:textId="77777777" w:rsidR="000F5C37" w:rsidRPr="00F17555" w:rsidRDefault="000F5C37" w:rsidP="00385E5D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Manoj Kumar Tiwari</w:t>
            </w:r>
          </w:p>
        </w:tc>
        <w:tc>
          <w:tcPr>
            <w:tcW w:w="4621" w:type="dxa"/>
            <w:gridSpan w:val="2"/>
          </w:tcPr>
          <w:p w14:paraId="71A9BA0D" w14:textId="77777777" w:rsidR="000F5C37" w:rsidRPr="00F17555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5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Vedman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Mishra</w:t>
            </w:r>
          </w:p>
        </w:tc>
      </w:tr>
      <w:tr w:rsidR="000F5C37" w:rsidRPr="00F17555" w14:paraId="04E1256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687733A" w14:textId="77777777" w:rsidR="000F5C37" w:rsidRPr="00F17555" w:rsidRDefault="000F5C37" w:rsidP="00385E5D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Usha Dixit</w:t>
            </w:r>
          </w:p>
        </w:tc>
        <w:tc>
          <w:tcPr>
            <w:tcW w:w="4621" w:type="dxa"/>
            <w:gridSpan w:val="2"/>
          </w:tcPr>
          <w:p w14:paraId="455C66D0" w14:textId="77777777" w:rsidR="000F5C37" w:rsidRPr="00F17555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6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Udyan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amajpa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</w:tr>
      <w:tr w:rsidR="000F5C37" w:rsidRPr="00F17555" w14:paraId="2A0D7F59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4C64090D" w14:textId="77777777" w:rsidR="000F5C37" w:rsidRPr="00F17555" w:rsidRDefault="000F5C37" w:rsidP="00C54DFF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4BC1981" w14:textId="77777777" w:rsidR="000F5C37" w:rsidRPr="00F17555" w:rsidRDefault="000F5C37" w:rsidP="00C54DFF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4(ii) Admission PG (</w:t>
            </w:r>
            <w:proofErr w:type="gramStart"/>
            <w:r w:rsidRPr="00F17555">
              <w:rPr>
                <w:rFonts w:ascii="Times New Roman" w:hAnsi="Times New Roman" w:cs="Times New Roman"/>
                <w:b/>
                <w:bCs/>
              </w:rPr>
              <w:t xml:space="preserve">Hindi)   </w:t>
            </w:r>
            <w:proofErr w:type="gramEnd"/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                        PG (English)</w:t>
            </w:r>
          </w:p>
          <w:p w14:paraId="2F2B4547" w14:textId="77777777" w:rsidR="000F5C37" w:rsidRPr="00F17555" w:rsidRDefault="000F5C37" w:rsidP="0099455B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4695AB66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62DB48E7" w14:textId="77777777" w:rsidR="000F5C37" w:rsidRPr="00F17555" w:rsidRDefault="000F5C37" w:rsidP="00385E5D">
            <w:pPr>
              <w:pStyle w:val="NoSpacing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ashi Kala Tripathi</w:t>
            </w:r>
          </w:p>
        </w:tc>
        <w:tc>
          <w:tcPr>
            <w:tcW w:w="4621" w:type="dxa"/>
            <w:gridSpan w:val="2"/>
          </w:tcPr>
          <w:p w14:paraId="1188C261" w14:textId="77777777" w:rsidR="000F5C37" w:rsidRPr="00F17555" w:rsidRDefault="000F5C37" w:rsidP="00C54DFF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 1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Jhunjhunwala</w:t>
            </w:r>
          </w:p>
        </w:tc>
      </w:tr>
      <w:tr w:rsidR="000F5C37" w:rsidRPr="00F17555" w14:paraId="68AA76B4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6DD4FAD" w14:textId="77777777" w:rsidR="000F5C37" w:rsidRPr="00F17555" w:rsidRDefault="000F5C37" w:rsidP="00385E5D">
            <w:pPr>
              <w:pStyle w:val="NoSpacing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jesh Chaudhary</w:t>
            </w:r>
          </w:p>
        </w:tc>
        <w:tc>
          <w:tcPr>
            <w:tcW w:w="4621" w:type="dxa"/>
            <w:gridSpan w:val="2"/>
          </w:tcPr>
          <w:p w14:paraId="2346A812" w14:textId="77777777" w:rsidR="000F5C37" w:rsidRPr="00F17555" w:rsidRDefault="000F5C37" w:rsidP="0099455B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492032B6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6E98D21F" w14:textId="77777777" w:rsidR="000F5C37" w:rsidRPr="00F17555" w:rsidRDefault="000F5C37" w:rsidP="0099455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  <w:p w14:paraId="77C1DD54" w14:textId="77777777" w:rsidR="000F5C37" w:rsidRPr="00F17555" w:rsidRDefault="000F5C37" w:rsidP="0099455B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PG (</w:t>
            </w:r>
            <w:proofErr w:type="gramStart"/>
            <w:r w:rsidRPr="00F17555">
              <w:rPr>
                <w:rFonts w:ascii="Times New Roman" w:hAnsi="Times New Roman" w:cs="Times New Roman"/>
                <w:b/>
                <w:bCs/>
              </w:rPr>
              <w:t xml:space="preserve">History)   </w:t>
            </w:r>
            <w:proofErr w:type="gramEnd"/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PG (Geography)</w:t>
            </w:r>
          </w:p>
          <w:p w14:paraId="6354D946" w14:textId="77777777" w:rsidR="000F5C37" w:rsidRPr="00F17555" w:rsidRDefault="000F5C37" w:rsidP="0099455B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3AE5F276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346599D" w14:textId="77777777" w:rsidR="000F5C37" w:rsidRPr="00F17555" w:rsidRDefault="000F5C37" w:rsidP="00385E5D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anjeev Kumar</w:t>
            </w:r>
          </w:p>
        </w:tc>
        <w:tc>
          <w:tcPr>
            <w:tcW w:w="4621" w:type="dxa"/>
            <w:gridSpan w:val="2"/>
          </w:tcPr>
          <w:p w14:paraId="6CE8D2A5" w14:textId="77777777" w:rsidR="000F5C37" w:rsidRPr="00F17555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1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g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</w:t>
            </w:r>
          </w:p>
        </w:tc>
      </w:tr>
      <w:tr w:rsidR="000F5C37" w:rsidRPr="00F17555" w14:paraId="3A53B25C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2936FB6" w14:textId="5E247B38" w:rsidR="000F5C37" w:rsidRPr="00F17555" w:rsidRDefault="000F5C37" w:rsidP="00385E5D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Mahesh K</w:t>
            </w:r>
            <w:r w:rsidR="00FE7360">
              <w:rPr>
                <w:rFonts w:ascii="Times New Roman" w:hAnsi="Times New Roman" w:cs="Times New Roman"/>
                <w:sz w:val="22"/>
              </w:rPr>
              <w:t>umar</w:t>
            </w:r>
            <w:r w:rsidRPr="00F17555">
              <w:rPr>
                <w:rFonts w:ascii="Times New Roman" w:hAnsi="Times New Roman" w:cs="Times New Roman"/>
                <w:sz w:val="22"/>
              </w:rPr>
              <w:t xml:space="preserve"> Meena</w:t>
            </w:r>
          </w:p>
        </w:tc>
        <w:tc>
          <w:tcPr>
            <w:tcW w:w="4621" w:type="dxa"/>
            <w:gridSpan w:val="2"/>
          </w:tcPr>
          <w:p w14:paraId="0D31609A" w14:textId="77777777" w:rsidR="000F5C37" w:rsidRPr="00F17555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2. Dr. Luna Moni Das</w:t>
            </w:r>
          </w:p>
        </w:tc>
      </w:tr>
      <w:tr w:rsidR="000F5C37" w:rsidRPr="00F17555" w14:paraId="723745BE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37EE5907" w14:textId="77777777" w:rsidR="000F5C37" w:rsidRPr="00F17555" w:rsidRDefault="000F5C37" w:rsidP="0099455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8"/>
              </w:rPr>
            </w:pPr>
          </w:p>
          <w:p w14:paraId="4DDA20B5" w14:textId="77777777" w:rsidR="000F5C37" w:rsidRPr="00F17555" w:rsidRDefault="000F5C37" w:rsidP="0099455B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PG (</w:t>
            </w:r>
            <w:proofErr w:type="gramStart"/>
            <w:r w:rsidRPr="00F17555">
              <w:rPr>
                <w:rFonts w:ascii="Times New Roman" w:hAnsi="Times New Roman" w:cs="Times New Roman"/>
                <w:b/>
                <w:bCs/>
              </w:rPr>
              <w:t xml:space="preserve">Economics)   </w:t>
            </w:r>
            <w:proofErr w:type="gramEnd"/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PG (Psychology)</w:t>
            </w:r>
          </w:p>
          <w:p w14:paraId="44259E50" w14:textId="77777777" w:rsidR="000F5C37" w:rsidRPr="00F17555" w:rsidRDefault="000F5C37" w:rsidP="0099455B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0F5C37" w:rsidRPr="00F17555" w14:paraId="4467DC0A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D7B6C54" w14:textId="77777777" w:rsidR="000F5C37" w:rsidRPr="00F17555" w:rsidRDefault="000F5C37" w:rsidP="00385E5D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njana Singh</w:t>
            </w:r>
          </w:p>
        </w:tc>
        <w:tc>
          <w:tcPr>
            <w:tcW w:w="4621" w:type="dxa"/>
            <w:gridSpan w:val="2"/>
          </w:tcPr>
          <w:p w14:paraId="12F7B859" w14:textId="77777777" w:rsidR="000F5C37" w:rsidRPr="00F17555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1. Dr. Seema Srivastava</w:t>
            </w:r>
          </w:p>
        </w:tc>
      </w:tr>
      <w:tr w:rsidR="000F5C37" w:rsidRPr="00F17555" w14:paraId="28473D08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5F713DD4" w14:textId="77777777" w:rsidR="000F5C37" w:rsidRPr="00F17555" w:rsidRDefault="000F5C37" w:rsidP="00385E5D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 II </w:t>
            </w:r>
          </w:p>
        </w:tc>
        <w:tc>
          <w:tcPr>
            <w:tcW w:w="4621" w:type="dxa"/>
            <w:gridSpan w:val="2"/>
          </w:tcPr>
          <w:p w14:paraId="165DD1D3" w14:textId="77777777" w:rsidR="000F5C37" w:rsidRPr="00F17555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2. Dr. Richa Srivastava</w:t>
            </w:r>
          </w:p>
        </w:tc>
      </w:tr>
      <w:tr w:rsidR="000F5C37" w:rsidRPr="00F17555" w14:paraId="57EC512D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4FFD2A48" w14:textId="77777777" w:rsidR="000F5C37" w:rsidRPr="00F17555" w:rsidRDefault="000F5C3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E4BE5D9" w14:textId="77777777" w:rsidR="000F5C37" w:rsidRPr="00F17555" w:rsidRDefault="000F5C37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5. EXAMINATION </w:t>
            </w:r>
            <w:r w:rsidRPr="00F17555">
              <w:rPr>
                <w:rFonts w:ascii="Times New Roman" w:hAnsi="Times New Roman" w:cs="Times New Roman"/>
                <w:bCs/>
              </w:rPr>
              <w:t>(Internal/External)</w:t>
            </w:r>
          </w:p>
          <w:p w14:paraId="00BD7992" w14:textId="77777777" w:rsidR="000F5C37" w:rsidRPr="00F17555" w:rsidRDefault="000F5C37" w:rsidP="00653965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(a) Arts, Social Science &amp; B.Ed.</w:t>
            </w:r>
          </w:p>
          <w:p w14:paraId="7FED914E" w14:textId="77777777" w:rsidR="000F5C37" w:rsidRPr="00F17555" w:rsidRDefault="000F5C37" w:rsidP="00B81EE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7DC8E0FF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FF309AF" w14:textId="77777777" w:rsidR="000F5C37" w:rsidRPr="00F17555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lastRenderedPageBreak/>
              <w:t>Winter</w:t>
            </w:r>
          </w:p>
        </w:tc>
        <w:tc>
          <w:tcPr>
            <w:tcW w:w="4621" w:type="dxa"/>
            <w:gridSpan w:val="2"/>
          </w:tcPr>
          <w:p w14:paraId="49C74C59" w14:textId="77777777" w:rsidR="000F5C37" w:rsidRPr="00F17555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Summer</w:t>
            </w:r>
          </w:p>
        </w:tc>
      </w:tr>
      <w:tr w:rsidR="000F5C37" w:rsidRPr="00F17555" w14:paraId="17BEB0D5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E6CA1B5" w14:textId="77777777" w:rsidR="000F5C37" w:rsidRPr="00F17555" w:rsidRDefault="000F5C37" w:rsidP="00385E5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Deepti Pande   </w:t>
            </w:r>
          </w:p>
        </w:tc>
        <w:tc>
          <w:tcPr>
            <w:tcW w:w="4621" w:type="dxa"/>
            <w:gridSpan w:val="2"/>
          </w:tcPr>
          <w:p w14:paraId="48845506" w14:textId="77777777" w:rsidR="000F5C37" w:rsidRPr="00F17555" w:rsidRDefault="000F5C37" w:rsidP="00385E5D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g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</w:t>
            </w:r>
          </w:p>
        </w:tc>
      </w:tr>
      <w:tr w:rsidR="000F5C37" w:rsidRPr="00F17555" w14:paraId="65B7637B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09929334" w14:textId="77777777" w:rsidR="000F5C37" w:rsidRPr="00F17555" w:rsidRDefault="000F5C37" w:rsidP="00385E5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eema Srivastava</w:t>
            </w:r>
          </w:p>
        </w:tc>
        <w:tc>
          <w:tcPr>
            <w:tcW w:w="4621" w:type="dxa"/>
            <w:gridSpan w:val="2"/>
          </w:tcPr>
          <w:p w14:paraId="5725F1BA" w14:textId="77777777" w:rsidR="000F5C37" w:rsidRPr="00F17555" w:rsidRDefault="000F5C37" w:rsidP="00385E5D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Pramod Kumar Vishwakarma</w:t>
            </w:r>
          </w:p>
        </w:tc>
      </w:tr>
      <w:tr w:rsidR="000F5C37" w:rsidRPr="00F17555" w14:paraId="4DAF7497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477049A3" w14:textId="77777777" w:rsidR="000F5C37" w:rsidRPr="00F17555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9C5D7E5" w14:textId="77777777" w:rsidR="000F5C37" w:rsidRPr="00F17555" w:rsidRDefault="000F5C37" w:rsidP="00653965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    (b) </w:t>
            </w:r>
            <w:proofErr w:type="gramStart"/>
            <w:r w:rsidRPr="00F17555">
              <w:rPr>
                <w:rFonts w:ascii="Times New Roman" w:hAnsi="Times New Roman" w:cs="Times New Roman"/>
                <w:b/>
              </w:rPr>
              <w:t>B.Com</w:t>
            </w:r>
            <w:proofErr w:type="gramEnd"/>
            <w:r w:rsidRPr="00F17555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="00630D24" w:rsidRPr="00F17555">
              <w:rPr>
                <w:rFonts w:ascii="Times New Roman" w:hAnsi="Times New Roman" w:cs="Times New Roman"/>
                <w:b/>
              </w:rPr>
              <w:t xml:space="preserve">                             (c</w:t>
            </w:r>
            <w:r w:rsidRPr="00F17555">
              <w:rPr>
                <w:rFonts w:ascii="Times New Roman" w:hAnsi="Times New Roman" w:cs="Times New Roman"/>
                <w:b/>
              </w:rPr>
              <w:t>)</w:t>
            </w:r>
            <w:r w:rsidR="00630D24" w:rsidRPr="00F17555">
              <w:rPr>
                <w:rFonts w:ascii="Times New Roman" w:hAnsi="Times New Roman" w:cs="Times New Roman"/>
                <w:b/>
              </w:rPr>
              <w:t xml:space="preserve"> Education</w:t>
            </w:r>
          </w:p>
          <w:p w14:paraId="75F83252" w14:textId="77777777" w:rsidR="000F5C37" w:rsidRPr="00F17555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F5C37" w:rsidRPr="00F17555" w14:paraId="783BDB12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5F18A7FC" w14:textId="77777777" w:rsidR="000F5C37" w:rsidRPr="00F17555" w:rsidRDefault="000F5C37" w:rsidP="00385E5D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  <w:tc>
          <w:tcPr>
            <w:tcW w:w="4621" w:type="dxa"/>
            <w:gridSpan w:val="2"/>
          </w:tcPr>
          <w:p w14:paraId="4FF1544D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</w:rPr>
              <w:t xml:space="preserve">Dr. Sujata </w:t>
            </w:r>
            <w:proofErr w:type="spellStart"/>
            <w:r w:rsidRPr="00F17555">
              <w:rPr>
                <w:rFonts w:ascii="Times New Roman" w:hAnsi="Times New Roman" w:cs="Times New Roman"/>
              </w:rPr>
              <w:t>Saha</w:t>
            </w:r>
            <w:proofErr w:type="spellEnd"/>
          </w:p>
        </w:tc>
      </w:tr>
      <w:tr w:rsidR="000F5C37" w:rsidRPr="00F17555" w14:paraId="5EB23AC8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2B503E39" w14:textId="77777777" w:rsidR="000F5C37" w:rsidRPr="00F17555" w:rsidRDefault="000F5C37" w:rsidP="00133157">
            <w:pPr>
              <w:rPr>
                <w:rFonts w:ascii="Times New Roman" w:hAnsi="Times New Roman" w:cs="Times New Roman"/>
                <w:b/>
              </w:rPr>
            </w:pPr>
          </w:p>
          <w:p w14:paraId="406FCDC6" w14:textId="77777777" w:rsidR="000F5C37" w:rsidRPr="00F17555" w:rsidRDefault="000F5C37" w:rsidP="00133157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 xml:space="preserve">6. </w:t>
            </w:r>
            <w:proofErr w:type="gramStart"/>
            <w:r w:rsidRPr="00F17555">
              <w:rPr>
                <w:rFonts w:ascii="Times New Roman" w:hAnsi="Times New Roman" w:cs="Times New Roman"/>
                <w:b/>
              </w:rPr>
              <w:t>TIME TABLE</w:t>
            </w:r>
            <w:proofErr w:type="gramEnd"/>
          </w:p>
          <w:p w14:paraId="1C360032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12FA8C9E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685E278" w14:textId="77777777" w:rsidR="000F5C37" w:rsidRPr="00F17555" w:rsidRDefault="000F5C37" w:rsidP="00385E5D">
            <w:pPr>
              <w:pStyle w:val="NoSpacing"/>
              <w:numPr>
                <w:ilvl w:val="0"/>
                <w:numId w:val="9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Deepti Pande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094E114E" w14:textId="77777777" w:rsidR="000F5C37" w:rsidRPr="00F17555" w:rsidRDefault="000F5C37" w:rsidP="00385E5D">
            <w:pPr>
              <w:pStyle w:val="NoSpacing"/>
              <w:numPr>
                <w:ilvl w:val="0"/>
                <w:numId w:val="9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eema Srivastava</w:t>
            </w:r>
          </w:p>
        </w:tc>
      </w:tr>
      <w:tr w:rsidR="000F5C37" w:rsidRPr="00F17555" w14:paraId="58F3044E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0F1547A" w14:textId="77777777" w:rsidR="000F5C37" w:rsidRPr="00F17555" w:rsidRDefault="000F5C37" w:rsidP="00385E5D">
            <w:pPr>
              <w:pStyle w:val="NoSpacing"/>
              <w:numPr>
                <w:ilvl w:val="0"/>
                <w:numId w:val="9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Usha Devi</w:t>
            </w:r>
          </w:p>
        </w:tc>
        <w:tc>
          <w:tcPr>
            <w:tcW w:w="4621" w:type="dxa"/>
            <w:gridSpan w:val="2"/>
          </w:tcPr>
          <w:p w14:paraId="3542A64F" w14:textId="77777777" w:rsidR="000F5C37" w:rsidRPr="00F17555" w:rsidRDefault="000F5C37" w:rsidP="00385E5D">
            <w:pPr>
              <w:pStyle w:val="NoSpacing"/>
              <w:numPr>
                <w:ilvl w:val="0"/>
                <w:numId w:val="9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Jhunjhunwala</w:t>
            </w:r>
          </w:p>
        </w:tc>
      </w:tr>
      <w:tr w:rsidR="000F5C37" w:rsidRPr="00F17555" w14:paraId="07C62A85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7DF91BD8" w14:textId="77777777" w:rsidR="000F5C37" w:rsidRPr="00F17555" w:rsidRDefault="000F5C37" w:rsidP="00B81EEF">
            <w:pPr>
              <w:ind w:left="360"/>
              <w:rPr>
                <w:rFonts w:ascii="Times New Roman" w:hAnsi="Times New Roman" w:cs="Times New Roman"/>
              </w:rPr>
            </w:pPr>
          </w:p>
          <w:p w14:paraId="58AE22CE" w14:textId="77777777" w:rsidR="000F5C37" w:rsidRPr="00F17555" w:rsidRDefault="000F5C37" w:rsidP="00133157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7. FINANCE, PURCHASE</w:t>
            </w:r>
          </w:p>
          <w:p w14:paraId="2B7A240F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2264568C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5859E657" w14:textId="77777777" w:rsidR="000F5C37" w:rsidRPr="00F17555" w:rsidRDefault="000F5C37" w:rsidP="00385E5D">
            <w:pPr>
              <w:pStyle w:val="NoSpacing"/>
              <w:numPr>
                <w:ilvl w:val="0"/>
                <w:numId w:val="1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Alka Singh </w:t>
            </w:r>
          </w:p>
        </w:tc>
        <w:tc>
          <w:tcPr>
            <w:tcW w:w="4621" w:type="dxa"/>
            <w:gridSpan w:val="2"/>
          </w:tcPr>
          <w:p w14:paraId="0BE67006" w14:textId="77777777" w:rsidR="000F5C37" w:rsidRPr="00F17555" w:rsidRDefault="000F5C37" w:rsidP="00385E5D">
            <w:pPr>
              <w:pStyle w:val="NoSpacing"/>
              <w:numPr>
                <w:ilvl w:val="0"/>
                <w:numId w:val="10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njana Seth</w:t>
            </w:r>
          </w:p>
        </w:tc>
      </w:tr>
      <w:tr w:rsidR="000F5C37" w:rsidRPr="00F17555" w14:paraId="286BCED5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E58ED75" w14:textId="38980BAE" w:rsidR="000F5C37" w:rsidRPr="00F17555" w:rsidRDefault="000F5C37" w:rsidP="00385E5D">
            <w:pPr>
              <w:pStyle w:val="NoSpacing"/>
              <w:numPr>
                <w:ilvl w:val="0"/>
                <w:numId w:val="1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Sri S.</w:t>
            </w:r>
            <w:r w:rsidR="00FE7360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17555">
              <w:rPr>
                <w:rFonts w:ascii="Times New Roman" w:hAnsi="Times New Roman" w:cs="Times New Roman"/>
                <w:sz w:val="22"/>
              </w:rPr>
              <w:t>N. Dubey</w:t>
            </w:r>
          </w:p>
        </w:tc>
        <w:tc>
          <w:tcPr>
            <w:tcW w:w="4621" w:type="dxa"/>
            <w:gridSpan w:val="2"/>
          </w:tcPr>
          <w:p w14:paraId="349A8EFA" w14:textId="77777777" w:rsidR="000F5C37" w:rsidRPr="00F17555" w:rsidRDefault="000F5C37" w:rsidP="00385E5D">
            <w:pPr>
              <w:pStyle w:val="NoSpacing"/>
              <w:numPr>
                <w:ilvl w:val="0"/>
                <w:numId w:val="10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F17555" w14:paraId="5CFC246B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AEA9C31" w14:textId="77777777" w:rsidR="000F5C37" w:rsidRPr="00F17555" w:rsidRDefault="000F5C37" w:rsidP="00385E5D">
            <w:pPr>
              <w:pStyle w:val="NoSpacing"/>
              <w:numPr>
                <w:ilvl w:val="0"/>
                <w:numId w:val="1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Kumar Radhakrishnan</w:t>
            </w:r>
          </w:p>
        </w:tc>
        <w:tc>
          <w:tcPr>
            <w:tcW w:w="4621" w:type="dxa"/>
            <w:gridSpan w:val="2"/>
          </w:tcPr>
          <w:p w14:paraId="2576E356" w14:textId="77777777" w:rsidR="000F5C37" w:rsidRPr="00F17555" w:rsidRDefault="000F5C37" w:rsidP="00385E5D">
            <w:pPr>
              <w:pStyle w:val="NoSpacing"/>
              <w:numPr>
                <w:ilvl w:val="0"/>
                <w:numId w:val="10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Ja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Ahmad Ansari</w:t>
            </w:r>
          </w:p>
        </w:tc>
      </w:tr>
      <w:tr w:rsidR="000F5C37" w:rsidRPr="00F17555" w14:paraId="1EFF72B9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500E1654" w14:textId="77777777" w:rsidR="000F5C37" w:rsidRPr="00F17555" w:rsidRDefault="000F5C37" w:rsidP="00577688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477B7F37" w14:textId="77777777" w:rsidR="000F5C37" w:rsidRPr="00F17555" w:rsidRDefault="000F5C37" w:rsidP="00577688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8. STUDENT FUND</w:t>
            </w:r>
          </w:p>
          <w:p w14:paraId="67CC2DA1" w14:textId="77777777" w:rsidR="000F5C37" w:rsidRPr="00F17555" w:rsidRDefault="000F5C37" w:rsidP="00577688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6E66C13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8E0F900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Alka Singh </w:t>
            </w:r>
          </w:p>
        </w:tc>
        <w:tc>
          <w:tcPr>
            <w:tcW w:w="4621" w:type="dxa"/>
            <w:gridSpan w:val="2"/>
          </w:tcPr>
          <w:p w14:paraId="79BD4E03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F17555" w14:paraId="425A3601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70EA1F5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S.N. Dubey </w:t>
            </w:r>
          </w:p>
        </w:tc>
        <w:tc>
          <w:tcPr>
            <w:tcW w:w="4621" w:type="dxa"/>
            <w:gridSpan w:val="2"/>
          </w:tcPr>
          <w:p w14:paraId="07682B85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Ja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Ahmad Ansari</w:t>
            </w:r>
          </w:p>
        </w:tc>
      </w:tr>
      <w:tr w:rsidR="000F5C37" w:rsidRPr="00F17555" w14:paraId="34F2FA5E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19D6900B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Kumar Radhakrishnan</w:t>
            </w:r>
          </w:p>
        </w:tc>
        <w:tc>
          <w:tcPr>
            <w:tcW w:w="4621" w:type="dxa"/>
            <w:gridSpan w:val="2"/>
          </w:tcPr>
          <w:p w14:paraId="5760BB01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Student Representatives (all classes)</w:t>
            </w:r>
          </w:p>
        </w:tc>
      </w:tr>
      <w:tr w:rsidR="000F5C37" w:rsidRPr="00F17555" w14:paraId="2D1335D4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687BBC4A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njana Seth</w:t>
            </w:r>
          </w:p>
        </w:tc>
        <w:tc>
          <w:tcPr>
            <w:tcW w:w="4621" w:type="dxa"/>
            <w:gridSpan w:val="2"/>
          </w:tcPr>
          <w:p w14:paraId="6DF36269" w14:textId="77777777" w:rsidR="000F5C37" w:rsidRPr="00F17555" w:rsidRDefault="000F5C37" w:rsidP="00577688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4B1ACE6B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5504DE35" w14:textId="77777777" w:rsidR="000F5C37" w:rsidRPr="00F17555" w:rsidRDefault="000F5C37" w:rsidP="00133157">
            <w:pPr>
              <w:pStyle w:val="NoSpacing"/>
              <w:ind w:left="349"/>
              <w:rPr>
                <w:rFonts w:ascii="Times New Roman" w:hAnsi="Times New Roman" w:cs="Times New Roman"/>
              </w:rPr>
            </w:pPr>
          </w:p>
          <w:p w14:paraId="36CD6914" w14:textId="77777777" w:rsidR="000F5C37" w:rsidRPr="00F17555" w:rsidRDefault="000F5C37" w:rsidP="00133157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9. SCHOLARSHIP</w:t>
            </w:r>
          </w:p>
          <w:p w14:paraId="0144E53C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2DE51D7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5E6DAB5F" w14:textId="77777777" w:rsidR="000F5C37" w:rsidRPr="00F17555" w:rsidRDefault="000F5C37" w:rsidP="00385E5D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heela Singh </w:t>
            </w:r>
          </w:p>
        </w:tc>
        <w:tc>
          <w:tcPr>
            <w:tcW w:w="4621" w:type="dxa"/>
            <w:gridSpan w:val="2"/>
          </w:tcPr>
          <w:p w14:paraId="30545246" w14:textId="77777777" w:rsidR="000F5C37" w:rsidRPr="00F17555" w:rsidRDefault="000F5C37" w:rsidP="00385E5D">
            <w:pPr>
              <w:pStyle w:val="NoSpacing"/>
              <w:numPr>
                <w:ilvl w:val="0"/>
                <w:numId w:val="11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 - I </w:t>
            </w:r>
          </w:p>
        </w:tc>
      </w:tr>
      <w:tr w:rsidR="000F5C37" w:rsidRPr="00F17555" w14:paraId="3D4FCF9B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9A78C55" w14:textId="77777777" w:rsidR="000F5C37" w:rsidRPr="00F17555" w:rsidRDefault="000F5C37" w:rsidP="00385E5D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Kalpana Agrawal</w:t>
            </w:r>
          </w:p>
        </w:tc>
        <w:tc>
          <w:tcPr>
            <w:tcW w:w="4621" w:type="dxa"/>
            <w:gridSpan w:val="2"/>
          </w:tcPr>
          <w:p w14:paraId="3BBF84A0" w14:textId="77777777" w:rsidR="000F5C37" w:rsidRPr="00F17555" w:rsidRDefault="000F5C37" w:rsidP="00385E5D">
            <w:pPr>
              <w:pStyle w:val="NoSpacing"/>
              <w:numPr>
                <w:ilvl w:val="0"/>
                <w:numId w:val="11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un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Pathak</w:t>
            </w:r>
          </w:p>
        </w:tc>
      </w:tr>
      <w:tr w:rsidR="000F5C37" w:rsidRPr="00F17555" w14:paraId="0E60BFFE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39DC5336" w14:textId="77777777" w:rsidR="000F5C37" w:rsidRPr="00F17555" w:rsidRDefault="000F5C37" w:rsidP="00CD6241">
            <w:pPr>
              <w:pStyle w:val="NoSpacing"/>
              <w:ind w:left="360"/>
              <w:jc w:val="center"/>
              <w:rPr>
                <w:rFonts w:ascii="Times New Roman" w:hAnsi="Times New Roman" w:cs="Times New Roman"/>
                <w:b/>
              </w:rPr>
            </w:pPr>
          </w:p>
          <w:p w14:paraId="547119A7" w14:textId="77777777" w:rsidR="000F5C37" w:rsidRPr="00F17555" w:rsidRDefault="000F5C37" w:rsidP="00CD62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0. TOUR</w:t>
            </w:r>
          </w:p>
          <w:p w14:paraId="11F2101C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72EFB3D2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0B22121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g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3CADCF1F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weta</w:t>
            </w:r>
          </w:p>
        </w:tc>
      </w:tr>
      <w:tr w:rsidR="000F5C37" w:rsidRPr="00F17555" w14:paraId="274C1AB8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0D27E24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eela Singh</w:t>
            </w:r>
          </w:p>
        </w:tc>
        <w:tc>
          <w:tcPr>
            <w:tcW w:w="4621" w:type="dxa"/>
            <w:gridSpan w:val="2"/>
          </w:tcPr>
          <w:p w14:paraId="563E18D9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Mani Mishra</w:t>
            </w:r>
          </w:p>
        </w:tc>
      </w:tr>
      <w:tr w:rsidR="000F5C37" w:rsidRPr="00F17555" w14:paraId="7E3CF7E8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DA9CF2D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Bandana Jha</w:t>
            </w:r>
          </w:p>
        </w:tc>
        <w:tc>
          <w:tcPr>
            <w:tcW w:w="4621" w:type="dxa"/>
            <w:gridSpan w:val="2"/>
          </w:tcPr>
          <w:p w14:paraId="667DAC04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Manoj Tiwari</w:t>
            </w:r>
          </w:p>
        </w:tc>
      </w:tr>
      <w:tr w:rsidR="000F5C37" w:rsidRPr="00F17555" w14:paraId="226C6742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03FF730D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uja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aha</w:t>
            </w:r>
            <w:proofErr w:type="spellEnd"/>
          </w:p>
        </w:tc>
        <w:tc>
          <w:tcPr>
            <w:tcW w:w="4621" w:type="dxa"/>
            <w:gridSpan w:val="2"/>
          </w:tcPr>
          <w:p w14:paraId="79ED5F42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s. Luna Moni Das</w:t>
            </w:r>
          </w:p>
        </w:tc>
      </w:tr>
      <w:tr w:rsidR="000F5C37" w:rsidRPr="00F17555" w14:paraId="691D7FB3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3C20141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Sanjeev Kumar</w:t>
            </w:r>
          </w:p>
        </w:tc>
        <w:tc>
          <w:tcPr>
            <w:tcW w:w="4621" w:type="dxa"/>
            <w:gridSpan w:val="2"/>
          </w:tcPr>
          <w:p w14:paraId="34B6EFE2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F17555" w14:paraId="5A393BE4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BB8E4A0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R.N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ohanta</w:t>
            </w:r>
            <w:proofErr w:type="spellEnd"/>
          </w:p>
        </w:tc>
        <w:tc>
          <w:tcPr>
            <w:tcW w:w="4621" w:type="dxa"/>
            <w:gridSpan w:val="2"/>
          </w:tcPr>
          <w:p w14:paraId="6F27857F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S. Kannan</w:t>
            </w:r>
          </w:p>
        </w:tc>
      </w:tr>
      <w:tr w:rsidR="000F5C37" w:rsidRPr="00F17555" w14:paraId="6A32A664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60BB8340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Meenakshi Biswal</w:t>
            </w:r>
          </w:p>
        </w:tc>
        <w:tc>
          <w:tcPr>
            <w:tcW w:w="4621" w:type="dxa"/>
            <w:gridSpan w:val="2"/>
          </w:tcPr>
          <w:p w14:paraId="14A71DE5" w14:textId="77777777" w:rsidR="000F5C37" w:rsidRPr="00F17555" w:rsidRDefault="000F5C37" w:rsidP="00385E5D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Pradeep Kumar Tiwari</w:t>
            </w:r>
          </w:p>
        </w:tc>
      </w:tr>
      <w:tr w:rsidR="000F5C37" w:rsidRPr="00F17555" w14:paraId="7027FADA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426401E" w14:textId="77777777" w:rsidR="000F5C37" w:rsidRPr="00F17555" w:rsidRDefault="000F5C37" w:rsidP="00385E5D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Anjana Singh</w:t>
            </w:r>
          </w:p>
        </w:tc>
        <w:tc>
          <w:tcPr>
            <w:tcW w:w="4621" w:type="dxa"/>
            <w:gridSpan w:val="2"/>
          </w:tcPr>
          <w:p w14:paraId="3A76870E" w14:textId="77777777" w:rsidR="000F5C37" w:rsidRPr="00F17555" w:rsidRDefault="000F5C37" w:rsidP="00630D24">
            <w:pPr>
              <w:pStyle w:val="NoSpacing"/>
              <w:ind w:left="720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F17555" w14:paraId="12C8E3F3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48CF6412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  <w:p w14:paraId="573EEF83" w14:textId="77777777" w:rsidR="000F5C37" w:rsidRPr="00F17555" w:rsidRDefault="000F5C37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11. SCREENING</w:t>
            </w:r>
          </w:p>
          <w:p w14:paraId="247760CA" w14:textId="77777777" w:rsidR="000F5C37" w:rsidRPr="00F17555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F17555" w14:paraId="12F7B5E9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FDDAE74" w14:textId="77777777" w:rsidR="000F5C37" w:rsidRPr="00F17555" w:rsidRDefault="000F5C37" w:rsidP="00385E5D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Sanjeev Kumar</w:t>
            </w:r>
          </w:p>
        </w:tc>
        <w:tc>
          <w:tcPr>
            <w:tcW w:w="4621" w:type="dxa"/>
            <w:gridSpan w:val="2"/>
          </w:tcPr>
          <w:p w14:paraId="367A756D" w14:textId="77777777" w:rsidR="000F5C37" w:rsidRPr="00F17555" w:rsidRDefault="000F5C37" w:rsidP="00385E5D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reya Pathak</w:t>
            </w:r>
          </w:p>
        </w:tc>
      </w:tr>
      <w:tr w:rsidR="000F5C37" w:rsidRPr="00F17555" w14:paraId="53EE0C97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40A60EB" w14:textId="77777777" w:rsidR="000F5C37" w:rsidRPr="00F17555" w:rsidRDefault="000F5C37" w:rsidP="00385E5D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Jai Singh</w:t>
            </w:r>
          </w:p>
        </w:tc>
        <w:tc>
          <w:tcPr>
            <w:tcW w:w="4621" w:type="dxa"/>
            <w:gridSpan w:val="2"/>
          </w:tcPr>
          <w:p w14:paraId="5D34F6D4" w14:textId="77777777" w:rsidR="000F5C37" w:rsidRPr="00F17555" w:rsidRDefault="000F5C37" w:rsidP="00385E5D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Udyan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amajpati</w:t>
            </w:r>
            <w:proofErr w:type="spellEnd"/>
          </w:p>
        </w:tc>
      </w:tr>
      <w:tr w:rsidR="000F5C37" w:rsidRPr="00F17555" w14:paraId="672F65D9" w14:textId="77777777" w:rsidTr="00345A44">
        <w:trPr>
          <w:gridBefore w:val="1"/>
          <w:wBefore w:w="154" w:type="dxa"/>
          <w:jc w:val="center"/>
        </w:trPr>
        <w:tc>
          <w:tcPr>
            <w:tcW w:w="9395" w:type="dxa"/>
            <w:gridSpan w:val="4"/>
          </w:tcPr>
          <w:p w14:paraId="6E65D412" w14:textId="7121D1FF" w:rsidR="000F5C37" w:rsidRDefault="000F5C37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bCs/>
              </w:rPr>
            </w:pPr>
          </w:p>
          <w:p w14:paraId="39820DA9" w14:textId="77777777" w:rsidR="00F17555" w:rsidRPr="00F17555" w:rsidRDefault="00F17555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bCs/>
              </w:rPr>
            </w:pPr>
          </w:p>
          <w:p w14:paraId="0079DBEC" w14:textId="77777777" w:rsidR="00F17555" w:rsidRPr="00F17555" w:rsidRDefault="00F17555" w:rsidP="00CD6241">
            <w:pPr>
              <w:pStyle w:val="NoSpacing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5385A0DD" w14:textId="4D52E722" w:rsidR="000F5C37" w:rsidRPr="00F17555" w:rsidRDefault="000F5C37" w:rsidP="00CD624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12. STEERING COMMITTEE</w:t>
            </w:r>
          </w:p>
          <w:p w14:paraId="48790E88" w14:textId="77777777" w:rsidR="000F5C37" w:rsidRPr="00F17555" w:rsidRDefault="000F5C37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0F5C37" w:rsidRPr="00F17555" w14:paraId="477A3197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20632BFF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lastRenderedPageBreak/>
              <w:t xml:space="preserve">Dr. Ranjana Seth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179B9A46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aurabh Kumar Singh</w:t>
            </w:r>
          </w:p>
        </w:tc>
      </w:tr>
      <w:tr w:rsidR="000F5C37" w:rsidRPr="00F17555" w14:paraId="527A91DF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5CD569B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Vibha Joshi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-Convener)</w:t>
            </w:r>
            <w:r w:rsidRPr="00F17555">
              <w:rPr>
                <w:rFonts w:ascii="Times New Roman" w:hAnsi="Times New Roman" w:cs="Times New Roman"/>
                <w:sz w:val="22"/>
              </w:rPr>
              <w:tab/>
            </w:r>
          </w:p>
        </w:tc>
        <w:tc>
          <w:tcPr>
            <w:tcW w:w="4621" w:type="dxa"/>
            <w:gridSpan w:val="2"/>
          </w:tcPr>
          <w:p w14:paraId="21804F9A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F17555" w14:paraId="21880F2D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433B0A6D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Amrapali Trivedi</w:t>
            </w:r>
          </w:p>
        </w:tc>
        <w:tc>
          <w:tcPr>
            <w:tcW w:w="4621" w:type="dxa"/>
            <w:gridSpan w:val="2"/>
          </w:tcPr>
          <w:p w14:paraId="4B0BDF73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S. Kannan</w:t>
            </w:r>
          </w:p>
        </w:tc>
      </w:tr>
      <w:tr w:rsidR="000F5C37" w:rsidRPr="00F17555" w14:paraId="63BBAD36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7BBB075D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Jai Singh</w:t>
            </w:r>
          </w:p>
        </w:tc>
        <w:tc>
          <w:tcPr>
            <w:tcW w:w="4621" w:type="dxa"/>
            <w:gridSpan w:val="2"/>
          </w:tcPr>
          <w:p w14:paraId="511668B4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Manoj Kumar Tiwari</w:t>
            </w:r>
          </w:p>
        </w:tc>
      </w:tr>
      <w:tr w:rsidR="000F5C37" w:rsidRPr="00F17555" w14:paraId="27498C6B" w14:textId="77777777" w:rsidTr="00345A44">
        <w:trPr>
          <w:gridBefore w:val="1"/>
          <w:wBefore w:w="154" w:type="dxa"/>
          <w:jc w:val="center"/>
        </w:trPr>
        <w:tc>
          <w:tcPr>
            <w:tcW w:w="4774" w:type="dxa"/>
            <w:gridSpan w:val="2"/>
          </w:tcPr>
          <w:p w14:paraId="31F0D912" w14:textId="77777777" w:rsidR="000F5C37" w:rsidRPr="00F17555" w:rsidRDefault="000F5C37" w:rsidP="00385E5D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Amri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Katyayni</w:t>
            </w:r>
            <w:proofErr w:type="spellEnd"/>
          </w:p>
        </w:tc>
        <w:tc>
          <w:tcPr>
            <w:tcW w:w="4621" w:type="dxa"/>
            <w:gridSpan w:val="2"/>
          </w:tcPr>
          <w:p w14:paraId="7FC442F4" w14:textId="77777777" w:rsidR="000F5C37" w:rsidRPr="00F17555" w:rsidRDefault="000F5C37" w:rsidP="00385E5D">
            <w:pPr>
              <w:pStyle w:val="ListParagraph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njan Bhattacharya</w:t>
            </w:r>
          </w:p>
        </w:tc>
      </w:tr>
      <w:tr w:rsidR="007F4221" w:rsidRPr="00F17555" w14:paraId="5C6D3BC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4D5F78E8" w14:textId="77777777" w:rsidR="00345A44" w:rsidRPr="00F17555" w:rsidRDefault="00345A44" w:rsidP="00CD6241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  <w:p w14:paraId="5502B82C" w14:textId="5872F64B" w:rsidR="007F4221" w:rsidRPr="00F17555" w:rsidRDefault="007F4221" w:rsidP="00CD624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13. MAGAZINE/REPORTING</w:t>
            </w:r>
          </w:p>
          <w:p w14:paraId="64604613" w14:textId="77777777" w:rsidR="007F4221" w:rsidRPr="00F17555" w:rsidRDefault="007F4221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CD6241" w:rsidRPr="00F17555" w14:paraId="711A6882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659B9C02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Usha Devi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1DBCDA96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Laeeq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Ahmad</w:t>
            </w:r>
          </w:p>
        </w:tc>
      </w:tr>
      <w:tr w:rsidR="00CD6241" w:rsidRPr="00F17555" w14:paraId="580E928F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1D283006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rihspa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Bhattacharya</w:t>
            </w:r>
          </w:p>
        </w:tc>
        <w:tc>
          <w:tcPr>
            <w:tcW w:w="4621" w:type="dxa"/>
            <w:gridSpan w:val="2"/>
          </w:tcPr>
          <w:p w14:paraId="29C72621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  <w:szCs w:val="28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aurabh Kumar Singh</w:t>
            </w:r>
          </w:p>
        </w:tc>
      </w:tr>
      <w:tr w:rsidR="00CD6241" w:rsidRPr="00F17555" w14:paraId="70757912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4219583B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eenu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Awasthi</w:t>
            </w:r>
          </w:p>
        </w:tc>
        <w:tc>
          <w:tcPr>
            <w:tcW w:w="4621" w:type="dxa"/>
            <w:gridSpan w:val="2"/>
          </w:tcPr>
          <w:p w14:paraId="615AB8EE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s. Sunita Arya</w:t>
            </w:r>
          </w:p>
        </w:tc>
      </w:tr>
      <w:tr w:rsidR="00CD6241" w:rsidRPr="00F17555" w14:paraId="5A893EB5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65B295FB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jesh Kumar Chaudhari</w:t>
            </w:r>
          </w:p>
        </w:tc>
        <w:tc>
          <w:tcPr>
            <w:tcW w:w="4621" w:type="dxa"/>
            <w:gridSpan w:val="2"/>
          </w:tcPr>
          <w:p w14:paraId="0F30B480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hukla </w:t>
            </w:r>
          </w:p>
        </w:tc>
      </w:tr>
      <w:tr w:rsidR="00CD6241" w:rsidRPr="00F17555" w14:paraId="7EAA85D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5E378609" w14:textId="77777777" w:rsidR="00CD6241" w:rsidRPr="00F17555" w:rsidRDefault="00CD6241" w:rsidP="00385E5D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oh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>. Akhtar</w:t>
            </w:r>
          </w:p>
        </w:tc>
        <w:tc>
          <w:tcPr>
            <w:tcW w:w="4621" w:type="dxa"/>
            <w:gridSpan w:val="2"/>
          </w:tcPr>
          <w:p w14:paraId="131DF0C6" w14:textId="77777777" w:rsidR="00CD6241" w:rsidRPr="00F17555" w:rsidRDefault="00CD6241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CD6241" w:rsidRPr="00F17555" w14:paraId="166A3F07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6EDC6B01" w14:textId="77777777" w:rsidR="00CD6241" w:rsidRPr="00F17555" w:rsidRDefault="00CD6241" w:rsidP="00133157">
            <w:pPr>
              <w:pStyle w:val="NoSpacing"/>
              <w:ind w:left="349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01FBAE" w14:textId="77777777" w:rsidR="00CD6241" w:rsidRPr="00F17555" w:rsidRDefault="007F4221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4. ANNUAL REPORT</w:t>
            </w:r>
          </w:p>
          <w:p w14:paraId="7C20EE7D" w14:textId="77777777" w:rsidR="00CD6241" w:rsidRPr="00F17555" w:rsidRDefault="00CD6241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CD6241" w:rsidRPr="00F17555" w14:paraId="2852C3BF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500AEB6" w14:textId="77777777" w:rsidR="00CD6241" w:rsidRPr="00F17555" w:rsidRDefault="00CD6241" w:rsidP="00385E5D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s. Manish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isr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- Hindi</w:t>
            </w:r>
          </w:p>
        </w:tc>
        <w:tc>
          <w:tcPr>
            <w:tcW w:w="4621" w:type="dxa"/>
            <w:gridSpan w:val="2"/>
          </w:tcPr>
          <w:p w14:paraId="063B3451" w14:textId="77777777" w:rsidR="00CD6241" w:rsidRPr="00F17555" w:rsidRDefault="00CD6241" w:rsidP="00385E5D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hukla - English</w:t>
            </w:r>
          </w:p>
        </w:tc>
      </w:tr>
      <w:tr w:rsidR="00CD6241" w:rsidRPr="00F17555" w14:paraId="025977D3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A2C3255" w14:textId="77777777" w:rsidR="004111C0" w:rsidRPr="00F17555" w:rsidRDefault="004111C0" w:rsidP="004111C0">
            <w:pPr>
              <w:pStyle w:val="NoSpacing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C93A657" w14:textId="77777777" w:rsidR="00CD6241" w:rsidRPr="00F17555" w:rsidRDefault="007F4221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5. PRESS</w:t>
            </w:r>
          </w:p>
          <w:p w14:paraId="2761520A" w14:textId="77777777" w:rsidR="004111C0" w:rsidRPr="00F17555" w:rsidRDefault="004111C0" w:rsidP="004111C0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4621" w:type="dxa"/>
            <w:gridSpan w:val="2"/>
          </w:tcPr>
          <w:p w14:paraId="5B951BD4" w14:textId="77777777" w:rsidR="00CD6241" w:rsidRPr="00F17555" w:rsidRDefault="00CD6241">
            <w:pPr>
              <w:rPr>
                <w:rFonts w:ascii="Times New Roman" w:hAnsi="Times New Roman" w:cs="Times New Roman"/>
              </w:rPr>
            </w:pPr>
          </w:p>
        </w:tc>
      </w:tr>
      <w:tr w:rsidR="004111C0" w:rsidRPr="00F17555" w14:paraId="45E63AD9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D568B08" w14:textId="77777777" w:rsidR="004111C0" w:rsidRPr="00F17555" w:rsidRDefault="004111C0" w:rsidP="00385E5D">
            <w:pPr>
              <w:pStyle w:val="NoSpacing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Bandana Jha</w:t>
            </w:r>
          </w:p>
        </w:tc>
        <w:tc>
          <w:tcPr>
            <w:tcW w:w="4621" w:type="dxa"/>
            <w:gridSpan w:val="2"/>
          </w:tcPr>
          <w:p w14:paraId="3C208049" w14:textId="77777777" w:rsidR="004111C0" w:rsidRPr="00F17555" w:rsidRDefault="00653965" w:rsidP="00385E5D">
            <w:pPr>
              <w:pStyle w:val="NoSpacing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</w:t>
            </w:r>
            <w:r w:rsidR="004111C0" w:rsidRPr="00F17555">
              <w:rPr>
                <w:rFonts w:ascii="Times New Roman" w:hAnsi="Times New Roman" w:cs="Times New Roman"/>
                <w:sz w:val="22"/>
              </w:rPr>
              <w:t>s. Sunita Arya</w:t>
            </w:r>
          </w:p>
        </w:tc>
      </w:tr>
      <w:tr w:rsidR="004111C0" w:rsidRPr="00F17555" w14:paraId="0CE3B56E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2C6C77DE" w14:textId="77777777" w:rsidR="004111C0" w:rsidRPr="00F17555" w:rsidRDefault="004111C0" w:rsidP="00385E5D">
            <w:pPr>
              <w:pStyle w:val="NoSpacing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Anjana Singh</w:t>
            </w:r>
          </w:p>
        </w:tc>
        <w:tc>
          <w:tcPr>
            <w:tcW w:w="4621" w:type="dxa"/>
            <w:gridSpan w:val="2"/>
          </w:tcPr>
          <w:p w14:paraId="583F3BBD" w14:textId="77777777" w:rsidR="004111C0" w:rsidRPr="00F17555" w:rsidRDefault="00653965" w:rsidP="00385E5D">
            <w:pPr>
              <w:pStyle w:val="ListParagraph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</w:t>
            </w:r>
            <w:r w:rsidR="004111C0" w:rsidRPr="00F17555">
              <w:rPr>
                <w:rFonts w:ascii="Times New Roman" w:hAnsi="Times New Roman" w:cs="Times New Roman"/>
                <w:sz w:val="22"/>
              </w:rPr>
              <w:t xml:space="preserve">s. Manisha </w:t>
            </w:r>
            <w:proofErr w:type="spellStart"/>
            <w:r w:rsidR="004111C0" w:rsidRPr="00F17555">
              <w:rPr>
                <w:rFonts w:ascii="Times New Roman" w:hAnsi="Times New Roman" w:cs="Times New Roman"/>
                <w:sz w:val="22"/>
              </w:rPr>
              <w:t>Misra</w:t>
            </w:r>
            <w:proofErr w:type="spellEnd"/>
          </w:p>
        </w:tc>
      </w:tr>
      <w:tr w:rsidR="004111C0" w:rsidRPr="00F17555" w14:paraId="5F19D7DE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16B3E26E" w14:textId="77777777" w:rsidR="004111C0" w:rsidRPr="00F17555" w:rsidRDefault="004111C0" w:rsidP="00133157">
            <w:pPr>
              <w:pStyle w:val="NoSpacing"/>
              <w:ind w:left="349"/>
              <w:rPr>
                <w:rFonts w:ascii="Times New Roman" w:hAnsi="Times New Roman" w:cs="Times New Roman"/>
              </w:rPr>
            </w:pPr>
          </w:p>
          <w:p w14:paraId="0E02428C" w14:textId="77777777" w:rsidR="004111C0" w:rsidRPr="00F17555" w:rsidRDefault="004111C0" w:rsidP="004111C0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6. NSS</w:t>
            </w:r>
          </w:p>
          <w:p w14:paraId="07BFAB43" w14:textId="77777777" w:rsidR="004111C0" w:rsidRPr="00F17555" w:rsidRDefault="004111C0" w:rsidP="004111C0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4111C0" w:rsidRPr="00F17555" w14:paraId="58C8266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D7B5821" w14:textId="77777777" w:rsidR="004111C0" w:rsidRPr="00F17555" w:rsidRDefault="006201B0" w:rsidP="00385E5D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2"/>
                <w:szCs w:val="28"/>
              </w:rPr>
            </w:pPr>
            <w:r w:rsidRPr="00F17555">
              <w:rPr>
                <w:rFonts w:ascii="Times New Roman" w:hAnsi="Times New Roman" w:cs="Times New Roman"/>
                <w:sz w:val="22"/>
                <w:szCs w:val="28"/>
              </w:rPr>
              <w:t>Dr. Kalpana Agrawal</w:t>
            </w:r>
          </w:p>
        </w:tc>
        <w:tc>
          <w:tcPr>
            <w:tcW w:w="4621" w:type="dxa"/>
            <w:gridSpan w:val="2"/>
          </w:tcPr>
          <w:p w14:paraId="7FF0ED2F" w14:textId="3C04E11C" w:rsidR="004111C0" w:rsidRPr="00F17555" w:rsidRDefault="006201B0" w:rsidP="006201B0">
            <w:pPr>
              <w:pStyle w:val="NoSpacing"/>
              <w:rPr>
                <w:rFonts w:ascii="Times New Roman" w:hAnsi="Times New Roman" w:cs="Times New Roman"/>
                <w:sz w:val="22"/>
                <w:szCs w:val="28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4. Dr.</w:t>
            </w:r>
            <w:r w:rsidR="00FE7360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Prakash Rawat</w:t>
            </w:r>
          </w:p>
        </w:tc>
      </w:tr>
      <w:tr w:rsidR="006201B0" w:rsidRPr="00F17555" w14:paraId="7391988D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117505EC" w14:textId="77777777" w:rsidR="006201B0" w:rsidRPr="00F17555" w:rsidRDefault="004243D3" w:rsidP="00385E5D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2"/>
                <w:szCs w:val="28"/>
              </w:rPr>
            </w:pPr>
            <w:r w:rsidRPr="00F17555">
              <w:rPr>
                <w:rFonts w:ascii="Times New Roman" w:hAnsi="Times New Roman" w:cs="Times New Roman"/>
                <w:sz w:val="22"/>
                <w:szCs w:val="28"/>
              </w:rPr>
              <w:t>Dr. Parveen Sultana</w:t>
            </w:r>
          </w:p>
        </w:tc>
        <w:tc>
          <w:tcPr>
            <w:tcW w:w="4621" w:type="dxa"/>
            <w:gridSpan w:val="2"/>
          </w:tcPr>
          <w:p w14:paraId="5170E86E" w14:textId="77777777" w:rsidR="006201B0" w:rsidRPr="00F17555" w:rsidRDefault="006201B0" w:rsidP="006201B0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5. Dr. Rajesh Kumar Chaudhari</w:t>
            </w:r>
          </w:p>
        </w:tc>
      </w:tr>
      <w:tr w:rsidR="006201B0" w:rsidRPr="00F17555" w14:paraId="20668A6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3965C33" w14:textId="77777777" w:rsidR="006201B0" w:rsidRPr="00F17555" w:rsidRDefault="004243D3" w:rsidP="00385E5D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2"/>
                <w:szCs w:val="28"/>
              </w:rPr>
            </w:pPr>
            <w:r w:rsidRPr="00F17555">
              <w:rPr>
                <w:rFonts w:ascii="Times New Roman" w:hAnsi="Times New Roman" w:cs="Times New Roman"/>
                <w:sz w:val="22"/>
                <w:szCs w:val="28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8"/>
              </w:rPr>
              <w:t>Meenu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8"/>
              </w:rPr>
              <w:t xml:space="preserve"> Awasthi</w:t>
            </w:r>
          </w:p>
        </w:tc>
        <w:tc>
          <w:tcPr>
            <w:tcW w:w="4621" w:type="dxa"/>
            <w:gridSpan w:val="2"/>
          </w:tcPr>
          <w:p w14:paraId="2A5BD77C" w14:textId="77777777" w:rsidR="006201B0" w:rsidRPr="00F17555" w:rsidRDefault="006201B0" w:rsidP="00891F4D">
            <w:pPr>
              <w:pStyle w:val="NoSpacing"/>
              <w:rPr>
                <w:rFonts w:ascii="Times New Roman" w:hAnsi="Times New Roman" w:cs="Times New Roman"/>
                <w:sz w:val="22"/>
                <w:szCs w:val="28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  </w:t>
            </w:r>
          </w:p>
        </w:tc>
      </w:tr>
      <w:tr w:rsidR="006201B0" w:rsidRPr="00F17555" w14:paraId="79CB199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18D8BA3C" w14:textId="77777777" w:rsidR="006201B0" w:rsidRPr="00F17555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4D6D4C57" w14:textId="77777777" w:rsidR="006201B0" w:rsidRPr="00F17555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7. NCC</w:t>
            </w:r>
          </w:p>
          <w:p w14:paraId="75167673" w14:textId="77777777" w:rsidR="006201B0" w:rsidRPr="00F17555" w:rsidRDefault="006201B0">
            <w:pPr>
              <w:rPr>
                <w:rFonts w:ascii="Times New Roman" w:hAnsi="Times New Roman" w:cs="Times New Roman"/>
              </w:rPr>
            </w:pPr>
          </w:p>
        </w:tc>
      </w:tr>
      <w:tr w:rsidR="006201B0" w:rsidRPr="00F17555" w14:paraId="5D63F837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FA224A6" w14:textId="77777777" w:rsidR="006201B0" w:rsidRPr="00F17555" w:rsidRDefault="006201B0" w:rsidP="00385E5D">
            <w:pPr>
              <w:pStyle w:val="NoSpacing"/>
              <w:numPr>
                <w:ilvl w:val="0"/>
                <w:numId w:val="18"/>
              </w:numPr>
              <w:ind w:left="426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s. Sunita Arya</w:t>
            </w:r>
          </w:p>
        </w:tc>
        <w:tc>
          <w:tcPr>
            <w:tcW w:w="4621" w:type="dxa"/>
            <w:gridSpan w:val="2"/>
          </w:tcPr>
          <w:p w14:paraId="0A64F051" w14:textId="77777777" w:rsidR="006201B0" w:rsidRPr="00F17555" w:rsidRDefault="006201B0">
            <w:pPr>
              <w:rPr>
                <w:rFonts w:ascii="Times New Roman" w:hAnsi="Times New Roman" w:cs="Times New Roman"/>
              </w:rPr>
            </w:pPr>
          </w:p>
        </w:tc>
      </w:tr>
      <w:tr w:rsidR="006201B0" w:rsidRPr="00F17555" w14:paraId="02FFFDF8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5F3636F0" w14:textId="77777777" w:rsidR="006201B0" w:rsidRPr="00F17555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3DE670AD" w14:textId="77777777" w:rsidR="006201B0" w:rsidRPr="00F17555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8. SPORTS</w:t>
            </w:r>
          </w:p>
          <w:p w14:paraId="4C7D6E5F" w14:textId="77777777" w:rsidR="006201B0" w:rsidRPr="00F17555" w:rsidRDefault="006201B0">
            <w:pPr>
              <w:rPr>
                <w:rFonts w:ascii="Times New Roman" w:hAnsi="Times New Roman" w:cs="Times New Roman"/>
              </w:rPr>
            </w:pPr>
          </w:p>
        </w:tc>
      </w:tr>
      <w:tr w:rsidR="006201B0" w:rsidRPr="00F17555" w14:paraId="5BC5B96E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1BEC333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hreya Pathak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7E534688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Vibha Singh</w:t>
            </w:r>
          </w:p>
        </w:tc>
      </w:tr>
      <w:tr w:rsidR="006201B0" w:rsidRPr="00F17555" w14:paraId="36D9D785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4B678BB3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Rajesh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Chaurasi</w:t>
            </w:r>
            <w:r w:rsidR="004243D3" w:rsidRPr="00F17555">
              <w:rPr>
                <w:rFonts w:ascii="Times New Roman" w:hAnsi="Times New Roman" w:cs="Times New Roman"/>
                <w:sz w:val="22"/>
              </w:rPr>
              <w:t>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-Convener)</w:t>
            </w:r>
          </w:p>
        </w:tc>
        <w:tc>
          <w:tcPr>
            <w:tcW w:w="4621" w:type="dxa"/>
            <w:gridSpan w:val="2"/>
          </w:tcPr>
          <w:p w14:paraId="5E672A97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s. Sangeeta Roy</w:t>
            </w:r>
          </w:p>
        </w:tc>
      </w:tr>
      <w:tr w:rsidR="006201B0" w:rsidRPr="00F17555" w14:paraId="7F4723A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5E2DDC09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Udyan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amajpati</w:t>
            </w:r>
            <w:proofErr w:type="spellEnd"/>
          </w:p>
        </w:tc>
        <w:tc>
          <w:tcPr>
            <w:tcW w:w="4621" w:type="dxa"/>
            <w:gridSpan w:val="2"/>
          </w:tcPr>
          <w:p w14:paraId="205F337E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R.N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ohanta</w:t>
            </w:r>
            <w:proofErr w:type="spellEnd"/>
          </w:p>
        </w:tc>
      </w:tr>
      <w:tr w:rsidR="006201B0" w:rsidRPr="00F17555" w14:paraId="6FE8ACCB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6730281E" w14:textId="77777777" w:rsidR="006201B0" w:rsidRPr="00F17555" w:rsidRDefault="006201B0" w:rsidP="00385E5D">
            <w:pPr>
              <w:pStyle w:val="ListParagraph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weta</w:t>
            </w:r>
          </w:p>
        </w:tc>
        <w:tc>
          <w:tcPr>
            <w:tcW w:w="4621" w:type="dxa"/>
            <w:gridSpan w:val="2"/>
          </w:tcPr>
          <w:p w14:paraId="3D7FEE60" w14:textId="77777777" w:rsidR="006201B0" w:rsidRPr="00F17555" w:rsidRDefault="006201B0" w:rsidP="00385E5D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6201B0" w:rsidRPr="00F17555" w14:paraId="5A39CAD7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4C39D25E" w14:textId="77777777" w:rsidR="006201B0" w:rsidRPr="00F17555" w:rsidRDefault="006201B0" w:rsidP="004111C0">
            <w:pPr>
              <w:rPr>
                <w:rFonts w:ascii="Times New Roman" w:hAnsi="Times New Roman" w:cs="Times New Roman"/>
              </w:rPr>
            </w:pPr>
          </w:p>
          <w:p w14:paraId="61484C45" w14:textId="77777777" w:rsidR="006201B0" w:rsidRPr="00F17555" w:rsidRDefault="006201B0" w:rsidP="004111C0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</w:rPr>
              <w:t>19.</w:t>
            </w:r>
            <w:r w:rsidRPr="00F17555">
              <w:rPr>
                <w:rFonts w:ascii="Times New Roman" w:hAnsi="Times New Roman" w:cs="Times New Roman"/>
              </w:rPr>
              <w:t xml:space="preserve"> </w:t>
            </w:r>
            <w:r w:rsidRPr="00F17555">
              <w:rPr>
                <w:rFonts w:ascii="Times New Roman" w:hAnsi="Times New Roman" w:cs="Times New Roman"/>
                <w:b/>
                <w:bCs/>
              </w:rPr>
              <w:t>WEBSITE DEVELOPMENT</w:t>
            </w:r>
          </w:p>
          <w:p w14:paraId="2DA2D107" w14:textId="77777777" w:rsidR="006201B0" w:rsidRPr="00F17555" w:rsidRDefault="006201B0">
            <w:pPr>
              <w:rPr>
                <w:rFonts w:ascii="Times New Roman" w:hAnsi="Times New Roman" w:cs="Times New Roman"/>
              </w:rPr>
            </w:pPr>
          </w:p>
        </w:tc>
      </w:tr>
      <w:tr w:rsidR="006201B0" w:rsidRPr="00F17555" w14:paraId="203D357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6277703" w14:textId="77777777" w:rsidR="006201B0" w:rsidRPr="00F17555" w:rsidRDefault="006201B0" w:rsidP="00385E5D">
            <w:pPr>
              <w:pStyle w:val="ListParagraph"/>
              <w:numPr>
                <w:ilvl w:val="0"/>
                <w:numId w:val="2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-II</w:t>
            </w:r>
          </w:p>
        </w:tc>
        <w:tc>
          <w:tcPr>
            <w:tcW w:w="4621" w:type="dxa"/>
            <w:gridSpan w:val="2"/>
          </w:tcPr>
          <w:p w14:paraId="630DB748" w14:textId="77777777" w:rsidR="006201B0" w:rsidRPr="00F17555" w:rsidRDefault="006201B0" w:rsidP="00385E5D">
            <w:pPr>
              <w:pStyle w:val="ListParagraph"/>
              <w:numPr>
                <w:ilvl w:val="0"/>
                <w:numId w:val="20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hukla</w:t>
            </w:r>
          </w:p>
        </w:tc>
      </w:tr>
      <w:tr w:rsidR="006201B0" w:rsidRPr="00F17555" w14:paraId="15310B6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67394782" w14:textId="77777777" w:rsidR="006201B0" w:rsidRPr="00F17555" w:rsidRDefault="006201B0" w:rsidP="00385E5D">
            <w:pPr>
              <w:pStyle w:val="ListParagraph"/>
              <w:numPr>
                <w:ilvl w:val="0"/>
                <w:numId w:val="2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icha Singh</w:t>
            </w:r>
          </w:p>
        </w:tc>
        <w:tc>
          <w:tcPr>
            <w:tcW w:w="4621" w:type="dxa"/>
            <w:gridSpan w:val="2"/>
          </w:tcPr>
          <w:p w14:paraId="1B793D4A" w14:textId="77777777" w:rsidR="006201B0" w:rsidRPr="00F17555" w:rsidRDefault="006201B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6201B0" w:rsidRPr="00F17555" w14:paraId="7B26B624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40DD5303" w14:textId="77777777" w:rsidR="00650910" w:rsidRPr="00F17555" w:rsidRDefault="00650910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5C66D7D" w14:textId="77777777" w:rsidR="006201B0" w:rsidRPr="00F17555" w:rsidRDefault="006201B0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20. INSTITUTIONAL SOCIAL RESPONSIBILITY (ISR)</w:t>
            </w:r>
          </w:p>
          <w:p w14:paraId="28630E42" w14:textId="77777777" w:rsidR="006201B0" w:rsidRPr="00F17555" w:rsidRDefault="006201B0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6201B0" w:rsidRPr="00F17555" w14:paraId="5AA7562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17267DD0" w14:textId="77777777" w:rsidR="006201B0" w:rsidRPr="00F17555" w:rsidRDefault="006201B0" w:rsidP="00385E5D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Usha Devi</w:t>
            </w:r>
          </w:p>
        </w:tc>
        <w:tc>
          <w:tcPr>
            <w:tcW w:w="4621" w:type="dxa"/>
            <w:gridSpan w:val="2"/>
          </w:tcPr>
          <w:p w14:paraId="3AB55C6B" w14:textId="77777777" w:rsidR="006201B0" w:rsidRPr="00F17555" w:rsidRDefault="006201B0" w:rsidP="00FE7360">
            <w:pPr>
              <w:pStyle w:val="ListParagraph"/>
              <w:numPr>
                <w:ilvl w:val="0"/>
                <w:numId w:val="26"/>
              </w:numPr>
              <w:ind w:left="313" w:firstLine="0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Subhash Meena</w:t>
            </w:r>
          </w:p>
        </w:tc>
      </w:tr>
      <w:tr w:rsidR="006201B0" w:rsidRPr="00F17555" w14:paraId="7F74F93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60A000FC" w14:textId="77777777" w:rsidR="006201B0" w:rsidRPr="00F17555" w:rsidRDefault="006201B0" w:rsidP="00385E5D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Kalpana Agrawal</w:t>
            </w:r>
          </w:p>
        </w:tc>
        <w:tc>
          <w:tcPr>
            <w:tcW w:w="4621" w:type="dxa"/>
            <w:gridSpan w:val="2"/>
          </w:tcPr>
          <w:p w14:paraId="7552AAF2" w14:textId="77777777" w:rsidR="006201B0" w:rsidRPr="00F17555" w:rsidRDefault="006201B0" w:rsidP="00FE7360">
            <w:pPr>
              <w:pStyle w:val="ListParagraph"/>
              <w:numPr>
                <w:ilvl w:val="0"/>
                <w:numId w:val="26"/>
              </w:numPr>
              <w:ind w:left="313" w:firstLine="0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Brihaspati Bhattacharya</w:t>
            </w:r>
          </w:p>
        </w:tc>
      </w:tr>
      <w:tr w:rsidR="006201B0" w:rsidRPr="00F17555" w14:paraId="69FB3112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458A14E4" w14:textId="77777777" w:rsidR="006201B0" w:rsidRPr="00F17555" w:rsidRDefault="006201B0" w:rsidP="00385E5D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Yogita Beri</w:t>
            </w:r>
          </w:p>
        </w:tc>
        <w:tc>
          <w:tcPr>
            <w:tcW w:w="4621" w:type="dxa"/>
            <w:gridSpan w:val="2"/>
          </w:tcPr>
          <w:p w14:paraId="5D503B2E" w14:textId="42A40ECF" w:rsidR="006201B0" w:rsidRPr="00F17555" w:rsidRDefault="004243D3" w:rsidP="00FE7360">
            <w:pPr>
              <w:ind w:left="31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6.  </w:t>
            </w:r>
            <w:r w:rsidR="00FE7360">
              <w:rPr>
                <w:rFonts w:ascii="Times New Roman" w:hAnsi="Times New Roman" w:cs="Times New Roman"/>
                <w:sz w:val="22"/>
              </w:rPr>
              <w:t xml:space="preserve">   </w:t>
            </w: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un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Pathak</w:t>
            </w:r>
          </w:p>
        </w:tc>
      </w:tr>
      <w:tr w:rsidR="006201B0" w:rsidRPr="00F17555" w14:paraId="1D5FC43B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649665D0" w14:textId="5DF694AB" w:rsidR="006201B0" w:rsidRDefault="006201B0" w:rsidP="007F4221">
            <w:pPr>
              <w:pStyle w:val="NoSpacing"/>
              <w:rPr>
                <w:rFonts w:ascii="Times New Roman" w:hAnsi="Times New Roman" w:cs="Times New Roman"/>
                <w:b/>
                <w:bCs/>
                <w:sz w:val="16"/>
              </w:rPr>
            </w:pPr>
          </w:p>
          <w:p w14:paraId="57B25D35" w14:textId="77777777" w:rsidR="00F17555" w:rsidRPr="00F17555" w:rsidRDefault="00F17555" w:rsidP="007F4221">
            <w:pPr>
              <w:pStyle w:val="NoSpacing"/>
              <w:rPr>
                <w:rFonts w:ascii="Times New Roman" w:hAnsi="Times New Roman" w:cs="Times New Roman"/>
                <w:b/>
                <w:bCs/>
                <w:sz w:val="16"/>
              </w:rPr>
            </w:pPr>
          </w:p>
          <w:p w14:paraId="737A19A4" w14:textId="77777777" w:rsidR="00F17555" w:rsidRPr="00F17555" w:rsidRDefault="00F17555" w:rsidP="007F4221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  <w:p w14:paraId="78CCDA70" w14:textId="70AE8D92" w:rsidR="006201B0" w:rsidRPr="00F17555" w:rsidRDefault="006201B0" w:rsidP="007F422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21. GARDENING</w:t>
            </w:r>
          </w:p>
          <w:p w14:paraId="65E500E2" w14:textId="77777777" w:rsidR="006201B0" w:rsidRPr="00F17555" w:rsidRDefault="006201B0">
            <w:pPr>
              <w:rPr>
                <w:rFonts w:ascii="Times New Roman" w:hAnsi="Times New Roman" w:cs="Times New Roman"/>
                <w:sz w:val="14"/>
              </w:rPr>
            </w:pPr>
          </w:p>
        </w:tc>
      </w:tr>
      <w:tr w:rsidR="006201B0" w:rsidRPr="00F17555" w14:paraId="35467CA3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DF7D502" w14:textId="77777777" w:rsidR="006201B0" w:rsidRPr="00F17555" w:rsidRDefault="006201B0" w:rsidP="00385E5D">
            <w:pPr>
              <w:pStyle w:val="NoSpacing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lastRenderedPageBreak/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eenu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Awasthi</w:t>
            </w:r>
          </w:p>
        </w:tc>
        <w:tc>
          <w:tcPr>
            <w:tcW w:w="4621" w:type="dxa"/>
            <w:gridSpan w:val="2"/>
          </w:tcPr>
          <w:p w14:paraId="27B3BC2B" w14:textId="77777777" w:rsidR="006201B0" w:rsidRPr="00F17555" w:rsidRDefault="006201B0" w:rsidP="00385E5D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s. Sangeeta Roy</w:t>
            </w:r>
          </w:p>
        </w:tc>
      </w:tr>
      <w:tr w:rsidR="007F4221" w:rsidRPr="00F17555" w14:paraId="7ABC21CD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7E247E5F" w14:textId="77777777" w:rsidR="00F17555" w:rsidRPr="00F17555" w:rsidRDefault="00F17555" w:rsidP="007F4221">
            <w:pPr>
              <w:pStyle w:val="NoSpacing"/>
              <w:rPr>
                <w:rFonts w:ascii="Times New Roman" w:hAnsi="Times New Roman" w:cs="Times New Roman"/>
                <w:b/>
                <w:sz w:val="12"/>
                <w:szCs w:val="12"/>
              </w:rPr>
            </w:pPr>
          </w:p>
          <w:p w14:paraId="60A581AA" w14:textId="2E368F4E" w:rsidR="007F4221" w:rsidRPr="00F17555" w:rsidRDefault="007F4221" w:rsidP="007F422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22. DRAMA</w:t>
            </w:r>
          </w:p>
          <w:p w14:paraId="486C3864" w14:textId="77777777" w:rsidR="007F4221" w:rsidRPr="00F17555" w:rsidRDefault="007F4221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7F4221" w:rsidRPr="00F17555" w14:paraId="312FE8DB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1E69AEA2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heela Singh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575D4BC0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Parveen Sultana</w:t>
            </w:r>
          </w:p>
        </w:tc>
      </w:tr>
      <w:tr w:rsidR="007F4221" w:rsidRPr="00F17555" w14:paraId="004E7855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1604E6D0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Usha Devi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-Convener)</w:t>
            </w:r>
          </w:p>
        </w:tc>
        <w:tc>
          <w:tcPr>
            <w:tcW w:w="4621" w:type="dxa"/>
            <w:gridSpan w:val="2"/>
          </w:tcPr>
          <w:p w14:paraId="55177774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oh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>. Akhtar</w:t>
            </w:r>
          </w:p>
        </w:tc>
      </w:tr>
      <w:tr w:rsidR="007F4221" w:rsidRPr="00F17555" w14:paraId="34E8588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5D6B0A87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Satyendra Singh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aoni</w:t>
            </w:r>
            <w:proofErr w:type="spellEnd"/>
          </w:p>
        </w:tc>
        <w:tc>
          <w:tcPr>
            <w:tcW w:w="4621" w:type="dxa"/>
            <w:gridSpan w:val="2"/>
          </w:tcPr>
          <w:p w14:paraId="6E7FB8FB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anjay Kumar Verma</w:t>
            </w:r>
          </w:p>
        </w:tc>
      </w:tr>
      <w:tr w:rsidR="007F4221" w:rsidRPr="00F17555" w14:paraId="45CE144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50997A94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J.N. Goswami</w:t>
            </w:r>
          </w:p>
        </w:tc>
        <w:tc>
          <w:tcPr>
            <w:tcW w:w="4621" w:type="dxa"/>
            <w:gridSpan w:val="2"/>
          </w:tcPr>
          <w:p w14:paraId="2B004E71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ilamb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anisudha</w:t>
            </w:r>
            <w:proofErr w:type="spellEnd"/>
          </w:p>
        </w:tc>
      </w:tr>
      <w:tr w:rsidR="007F4221" w:rsidRPr="00F17555" w14:paraId="0CED7944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DEBB4DE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j Jalan</w:t>
            </w:r>
          </w:p>
        </w:tc>
        <w:tc>
          <w:tcPr>
            <w:tcW w:w="4621" w:type="dxa"/>
            <w:gridSpan w:val="2"/>
          </w:tcPr>
          <w:p w14:paraId="2686656B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Hanuman Prasad Gupta</w:t>
            </w:r>
          </w:p>
        </w:tc>
      </w:tr>
      <w:tr w:rsidR="007F4221" w:rsidRPr="00F17555" w14:paraId="6CFEB693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D51CC72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Amrapali Trivedi</w:t>
            </w:r>
          </w:p>
        </w:tc>
        <w:tc>
          <w:tcPr>
            <w:tcW w:w="4621" w:type="dxa"/>
            <w:gridSpan w:val="2"/>
          </w:tcPr>
          <w:p w14:paraId="161CE15F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</w:tr>
      <w:tr w:rsidR="007F4221" w:rsidRPr="00F17555" w14:paraId="05011E3E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2AF2708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uja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aha</w:t>
            </w:r>
            <w:proofErr w:type="spellEnd"/>
          </w:p>
        </w:tc>
        <w:tc>
          <w:tcPr>
            <w:tcW w:w="4621" w:type="dxa"/>
            <w:gridSpan w:val="2"/>
          </w:tcPr>
          <w:p w14:paraId="14791AAD" w14:textId="77777777" w:rsidR="007F4221" w:rsidRPr="00F17555" w:rsidRDefault="007F4221" w:rsidP="00385E5D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s. Luna Moni Das</w:t>
            </w:r>
          </w:p>
        </w:tc>
      </w:tr>
      <w:tr w:rsidR="007F4221" w:rsidRPr="00F17555" w14:paraId="72DD9B6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16F1EE44" w14:textId="77777777" w:rsidR="007F4221" w:rsidRPr="00F17555" w:rsidRDefault="007F4221">
            <w:pPr>
              <w:rPr>
                <w:rFonts w:ascii="Times New Roman" w:hAnsi="Times New Roman" w:cs="Times New Roman"/>
                <w:b/>
                <w:bCs/>
                <w:sz w:val="18"/>
              </w:rPr>
            </w:pPr>
          </w:p>
          <w:p w14:paraId="5A4E73F4" w14:textId="77777777" w:rsidR="007F4221" w:rsidRPr="00F17555" w:rsidRDefault="007F4221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23. CULTURAL (</w:t>
            </w:r>
            <w:proofErr w:type="spellStart"/>
            <w:r w:rsidRPr="00F17555">
              <w:rPr>
                <w:rFonts w:ascii="Times New Roman" w:hAnsi="Times New Roman" w:cs="Times New Roman"/>
                <w:b/>
                <w:bCs/>
              </w:rPr>
              <w:t>Spandan</w:t>
            </w:r>
            <w:proofErr w:type="spellEnd"/>
            <w:r w:rsidRPr="00F17555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F17555">
              <w:rPr>
                <w:rFonts w:ascii="Times New Roman" w:hAnsi="Times New Roman" w:cs="Times New Roman"/>
                <w:b/>
                <w:bCs/>
              </w:rPr>
              <w:t>Jhankar</w:t>
            </w:r>
            <w:proofErr w:type="spellEnd"/>
            <w:r w:rsidRPr="00F17555">
              <w:rPr>
                <w:rFonts w:ascii="Times New Roman" w:hAnsi="Times New Roman" w:cs="Times New Roman"/>
                <w:b/>
                <w:bCs/>
              </w:rPr>
              <w:t>, Vasant Sangh Cultural Program)</w:t>
            </w:r>
          </w:p>
          <w:p w14:paraId="0EC33BE6" w14:textId="77777777" w:rsidR="007F4221" w:rsidRPr="00F17555" w:rsidRDefault="007F4221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7F4221" w:rsidRPr="00F17555" w14:paraId="44CD2168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A9EB440" w14:textId="77777777" w:rsidR="007F4221" w:rsidRPr="00F17555" w:rsidRDefault="007F4221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P</w:t>
            </w:r>
            <w:r w:rsidR="00983134" w:rsidRPr="00F17555">
              <w:rPr>
                <w:rFonts w:ascii="Times New Roman" w:hAnsi="Times New Roman" w:cs="Times New Roman"/>
                <w:sz w:val="22"/>
              </w:rPr>
              <w:t>arveen Sultana</w:t>
            </w:r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7575D72F" w14:textId="77777777" w:rsidR="007F4221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Hanuman Prasad Gupta</w:t>
            </w:r>
          </w:p>
        </w:tc>
      </w:tr>
      <w:tr w:rsidR="00983134" w:rsidRPr="00F17555" w14:paraId="5AC7E996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C876C06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Vibha Singh  </w:t>
            </w:r>
            <w:proofErr w:type="gramStart"/>
            <w:r w:rsidRPr="00F17555">
              <w:rPr>
                <w:rFonts w:ascii="Times New Roman" w:hAnsi="Times New Roman" w:cs="Times New Roman"/>
                <w:sz w:val="22"/>
              </w:rPr>
              <w:t xml:space="preserve">  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</w:t>
            </w:r>
            <w:proofErr w:type="gramEnd"/>
            <w:r w:rsidRPr="00F17555">
              <w:rPr>
                <w:rFonts w:ascii="Times New Roman" w:hAnsi="Times New Roman" w:cs="Times New Roman"/>
                <w:b/>
                <w:sz w:val="22"/>
              </w:rPr>
              <w:t>Co-Convener)</w:t>
            </w:r>
          </w:p>
        </w:tc>
        <w:tc>
          <w:tcPr>
            <w:tcW w:w="4621" w:type="dxa"/>
            <w:gridSpan w:val="2"/>
          </w:tcPr>
          <w:p w14:paraId="4247E278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Usha Dixit</w:t>
            </w:r>
          </w:p>
        </w:tc>
      </w:tr>
      <w:tr w:rsidR="00983134" w:rsidRPr="00F17555" w14:paraId="5A6030F3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42591115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heela </w:t>
            </w:r>
            <w:proofErr w:type="gramStart"/>
            <w:r w:rsidRPr="00F17555">
              <w:rPr>
                <w:rFonts w:ascii="Times New Roman" w:hAnsi="Times New Roman" w:cs="Times New Roman"/>
                <w:sz w:val="22"/>
              </w:rPr>
              <w:t xml:space="preserve">Singh 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</w:t>
            </w:r>
            <w:proofErr w:type="gramEnd"/>
            <w:r w:rsidRPr="00F17555">
              <w:rPr>
                <w:rFonts w:ascii="Times New Roman" w:hAnsi="Times New Roman" w:cs="Times New Roman"/>
                <w:b/>
                <w:sz w:val="22"/>
              </w:rPr>
              <w:t>By invitation)</w:t>
            </w:r>
          </w:p>
        </w:tc>
        <w:tc>
          <w:tcPr>
            <w:tcW w:w="4621" w:type="dxa"/>
            <w:gridSpan w:val="2"/>
          </w:tcPr>
          <w:p w14:paraId="6DF13A8D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weta</w:t>
            </w:r>
          </w:p>
        </w:tc>
      </w:tr>
      <w:tr w:rsidR="00983134" w:rsidRPr="00F17555" w14:paraId="30C8E1D2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742D2B0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</w:rPr>
              <w:t xml:space="preserve"> Singh-I</w:t>
            </w:r>
          </w:p>
        </w:tc>
        <w:tc>
          <w:tcPr>
            <w:tcW w:w="4621" w:type="dxa"/>
            <w:gridSpan w:val="2"/>
          </w:tcPr>
          <w:p w14:paraId="19997FCF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</w:tr>
      <w:tr w:rsidR="00983134" w:rsidRPr="00F17555" w14:paraId="6FC15E9A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258C02EB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</w:rPr>
              <w:t>Dr. Yogita Beri</w:t>
            </w:r>
            <w:r w:rsidR="00EB0B4D" w:rsidRPr="00F17555"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  <w:r w:rsidR="00EB0B4D" w:rsidRPr="00F17555">
              <w:rPr>
                <w:rFonts w:ascii="Times New Roman" w:hAnsi="Times New Roman" w:cs="Times New Roman"/>
                <w:b/>
                <w:bCs/>
                <w:sz w:val="22"/>
              </w:rPr>
              <w:t>(Student Advisor)</w:t>
            </w:r>
          </w:p>
        </w:tc>
        <w:tc>
          <w:tcPr>
            <w:tcW w:w="4621" w:type="dxa"/>
            <w:gridSpan w:val="2"/>
          </w:tcPr>
          <w:p w14:paraId="0758ABBE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s. Manish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isra</w:t>
            </w:r>
            <w:proofErr w:type="spellEnd"/>
          </w:p>
        </w:tc>
      </w:tr>
      <w:tr w:rsidR="00983134" w:rsidRPr="00F17555" w14:paraId="0B7678AE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68573E31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Satyendra Singh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aoni</w:t>
            </w:r>
            <w:proofErr w:type="spellEnd"/>
          </w:p>
        </w:tc>
        <w:tc>
          <w:tcPr>
            <w:tcW w:w="4621" w:type="dxa"/>
            <w:gridSpan w:val="2"/>
          </w:tcPr>
          <w:p w14:paraId="75F9CE91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s. Sunita Arya</w:t>
            </w:r>
          </w:p>
        </w:tc>
      </w:tr>
      <w:tr w:rsidR="00983134" w:rsidRPr="00F17555" w14:paraId="7CD7A67F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5B00632E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J. N. Goswami</w:t>
            </w:r>
          </w:p>
        </w:tc>
        <w:tc>
          <w:tcPr>
            <w:tcW w:w="4621" w:type="dxa"/>
            <w:gridSpan w:val="2"/>
          </w:tcPr>
          <w:p w14:paraId="38E9CFDA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s. Luna Moni Das</w:t>
            </w:r>
          </w:p>
        </w:tc>
      </w:tr>
      <w:tr w:rsidR="00983134" w:rsidRPr="00F17555" w14:paraId="65D48C67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81B6133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Parveen Sultana</w:t>
            </w:r>
          </w:p>
        </w:tc>
        <w:tc>
          <w:tcPr>
            <w:tcW w:w="4621" w:type="dxa"/>
            <w:gridSpan w:val="2"/>
          </w:tcPr>
          <w:p w14:paraId="4D6CE686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rihspa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Bhattacharya</w:t>
            </w:r>
          </w:p>
        </w:tc>
      </w:tr>
      <w:tr w:rsidR="00983134" w:rsidRPr="00F17555" w14:paraId="6D6CFD2F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261B3093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anjay Kumar Verma</w:t>
            </w:r>
          </w:p>
        </w:tc>
        <w:tc>
          <w:tcPr>
            <w:tcW w:w="4621" w:type="dxa"/>
            <w:gridSpan w:val="2"/>
          </w:tcPr>
          <w:p w14:paraId="7C23331E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hukla</w:t>
            </w:r>
          </w:p>
        </w:tc>
      </w:tr>
      <w:tr w:rsidR="00983134" w:rsidRPr="00F17555" w14:paraId="5D0A41D9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939D483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s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ilamb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Banisudha</w:t>
            </w:r>
            <w:proofErr w:type="spellEnd"/>
          </w:p>
        </w:tc>
        <w:tc>
          <w:tcPr>
            <w:tcW w:w="4621" w:type="dxa"/>
            <w:gridSpan w:val="2"/>
          </w:tcPr>
          <w:p w14:paraId="0A9A5061" w14:textId="77777777" w:rsidR="00983134" w:rsidRPr="00F17555" w:rsidRDefault="00983134" w:rsidP="00385E5D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Laeeq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Ahmad</w:t>
            </w:r>
          </w:p>
        </w:tc>
      </w:tr>
      <w:tr w:rsidR="00983134" w:rsidRPr="00F17555" w14:paraId="13E09499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6D8D0CE7" w14:textId="77777777" w:rsidR="00983134" w:rsidRPr="00F17555" w:rsidRDefault="00983134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bCs/>
                <w:sz w:val="16"/>
              </w:rPr>
            </w:pPr>
          </w:p>
          <w:p w14:paraId="5734E969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24. CO-CURRICULAR ACTIVITIES</w:t>
            </w:r>
          </w:p>
          <w:p w14:paraId="23EB45C6" w14:textId="77777777" w:rsidR="00983134" w:rsidRPr="00F17555" w:rsidRDefault="00983134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983134" w:rsidRPr="00F17555" w14:paraId="5013FF91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29B178FE" w14:textId="77777777" w:rsidR="00983134" w:rsidRPr="00F17555" w:rsidRDefault="00983134" w:rsidP="00385E5D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Sanjeev Kumar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187B5FB9" w14:textId="77777777" w:rsidR="00983134" w:rsidRPr="00F17555" w:rsidRDefault="00983134" w:rsidP="00385E5D">
            <w:pPr>
              <w:pStyle w:val="NoSpacing"/>
              <w:numPr>
                <w:ilvl w:val="0"/>
                <w:numId w:val="23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hukla</w:t>
            </w:r>
          </w:p>
        </w:tc>
      </w:tr>
      <w:tr w:rsidR="00983134" w:rsidRPr="00F17555" w14:paraId="76410D0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2A4042D5" w14:textId="77777777" w:rsidR="00983134" w:rsidRPr="00F17555" w:rsidRDefault="00983134" w:rsidP="00385E5D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Saurabh Kumar Singh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-Con.)</w:t>
            </w:r>
          </w:p>
        </w:tc>
        <w:tc>
          <w:tcPr>
            <w:tcW w:w="4621" w:type="dxa"/>
            <w:gridSpan w:val="2"/>
          </w:tcPr>
          <w:p w14:paraId="7E50A118" w14:textId="77777777" w:rsidR="00983134" w:rsidRPr="00F17555" w:rsidRDefault="00983134" w:rsidP="00385E5D">
            <w:pPr>
              <w:pStyle w:val="NoSpacing"/>
              <w:numPr>
                <w:ilvl w:val="0"/>
                <w:numId w:val="23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Vedman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Mishra</w:t>
            </w:r>
          </w:p>
        </w:tc>
      </w:tr>
      <w:tr w:rsidR="00983134" w:rsidRPr="00F17555" w14:paraId="17A0A0F4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89CBFCC" w14:textId="77777777" w:rsidR="00983134" w:rsidRPr="00F17555" w:rsidRDefault="00983134" w:rsidP="00385E5D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Amri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Katyayni</w:t>
            </w:r>
            <w:proofErr w:type="spellEnd"/>
          </w:p>
        </w:tc>
        <w:tc>
          <w:tcPr>
            <w:tcW w:w="4621" w:type="dxa"/>
            <w:gridSpan w:val="2"/>
          </w:tcPr>
          <w:p w14:paraId="7076C641" w14:textId="77777777" w:rsidR="00983134" w:rsidRPr="00F17555" w:rsidRDefault="00F4158B" w:rsidP="00385E5D">
            <w:pPr>
              <w:pStyle w:val="NoSpacing"/>
              <w:numPr>
                <w:ilvl w:val="0"/>
                <w:numId w:val="23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Vedman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Mishra</w:t>
            </w:r>
          </w:p>
        </w:tc>
      </w:tr>
      <w:tr w:rsidR="00983134" w:rsidRPr="00F17555" w14:paraId="3A22451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84B7581" w14:textId="77777777" w:rsidR="00983134" w:rsidRPr="00F17555" w:rsidRDefault="00983134" w:rsidP="00385E5D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un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Pathak</w:t>
            </w:r>
          </w:p>
        </w:tc>
        <w:tc>
          <w:tcPr>
            <w:tcW w:w="4621" w:type="dxa"/>
            <w:gridSpan w:val="2"/>
          </w:tcPr>
          <w:p w14:paraId="51E78691" w14:textId="77777777" w:rsidR="00983134" w:rsidRPr="00F17555" w:rsidRDefault="00983134" w:rsidP="00F4158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</w:p>
        </w:tc>
      </w:tr>
      <w:tr w:rsidR="00983134" w:rsidRPr="00F17555" w14:paraId="32EC5303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4FC04F3A" w14:textId="77777777" w:rsidR="00983134" w:rsidRPr="00F17555" w:rsidRDefault="00983134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sz w:val="14"/>
              </w:rPr>
            </w:pPr>
          </w:p>
          <w:p w14:paraId="1FAC4ACD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25. CAFETERIA</w:t>
            </w:r>
          </w:p>
          <w:p w14:paraId="2FBE4F13" w14:textId="77777777" w:rsidR="00983134" w:rsidRPr="00F17555" w:rsidRDefault="00983134">
            <w:pPr>
              <w:rPr>
                <w:rFonts w:ascii="Times New Roman" w:hAnsi="Times New Roman" w:cs="Times New Roman"/>
                <w:sz w:val="14"/>
              </w:rPr>
            </w:pPr>
          </w:p>
        </w:tc>
      </w:tr>
      <w:tr w:rsidR="00983134" w:rsidRPr="00F17555" w14:paraId="0F5B559F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2F395C07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Raj Jalan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468C4C63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oh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>. Akhtar</w:t>
            </w:r>
          </w:p>
        </w:tc>
      </w:tr>
      <w:tr w:rsidR="00983134" w:rsidRPr="00F17555" w14:paraId="4905B130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3DF07E91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Amrapali Trivedi </w:t>
            </w:r>
            <w:r w:rsidRPr="00F17555">
              <w:rPr>
                <w:rFonts w:ascii="Times New Roman" w:hAnsi="Times New Roman" w:cs="Times New Roman"/>
                <w:b/>
                <w:sz w:val="22"/>
              </w:rPr>
              <w:t>(Co-Conv.)</w:t>
            </w:r>
          </w:p>
        </w:tc>
        <w:tc>
          <w:tcPr>
            <w:tcW w:w="4621" w:type="dxa"/>
            <w:gridSpan w:val="2"/>
          </w:tcPr>
          <w:p w14:paraId="4E34574B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Singh – II</w:t>
            </w:r>
          </w:p>
        </w:tc>
      </w:tr>
      <w:tr w:rsidR="00983134" w:rsidRPr="00F17555" w14:paraId="5EF923AC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A6B4936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Kalpana Agrawal</w:t>
            </w:r>
          </w:p>
        </w:tc>
        <w:tc>
          <w:tcPr>
            <w:tcW w:w="4621" w:type="dxa"/>
            <w:gridSpan w:val="2"/>
          </w:tcPr>
          <w:p w14:paraId="00E4A777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983134" w:rsidRPr="00F17555" w14:paraId="3B8C66F5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16DA541B" w14:textId="77777777" w:rsidR="00983134" w:rsidRPr="00F17555" w:rsidRDefault="00983134" w:rsidP="00385E5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Sohan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Lal Seth</w:t>
            </w:r>
          </w:p>
        </w:tc>
        <w:tc>
          <w:tcPr>
            <w:tcW w:w="4621" w:type="dxa"/>
            <w:gridSpan w:val="2"/>
          </w:tcPr>
          <w:p w14:paraId="50D94DD9" w14:textId="77777777" w:rsidR="00983134" w:rsidRPr="00F17555" w:rsidRDefault="00983134" w:rsidP="007F4221">
            <w:pPr>
              <w:pStyle w:val="NoSpacing"/>
              <w:ind w:left="709"/>
              <w:rPr>
                <w:rFonts w:ascii="Times New Roman" w:hAnsi="Times New Roman" w:cs="Times New Roman"/>
                <w:sz w:val="22"/>
              </w:rPr>
            </w:pPr>
          </w:p>
        </w:tc>
      </w:tr>
      <w:tr w:rsidR="00983134" w:rsidRPr="00F17555" w14:paraId="68D9B565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9407" w:type="dxa"/>
            <w:gridSpan w:val="4"/>
          </w:tcPr>
          <w:p w14:paraId="145698C7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b/>
                <w:sz w:val="18"/>
              </w:rPr>
            </w:pPr>
          </w:p>
          <w:p w14:paraId="592FC09D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26. STAFF ROOM AND FIRST AID</w:t>
            </w:r>
          </w:p>
          <w:p w14:paraId="17FD3B54" w14:textId="77777777" w:rsidR="00983134" w:rsidRPr="00F17555" w:rsidRDefault="00983134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983134" w:rsidRPr="00F17555" w14:paraId="3DFF3ED5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310C028" w14:textId="77777777" w:rsidR="00983134" w:rsidRPr="00F17555" w:rsidRDefault="00983134" w:rsidP="00385E5D">
            <w:pPr>
              <w:pStyle w:val="NoSpacing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</w:rPr>
              <w:t xml:space="preserve"> Jhunjhunwala</w:t>
            </w:r>
          </w:p>
        </w:tc>
        <w:tc>
          <w:tcPr>
            <w:tcW w:w="4621" w:type="dxa"/>
            <w:gridSpan w:val="2"/>
          </w:tcPr>
          <w:p w14:paraId="34A8778D" w14:textId="77777777" w:rsidR="00983134" w:rsidRPr="00F17555" w:rsidRDefault="00983134" w:rsidP="00385E5D">
            <w:pPr>
              <w:pStyle w:val="NoSpacing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Shreya Pathak</w:t>
            </w:r>
          </w:p>
        </w:tc>
      </w:tr>
      <w:tr w:rsidR="00983134" w:rsidRPr="00F17555" w14:paraId="06D39C3B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041A3D5C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</w:rPr>
            </w:pPr>
          </w:p>
          <w:p w14:paraId="7DB0ACF0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27. TEA CLUB</w:t>
            </w:r>
          </w:p>
          <w:p w14:paraId="7DE76E11" w14:textId="77777777" w:rsidR="00983134" w:rsidRPr="00F17555" w:rsidRDefault="00983134" w:rsidP="007F4221">
            <w:pPr>
              <w:pStyle w:val="NoSpacing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621" w:type="dxa"/>
            <w:gridSpan w:val="2"/>
          </w:tcPr>
          <w:p w14:paraId="32767E2F" w14:textId="77777777" w:rsidR="00983134" w:rsidRPr="00F17555" w:rsidRDefault="00983134">
            <w:pPr>
              <w:rPr>
                <w:rFonts w:ascii="Times New Roman" w:hAnsi="Times New Roman" w:cs="Times New Roman"/>
              </w:rPr>
            </w:pPr>
          </w:p>
        </w:tc>
      </w:tr>
      <w:tr w:rsidR="00983134" w:rsidRPr="00F17555" w14:paraId="2646FA81" w14:textId="77777777" w:rsidTr="00345A44">
        <w:tblPrEx>
          <w:jc w:val="left"/>
        </w:tblPrEx>
        <w:trPr>
          <w:gridAfter w:val="1"/>
          <w:wAfter w:w="142" w:type="dxa"/>
        </w:trPr>
        <w:tc>
          <w:tcPr>
            <w:tcW w:w="4786" w:type="dxa"/>
            <w:gridSpan w:val="2"/>
          </w:tcPr>
          <w:p w14:paraId="7F1D3E06" w14:textId="77777777" w:rsidR="00983134" w:rsidRPr="00F17555" w:rsidRDefault="00983134" w:rsidP="00385E5D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Archana Tiwari</w:t>
            </w:r>
          </w:p>
        </w:tc>
        <w:tc>
          <w:tcPr>
            <w:tcW w:w="4621" w:type="dxa"/>
            <w:gridSpan w:val="2"/>
          </w:tcPr>
          <w:p w14:paraId="1FE16E08" w14:textId="775E1591" w:rsidR="00983134" w:rsidRPr="00F17555" w:rsidRDefault="00983134" w:rsidP="00385E5D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2"/>
              </w:rPr>
            </w:pPr>
            <w:r w:rsidRPr="00F17555">
              <w:rPr>
                <w:rFonts w:ascii="Times New Roman" w:hAnsi="Times New Roman" w:cs="Times New Roman"/>
                <w:sz w:val="22"/>
              </w:rPr>
              <w:t>Dr. Rajesh</w:t>
            </w:r>
            <w:r w:rsidR="00FE7360">
              <w:rPr>
                <w:rFonts w:ascii="Times New Roman" w:hAnsi="Times New Roman" w:cs="Times New Roman"/>
                <w:sz w:val="22"/>
              </w:rPr>
              <w:t xml:space="preserve"> Kumar</w:t>
            </w:r>
            <w:r w:rsidRPr="00F17555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</w:rPr>
              <w:t>Chaurasia</w:t>
            </w:r>
            <w:proofErr w:type="spellEnd"/>
          </w:p>
        </w:tc>
      </w:tr>
    </w:tbl>
    <w:p w14:paraId="52619DC9" w14:textId="77777777" w:rsidR="00345A44" w:rsidRPr="00F17555" w:rsidRDefault="00345A44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0C04F94A" w14:textId="62AE4388" w:rsidR="00B755F4" w:rsidRPr="00F17555" w:rsidRDefault="00B755F4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F17555">
        <w:rPr>
          <w:rFonts w:ascii="Times New Roman" w:hAnsi="Times New Roman" w:cs="Times New Roman"/>
          <w:b/>
          <w:sz w:val="26"/>
          <w:szCs w:val="26"/>
        </w:rPr>
        <w:t>NOTE: The Chairperson of all the committees is Principal.</w:t>
      </w:r>
    </w:p>
    <w:p w14:paraId="02BB7883" w14:textId="5F55A018" w:rsidR="00345A44" w:rsidRPr="00F17555" w:rsidRDefault="00345A44" w:rsidP="00B755F4">
      <w:pPr>
        <w:spacing w:after="0" w:line="240" w:lineRule="auto"/>
        <w:rPr>
          <w:rFonts w:ascii="Times New Roman" w:hAnsi="Times New Roman" w:cs="Times New Roman"/>
        </w:rPr>
      </w:pPr>
      <w:r w:rsidRPr="00F17555">
        <w:rPr>
          <w:rFonts w:ascii="Times New Roman" w:hAnsi="Times New Roman" w:cs="Times New Roman"/>
          <w:b/>
          <w:bCs/>
          <w:noProof/>
          <w:sz w:val="42"/>
          <w:szCs w:val="42"/>
        </w:rPr>
        <w:lastRenderedPageBreak/>
        <w:drawing>
          <wp:inline distT="0" distB="0" distL="0" distR="0" wp14:anchorId="65009BDF" wp14:editId="6368B7D1">
            <wp:extent cx="5500048" cy="126746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889" cy="126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A7D6" w14:textId="5592A4E4" w:rsidR="00345A44" w:rsidRPr="00F17555" w:rsidRDefault="00345A44" w:rsidP="00B755F4">
      <w:pPr>
        <w:spacing w:after="0" w:line="240" w:lineRule="auto"/>
        <w:rPr>
          <w:rFonts w:ascii="Times New Roman" w:hAnsi="Times New Roman" w:cs="Times New Roman"/>
        </w:rPr>
      </w:pPr>
    </w:p>
    <w:p w14:paraId="20303440" w14:textId="77777777" w:rsidR="00345A44" w:rsidRPr="00F17555" w:rsidRDefault="00345A44" w:rsidP="00345A44">
      <w:pPr>
        <w:spacing w:after="0"/>
        <w:rPr>
          <w:rFonts w:ascii="Times New Roman" w:hAnsi="Times New Roman" w:cs="Times New Roman"/>
          <w:bCs/>
        </w:rPr>
      </w:pPr>
      <w:r w:rsidRPr="00F17555">
        <w:rPr>
          <w:rFonts w:ascii="Times New Roman" w:hAnsi="Times New Roman" w:cs="Times New Roman"/>
          <w:bCs/>
        </w:rPr>
        <w:t xml:space="preserve">The following </w:t>
      </w:r>
      <w:r w:rsidRPr="00F17555">
        <w:rPr>
          <w:rFonts w:ascii="Times New Roman" w:hAnsi="Times New Roman" w:cs="Times New Roman"/>
          <w:b/>
          <w:bCs/>
        </w:rPr>
        <w:t>Cells</w:t>
      </w:r>
      <w:r w:rsidRPr="00F17555">
        <w:rPr>
          <w:rFonts w:ascii="Times New Roman" w:hAnsi="Times New Roman" w:cs="Times New Roman"/>
          <w:bCs/>
        </w:rPr>
        <w:t xml:space="preserve"> will initiate </w:t>
      </w:r>
      <w:proofErr w:type="gramStart"/>
      <w:r w:rsidRPr="00F17555">
        <w:rPr>
          <w:rFonts w:ascii="Times New Roman" w:hAnsi="Times New Roman" w:cs="Times New Roman"/>
          <w:bCs/>
        </w:rPr>
        <w:t>student oriented</w:t>
      </w:r>
      <w:proofErr w:type="gramEnd"/>
      <w:r w:rsidRPr="00F17555">
        <w:rPr>
          <w:rFonts w:ascii="Times New Roman" w:hAnsi="Times New Roman" w:cs="Times New Roman"/>
          <w:bCs/>
        </w:rPr>
        <w:t xml:space="preserve"> activity for holistic education for the session </w:t>
      </w:r>
      <w:r w:rsidRPr="00F17555">
        <w:rPr>
          <w:rFonts w:ascii="Times New Roman" w:hAnsi="Times New Roman" w:cs="Times New Roman"/>
          <w:b/>
        </w:rPr>
        <w:t>2018-19</w:t>
      </w:r>
      <w:r w:rsidRPr="00F17555">
        <w:rPr>
          <w:rFonts w:ascii="Times New Roman" w:hAnsi="Times New Roman" w:cs="Times New Roman"/>
          <w:bCs/>
        </w:rPr>
        <w:t>.</w:t>
      </w:r>
    </w:p>
    <w:p w14:paraId="7451359E" w14:textId="77777777" w:rsidR="00345A44" w:rsidRPr="00F17555" w:rsidRDefault="00345A44" w:rsidP="00345A44">
      <w:pPr>
        <w:spacing w:after="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8"/>
        <w:gridCol w:w="12"/>
        <w:gridCol w:w="4612"/>
      </w:tblGrid>
      <w:tr w:rsidR="00345A44" w:rsidRPr="00F17555" w14:paraId="730507A0" w14:textId="77777777" w:rsidTr="00345A44">
        <w:tc>
          <w:tcPr>
            <w:tcW w:w="9242" w:type="dxa"/>
            <w:gridSpan w:val="3"/>
          </w:tcPr>
          <w:p w14:paraId="6A82DB58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 xml:space="preserve">1. Student Advisory/Grievance </w:t>
            </w:r>
          </w:p>
          <w:p w14:paraId="39259D01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5A44" w:rsidRPr="00F17555" w14:paraId="4513553A" w14:textId="77777777" w:rsidTr="00345A44">
        <w:tc>
          <w:tcPr>
            <w:tcW w:w="4618" w:type="dxa"/>
          </w:tcPr>
          <w:p w14:paraId="23028448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 1. Dr. Amrapali Trivedi (Convener)</w:t>
            </w:r>
          </w:p>
        </w:tc>
        <w:tc>
          <w:tcPr>
            <w:tcW w:w="4624" w:type="dxa"/>
            <w:gridSpan w:val="2"/>
          </w:tcPr>
          <w:p w14:paraId="32997B13" w14:textId="77777777" w:rsidR="00345A44" w:rsidRPr="00F17555" w:rsidRDefault="00345A44" w:rsidP="00385E5D">
            <w:pPr>
              <w:pStyle w:val="NoSpacing"/>
              <w:numPr>
                <w:ilvl w:val="0"/>
                <w:numId w:val="37"/>
              </w:numPr>
              <w:ind w:left="46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anjay Kumar Verma</w:t>
            </w:r>
          </w:p>
        </w:tc>
      </w:tr>
      <w:tr w:rsidR="00345A44" w:rsidRPr="00F17555" w14:paraId="24BC4273" w14:textId="77777777" w:rsidTr="00345A44">
        <w:tc>
          <w:tcPr>
            <w:tcW w:w="4618" w:type="dxa"/>
          </w:tcPr>
          <w:p w14:paraId="11B97D4C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 2. Dr. Archana Tiwari</w:t>
            </w: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  <w:tc>
          <w:tcPr>
            <w:tcW w:w="4624" w:type="dxa"/>
            <w:gridSpan w:val="2"/>
          </w:tcPr>
          <w:p w14:paraId="14087D51" w14:textId="77777777" w:rsidR="00345A44" w:rsidRPr="00F17555" w:rsidRDefault="00345A44" w:rsidP="00385E5D">
            <w:pPr>
              <w:pStyle w:val="NoSpacing"/>
              <w:numPr>
                <w:ilvl w:val="0"/>
                <w:numId w:val="37"/>
              </w:numPr>
              <w:ind w:left="46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Yogita Beri</w:t>
            </w:r>
          </w:p>
        </w:tc>
      </w:tr>
      <w:tr w:rsidR="00345A44" w:rsidRPr="00F17555" w14:paraId="0F4E9A02" w14:textId="77777777" w:rsidTr="00345A44">
        <w:tc>
          <w:tcPr>
            <w:tcW w:w="4618" w:type="dxa"/>
          </w:tcPr>
          <w:p w14:paraId="654E0E31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 3. Dr. Asha Pandey</w:t>
            </w:r>
          </w:p>
        </w:tc>
        <w:tc>
          <w:tcPr>
            <w:tcW w:w="4624" w:type="dxa"/>
            <w:gridSpan w:val="2"/>
          </w:tcPr>
          <w:p w14:paraId="7E835486" w14:textId="77777777" w:rsidR="00345A44" w:rsidRPr="00F17555" w:rsidRDefault="00345A44" w:rsidP="00385E5D">
            <w:pPr>
              <w:pStyle w:val="NoSpacing"/>
              <w:numPr>
                <w:ilvl w:val="0"/>
                <w:numId w:val="37"/>
              </w:numPr>
              <w:ind w:left="464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Usha Dixit</w:t>
            </w:r>
          </w:p>
        </w:tc>
      </w:tr>
      <w:tr w:rsidR="00345A44" w:rsidRPr="00F17555" w14:paraId="66474C25" w14:textId="77777777" w:rsidTr="00345A44">
        <w:tc>
          <w:tcPr>
            <w:tcW w:w="4618" w:type="dxa"/>
          </w:tcPr>
          <w:p w14:paraId="557705FB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 4. Dr. R.N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ohanta</w:t>
            </w:r>
            <w:proofErr w:type="spellEnd"/>
          </w:p>
        </w:tc>
        <w:tc>
          <w:tcPr>
            <w:tcW w:w="4624" w:type="dxa"/>
            <w:gridSpan w:val="2"/>
          </w:tcPr>
          <w:p w14:paraId="522D646B" w14:textId="77777777" w:rsidR="00345A44" w:rsidRPr="00370AF4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9. Student Representatives – 15 </w:t>
            </w:r>
            <w:r w:rsidRPr="00370AF4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proofErr w:type="spellStart"/>
            <w:r w:rsidRPr="00370AF4">
              <w:rPr>
                <w:rFonts w:ascii="Times New Roman" w:hAnsi="Times New Roman" w:cs="Times New Roman"/>
                <w:sz w:val="22"/>
                <w:szCs w:val="22"/>
              </w:rPr>
              <w:t>S.Sc</w:t>
            </w:r>
            <w:proofErr w:type="spellEnd"/>
            <w:r w:rsidRPr="00370AF4">
              <w:rPr>
                <w:rFonts w:ascii="Times New Roman" w:hAnsi="Times New Roman" w:cs="Times New Roman"/>
                <w:sz w:val="22"/>
                <w:szCs w:val="22"/>
              </w:rPr>
              <w:t xml:space="preserve">., Arts,   </w:t>
            </w:r>
          </w:p>
          <w:p w14:paraId="32724ED7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370AF4">
              <w:rPr>
                <w:rFonts w:ascii="Times New Roman" w:hAnsi="Times New Roman" w:cs="Times New Roman"/>
                <w:sz w:val="22"/>
                <w:szCs w:val="22"/>
              </w:rPr>
              <w:t xml:space="preserve">      B.Ed., Commerce &amp; 3 Committees)</w:t>
            </w:r>
          </w:p>
        </w:tc>
      </w:tr>
      <w:tr w:rsidR="00345A44" w:rsidRPr="00F17555" w14:paraId="5BA51819" w14:textId="77777777" w:rsidTr="00345A44">
        <w:tc>
          <w:tcPr>
            <w:tcW w:w="4618" w:type="dxa"/>
          </w:tcPr>
          <w:p w14:paraId="58411091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 5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Singh - I</w:t>
            </w:r>
          </w:p>
        </w:tc>
        <w:tc>
          <w:tcPr>
            <w:tcW w:w="4624" w:type="dxa"/>
            <w:gridSpan w:val="2"/>
          </w:tcPr>
          <w:p w14:paraId="53255E72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5A44" w:rsidRPr="00F17555" w14:paraId="3A27C7C9" w14:textId="77777777" w:rsidTr="00345A44">
        <w:tc>
          <w:tcPr>
            <w:tcW w:w="9242" w:type="dxa"/>
            <w:gridSpan w:val="3"/>
          </w:tcPr>
          <w:p w14:paraId="679A6B5E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2A15F1C1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2. Internal Complaint Cell (ICC)</w:t>
            </w:r>
          </w:p>
          <w:p w14:paraId="26E85594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345A44" w:rsidRPr="00F17555" w14:paraId="7DDDA5D0" w14:textId="77777777" w:rsidTr="00345A44">
        <w:tc>
          <w:tcPr>
            <w:tcW w:w="4618" w:type="dxa"/>
          </w:tcPr>
          <w:p w14:paraId="23284CA1" w14:textId="77777777" w:rsidR="00345A44" w:rsidRPr="00F17555" w:rsidRDefault="00345A44" w:rsidP="00385E5D">
            <w:pPr>
              <w:pStyle w:val="ListParagraph"/>
              <w:numPr>
                <w:ilvl w:val="0"/>
                <w:numId w:val="38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Dr. Ranjana Seth</w:t>
            </w:r>
          </w:p>
        </w:tc>
        <w:tc>
          <w:tcPr>
            <w:tcW w:w="4624" w:type="dxa"/>
            <w:gridSpan w:val="2"/>
          </w:tcPr>
          <w:p w14:paraId="5C107176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4. Dr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Sushila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Bharti</w:t>
            </w: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ab/>
            </w:r>
          </w:p>
        </w:tc>
      </w:tr>
      <w:tr w:rsidR="00345A44" w:rsidRPr="00F17555" w14:paraId="0DBFCB9B" w14:textId="77777777" w:rsidTr="00345A44">
        <w:trPr>
          <w:trHeight w:val="308"/>
        </w:trPr>
        <w:tc>
          <w:tcPr>
            <w:tcW w:w="4618" w:type="dxa"/>
          </w:tcPr>
          <w:p w14:paraId="3B2F169F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 2.  Dr. Deepti Pande</w:t>
            </w:r>
          </w:p>
        </w:tc>
        <w:tc>
          <w:tcPr>
            <w:tcW w:w="4624" w:type="dxa"/>
            <w:gridSpan w:val="2"/>
          </w:tcPr>
          <w:p w14:paraId="1883A78F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5. Mr. Ajay Suman</w:t>
            </w: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ab/>
            </w:r>
          </w:p>
        </w:tc>
      </w:tr>
      <w:tr w:rsidR="00345A44" w:rsidRPr="00F17555" w14:paraId="6830EF7F" w14:textId="77777777" w:rsidTr="00345A44">
        <w:tc>
          <w:tcPr>
            <w:tcW w:w="4618" w:type="dxa"/>
          </w:tcPr>
          <w:p w14:paraId="11F2A4B2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 3.  Dr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Mohd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. Akhtar</w:t>
            </w:r>
          </w:p>
        </w:tc>
        <w:tc>
          <w:tcPr>
            <w:tcW w:w="4624" w:type="dxa"/>
            <w:gridSpan w:val="2"/>
          </w:tcPr>
          <w:p w14:paraId="24A4FAA9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5A44" w:rsidRPr="00F17555" w14:paraId="77AFE872" w14:textId="77777777" w:rsidTr="00345A44">
        <w:tc>
          <w:tcPr>
            <w:tcW w:w="9242" w:type="dxa"/>
            <w:gridSpan w:val="3"/>
          </w:tcPr>
          <w:p w14:paraId="3860CDA1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74BD61F1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 xml:space="preserve">3. </w:t>
            </w:r>
            <w:proofErr w:type="spellStart"/>
            <w:r w:rsidRPr="00F17555">
              <w:rPr>
                <w:rFonts w:ascii="Times New Roman" w:hAnsi="Times New Roman" w:cs="Times New Roman"/>
                <w:b/>
              </w:rPr>
              <w:t>Anti Ragging</w:t>
            </w:r>
            <w:proofErr w:type="spellEnd"/>
          </w:p>
          <w:p w14:paraId="20634D31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  <w:sz w:val="10"/>
              </w:rPr>
            </w:pPr>
          </w:p>
          <w:p w14:paraId="1C952758" w14:textId="77777777" w:rsidR="00345A44" w:rsidRPr="00F17555" w:rsidRDefault="00345A44" w:rsidP="00385E5D">
            <w:pPr>
              <w:pStyle w:val="NoSpacing"/>
              <w:numPr>
                <w:ilvl w:val="0"/>
                <w:numId w:val="39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 college</w:t>
            </w:r>
          </w:p>
          <w:p w14:paraId="21132CF1" w14:textId="77777777" w:rsidR="00345A44" w:rsidRPr="00F17555" w:rsidRDefault="00345A44" w:rsidP="000A561D">
            <w:pPr>
              <w:pStyle w:val="NoSpacing"/>
              <w:ind w:left="654"/>
              <w:rPr>
                <w:rFonts w:ascii="Times New Roman" w:hAnsi="Times New Roman" w:cs="Times New Roman"/>
                <w:b/>
                <w:bCs/>
                <w:sz w:val="16"/>
                <w:szCs w:val="22"/>
              </w:rPr>
            </w:pPr>
          </w:p>
        </w:tc>
      </w:tr>
      <w:tr w:rsidR="00345A44" w:rsidRPr="00F17555" w14:paraId="0CA95EF4" w14:textId="77777777" w:rsidTr="00345A44">
        <w:tc>
          <w:tcPr>
            <w:tcW w:w="4618" w:type="dxa"/>
          </w:tcPr>
          <w:p w14:paraId="327567E2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eema Srivastava (Coordinator)</w:t>
            </w:r>
          </w:p>
        </w:tc>
        <w:tc>
          <w:tcPr>
            <w:tcW w:w="4624" w:type="dxa"/>
            <w:gridSpan w:val="2"/>
          </w:tcPr>
          <w:p w14:paraId="5D1F165A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5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Prakash Rawat</w:t>
            </w:r>
          </w:p>
        </w:tc>
      </w:tr>
      <w:tr w:rsidR="00345A44" w:rsidRPr="00F17555" w14:paraId="42E17676" w14:textId="77777777" w:rsidTr="00345A44">
        <w:tc>
          <w:tcPr>
            <w:tcW w:w="4618" w:type="dxa"/>
          </w:tcPr>
          <w:p w14:paraId="58AC6B77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eenu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Awasthi (Co-Coordinator)</w:t>
            </w:r>
          </w:p>
        </w:tc>
        <w:tc>
          <w:tcPr>
            <w:tcW w:w="4624" w:type="dxa"/>
            <w:gridSpan w:val="2"/>
          </w:tcPr>
          <w:p w14:paraId="69A3903D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6. Dr. Shreya Pathak</w:t>
            </w:r>
          </w:p>
        </w:tc>
      </w:tr>
      <w:tr w:rsidR="00345A44" w:rsidRPr="00F17555" w14:paraId="687CEF18" w14:textId="77777777" w:rsidTr="00345A44">
        <w:tc>
          <w:tcPr>
            <w:tcW w:w="4618" w:type="dxa"/>
          </w:tcPr>
          <w:p w14:paraId="5E8A61D6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Sushi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Bharti</w:t>
            </w:r>
          </w:p>
        </w:tc>
        <w:tc>
          <w:tcPr>
            <w:tcW w:w="4624" w:type="dxa"/>
            <w:gridSpan w:val="2"/>
          </w:tcPr>
          <w:p w14:paraId="7DD827D4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7. Dr. D. Uma Devi</w:t>
            </w:r>
          </w:p>
        </w:tc>
      </w:tr>
      <w:tr w:rsidR="00345A44" w:rsidRPr="00F17555" w14:paraId="68F8F9A6" w14:textId="77777777" w:rsidTr="00345A44">
        <w:tc>
          <w:tcPr>
            <w:tcW w:w="4618" w:type="dxa"/>
          </w:tcPr>
          <w:p w14:paraId="1BED47F5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Amri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Katyayni</w:t>
            </w:r>
            <w:proofErr w:type="spellEnd"/>
          </w:p>
        </w:tc>
        <w:tc>
          <w:tcPr>
            <w:tcW w:w="4624" w:type="dxa"/>
            <w:gridSpan w:val="2"/>
          </w:tcPr>
          <w:p w14:paraId="78EE4C7B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 8. Mrs. Sangeeta Roy</w:t>
            </w:r>
          </w:p>
        </w:tc>
      </w:tr>
      <w:tr w:rsidR="00345A44" w:rsidRPr="00F17555" w14:paraId="2BB2585B" w14:textId="77777777" w:rsidTr="00345A44">
        <w:tc>
          <w:tcPr>
            <w:tcW w:w="9242" w:type="dxa"/>
            <w:gridSpan w:val="3"/>
          </w:tcPr>
          <w:p w14:paraId="328E55F5" w14:textId="77777777" w:rsidR="00345A44" w:rsidRPr="00F17555" w:rsidRDefault="00345A44" w:rsidP="000A561D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</w:p>
          <w:p w14:paraId="19846D20" w14:textId="77777777" w:rsidR="00345A44" w:rsidRPr="00F17555" w:rsidRDefault="00345A44" w:rsidP="00385E5D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 hostel</w:t>
            </w:r>
          </w:p>
          <w:p w14:paraId="085B254B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345A44" w:rsidRPr="00F17555" w14:paraId="283982DF" w14:textId="77777777" w:rsidTr="00345A44">
        <w:tc>
          <w:tcPr>
            <w:tcW w:w="4618" w:type="dxa"/>
          </w:tcPr>
          <w:p w14:paraId="73F4780B" w14:textId="77777777" w:rsidR="00345A44" w:rsidRPr="00F17555" w:rsidRDefault="00345A44" w:rsidP="00385E5D">
            <w:pPr>
              <w:pStyle w:val="NoSpacing"/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reya Pathak</w:t>
            </w:r>
          </w:p>
        </w:tc>
        <w:tc>
          <w:tcPr>
            <w:tcW w:w="4624" w:type="dxa"/>
            <w:gridSpan w:val="2"/>
          </w:tcPr>
          <w:p w14:paraId="04AE27CC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74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s. Seema Pandey</w:t>
            </w:r>
          </w:p>
        </w:tc>
      </w:tr>
      <w:tr w:rsidR="00345A44" w:rsidRPr="00F17555" w14:paraId="77A01000" w14:textId="77777777" w:rsidTr="00345A44">
        <w:tc>
          <w:tcPr>
            <w:tcW w:w="4618" w:type="dxa"/>
          </w:tcPr>
          <w:p w14:paraId="415E5C9C" w14:textId="77777777" w:rsidR="00345A44" w:rsidRPr="00F17555" w:rsidRDefault="00345A44" w:rsidP="00385E5D">
            <w:pPr>
              <w:pStyle w:val="NoSpacing"/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Luna Moni Das</w:t>
            </w:r>
          </w:p>
        </w:tc>
        <w:tc>
          <w:tcPr>
            <w:tcW w:w="4624" w:type="dxa"/>
            <w:gridSpan w:val="2"/>
          </w:tcPr>
          <w:p w14:paraId="5C139DF8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74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s. Akanksha Raghuvanshi</w:t>
            </w:r>
          </w:p>
        </w:tc>
      </w:tr>
      <w:tr w:rsidR="00345A44" w:rsidRPr="00F17555" w14:paraId="1AA0EC74" w14:textId="77777777" w:rsidTr="00345A44">
        <w:tc>
          <w:tcPr>
            <w:tcW w:w="4618" w:type="dxa"/>
          </w:tcPr>
          <w:p w14:paraId="5292D931" w14:textId="77777777" w:rsidR="00345A44" w:rsidRPr="00F17555" w:rsidRDefault="00345A44" w:rsidP="00385E5D">
            <w:pPr>
              <w:pStyle w:val="NoSpacing"/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s. Sharada Mishra</w:t>
            </w:r>
          </w:p>
        </w:tc>
        <w:tc>
          <w:tcPr>
            <w:tcW w:w="4624" w:type="dxa"/>
            <w:gridSpan w:val="2"/>
          </w:tcPr>
          <w:p w14:paraId="66A31D1E" w14:textId="77777777" w:rsidR="00345A44" w:rsidRPr="00F17555" w:rsidRDefault="00345A44" w:rsidP="00385E5D">
            <w:pPr>
              <w:pStyle w:val="NoSpacing"/>
              <w:numPr>
                <w:ilvl w:val="0"/>
                <w:numId w:val="40"/>
              </w:numPr>
              <w:ind w:left="747"/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Mrs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Renu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Upadhyay</w:t>
            </w:r>
          </w:p>
        </w:tc>
      </w:tr>
      <w:tr w:rsidR="00345A44" w:rsidRPr="00F17555" w14:paraId="4E151949" w14:textId="77777777" w:rsidTr="00345A44">
        <w:tc>
          <w:tcPr>
            <w:tcW w:w="4618" w:type="dxa"/>
          </w:tcPr>
          <w:p w14:paraId="2A9BEED7" w14:textId="77777777" w:rsidR="00345A44" w:rsidRPr="00F17555" w:rsidRDefault="00345A44" w:rsidP="00385E5D">
            <w:pPr>
              <w:pStyle w:val="NoSpacing"/>
              <w:numPr>
                <w:ilvl w:val="0"/>
                <w:numId w:val="41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Ms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ivy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Kumari</w:t>
            </w:r>
          </w:p>
        </w:tc>
        <w:tc>
          <w:tcPr>
            <w:tcW w:w="4624" w:type="dxa"/>
            <w:gridSpan w:val="2"/>
          </w:tcPr>
          <w:p w14:paraId="3B2679A2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345A44" w:rsidRPr="00F17555" w14:paraId="400D9CEA" w14:textId="77777777" w:rsidTr="00345A44">
        <w:tc>
          <w:tcPr>
            <w:tcW w:w="9242" w:type="dxa"/>
            <w:gridSpan w:val="3"/>
          </w:tcPr>
          <w:p w14:paraId="1A77F2C5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</w:rPr>
            </w:pPr>
          </w:p>
          <w:p w14:paraId="06A91C9A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 xml:space="preserve">4. </w:t>
            </w:r>
            <w:proofErr w:type="spellStart"/>
            <w:r w:rsidRPr="00F17555">
              <w:rPr>
                <w:rFonts w:ascii="Times New Roman" w:hAnsi="Times New Roman" w:cs="Times New Roman"/>
                <w:b/>
              </w:rPr>
              <w:t>Anti Ragging</w:t>
            </w:r>
            <w:proofErr w:type="spellEnd"/>
            <w:r w:rsidRPr="00F17555">
              <w:rPr>
                <w:rFonts w:ascii="Times New Roman" w:hAnsi="Times New Roman" w:cs="Times New Roman"/>
                <w:b/>
              </w:rPr>
              <w:t xml:space="preserve"> Squad</w:t>
            </w:r>
          </w:p>
          <w:p w14:paraId="20BAF9CB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345A44" w:rsidRPr="00F17555" w14:paraId="07CD003D" w14:textId="77777777" w:rsidTr="00345A44">
        <w:tc>
          <w:tcPr>
            <w:tcW w:w="4618" w:type="dxa"/>
          </w:tcPr>
          <w:p w14:paraId="65499160" w14:textId="77777777" w:rsidR="00345A44" w:rsidRPr="00F17555" w:rsidRDefault="00345A44" w:rsidP="00385E5D">
            <w:pPr>
              <w:pStyle w:val="NoSpacing"/>
              <w:numPr>
                <w:ilvl w:val="0"/>
                <w:numId w:val="42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Alka Singh – Principal</w:t>
            </w:r>
          </w:p>
        </w:tc>
        <w:tc>
          <w:tcPr>
            <w:tcW w:w="4624" w:type="dxa"/>
            <w:gridSpan w:val="2"/>
          </w:tcPr>
          <w:p w14:paraId="525AFDF2" w14:textId="77777777" w:rsidR="00345A44" w:rsidRPr="00F17555" w:rsidRDefault="00345A44" w:rsidP="00385E5D">
            <w:pPr>
              <w:pStyle w:val="NoSpacing"/>
              <w:numPr>
                <w:ilvl w:val="0"/>
                <w:numId w:val="42"/>
              </w:numPr>
              <w:rPr>
                <w:rFonts w:ascii="Times New Roman" w:hAnsi="Times New Roman" w:cs="Times New Roman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reya Pathak – Coordinator</w:t>
            </w:r>
          </w:p>
        </w:tc>
      </w:tr>
      <w:tr w:rsidR="00345A44" w:rsidRPr="00F17555" w14:paraId="2898E3BB" w14:textId="77777777" w:rsidTr="00345A44">
        <w:tc>
          <w:tcPr>
            <w:tcW w:w="4618" w:type="dxa"/>
          </w:tcPr>
          <w:p w14:paraId="5E8ED709" w14:textId="77777777" w:rsidR="00345A44" w:rsidRPr="00F17555" w:rsidRDefault="00345A44" w:rsidP="00385E5D">
            <w:pPr>
              <w:pStyle w:val="NoSpacing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Luna Moni Das – Co-Coordinator</w:t>
            </w:r>
          </w:p>
        </w:tc>
        <w:tc>
          <w:tcPr>
            <w:tcW w:w="4624" w:type="dxa"/>
            <w:gridSpan w:val="2"/>
          </w:tcPr>
          <w:p w14:paraId="28DC5AEC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345A44" w:rsidRPr="00F17555" w14:paraId="0A0385EE" w14:textId="77777777" w:rsidTr="00345A44">
        <w:tc>
          <w:tcPr>
            <w:tcW w:w="9242" w:type="dxa"/>
            <w:gridSpan w:val="3"/>
          </w:tcPr>
          <w:p w14:paraId="32DAFE81" w14:textId="77777777" w:rsidR="00F17555" w:rsidRPr="00F17555" w:rsidRDefault="00F17555" w:rsidP="000A561D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  <w:p w14:paraId="248E34D2" w14:textId="5910F6F3" w:rsidR="00345A44" w:rsidRPr="00F17555" w:rsidRDefault="00345A44" w:rsidP="000A561D">
            <w:pPr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5. Guidance &amp; Counseling </w:t>
            </w:r>
          </w:p>
          <w:p w14:paraId="7E8D33A7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45A44" w:rsidRPr="00F17555" w14:paraId="428F6D5A" w14:textId="77777777" w:rsidTr="00345A44">
        <w:tc>
          <w:tcPr>
            <w:tcW w:w="4618" w:type="dxa"/>
          </w:tcPr>
          <w:p w14:paraId="4435C378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1. Dr. Seema Srivastava</w:t>
            </w:r>
          </w:p>
        </w:tc>
        <w:tc>
          <w:tcPr>
            <w:tcW w:w="4624" w:type="dxa"/>
            <w:gridSpan w:val="2"/>
          </w:tcPr>
          <w:p w14:paraId="5D989B6C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3. 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Ve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Prakash Rawat</w:t>
            </w:r>
          </w:p>
        </w:tc>
      </w:tr>
      <w:tr w:rsidR="00345A44" w:rsidRPr="00F17555" w14:paraId="441AC58F" w14:textId="77777777" w:rsidTr="00345A44">
        <w:tc>
          <w:tcPr>
            <w:tcW w:w="4618" w:type="dxa"/>
          </w:tcPr>
          <w:p w14:paraId="1362FDD9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2. Dr. Suja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4624" w:type="dxa"/>
            <w:gridSpan w:val="2"/>
          </w:tcPr>
          <w:p w14:paraId="57B133BD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4. Dr. Amrit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Katyayni</w:t>
            </w:r>
            <w:proofErr w:type="spellEnd"/>
          </w:p>
        </w:tc>
      </w:tr>
      <w:tr w:rsidR="00345A44" w:rsidRPr="00F17555" w14:paraId="2F2B1EF5" w14:textId="77777777" w:rsidTr="00345A44">
        <w:tc>
          <w:tcPr>
            <w:tcW w:w="9242" w:type="dxa"/>
            <w:gridSpan w:val="3"/>
          </w:tcPr>
          <w:p w14:paraId="07D2CED8" w14:textId="77777777" w:rsidR="00F17555" w:rsidRDefault="00F17555" w:rsidP="00F17555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9047BFE" w14:textId="77777777" w:rsidR="00F17555" w:rsidRPr="00F17555" w:rsidRDefault="00F17555" w:rsidP="000A561D">
            <w:pPr>
              <w:pStyle w:val="NoSpacing"/>
              <w:ind w:left="39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4463DF8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6. SC/ST Cell</w:t>
            </w:r>
          </w:p>
          <w:p w14:paraId="65C41A20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345A44" w:rsidRPr="00F17555" w14:paraId="213DFD34" w14:textId="77777777" w:rsidTr="00345A44">
        <w:tc>
          <w:tcPr>
            <w:tcW w:w="4630" w:type="dxa"/>
            <w:gridSpan w:val="2"/>
          </w:tcPr>
          <w:p w14:paraId="244F74F9" w14:textId="77777777" w:rsidR="00345A44" w:rsidRPr="00F17555" w:rsidRDefault="00345A44" w:rsidP="00385E5D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Dr. Bandana Jha </w:t>
            </w:r>
          </w:p>
        </w:tc>
        <w:tc>
          <w:tcPr>
            <w:tcW w:w="4612" w:type="dxa"/>
          </w:tcPr>
          <w:p w14:paraId="17473160" w14:textId="77777777" w:rsidR="00345A44" w:rsidRPr="00F17555" w:rsidRDefault="00345A44" w:rsidP="000A561D">
            <w:pPr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5. Dr. Subash Meena </w:t>
            </w:r>
          </w:p>
        </w:tc>
      </w:tr>
      <w:tr w:rsidR="00345A44" w:rsidRPr="00F17555" w14:paraId="63071250" w14:textId="77777777" w:rsidTr="00345A44">
        <w:tc>
          <w:tcPr>
            <w:tcW w:w="4630" w:type="dxa"/>
            <w:gridSpan w:val="2"/>
          </w:tcPr>
          <w:p w14:paraId="622778BF" w14:textId="77777777" w:rsidR="00345A44" w:rsidRPr="00F17555" w:rsidRDefault="00345A44" w:rsidP="00385E5D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ohd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. Akhtar </w:t>
            </w:r>
          </w:p>
        </w:tc>
        <w:tc>
          <w:tcPr>
            <w:tcW w:w="4612" w:type="dxa"/>
          </w:tcPr>
          <w:p w14:paraId="1F5034D2" w14:textId="77777777" w:rsidR="00345A44" w:rsidRPr="00F17555" w:rsidRDefault="00345A44" w:rsidP="000A561D">
            <w:pPr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6. Mr. Neeraj Kumar </w:t>
            </w:r>
          </w:p>
        </w:tc>
      </w:tr>
      <w:tr w:rsidR="00345A44" w:rsidRPr="00F17555" w14:paraId="68505152" w14:textId="77777777" w:rsidTr="00345A44">
        <w:tc>
          <w:tcPr>
            <w:tcW w:w="4630" w:type="dxa"/>
            <w:gridSpan w:val="2"/>
          </w:tcPr>
          <w:p w14:paraId="21565F7B" w14:textId="77777777" w:rsidR="00345A44" w:rsidRPr="00F17555" w:rsidRDefault="00345A44" w:rsidP="00385E5D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Sushil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Bharti </w:t>
            </w:r>
          </w:p>
        </w:tc>
        <w:tc>
          <w:tcPr>
            <w:tcW w:w="4612" w:type="dxa"/>
          </w:tcPr>
          <w:p w14:paraId="0999B20D" w14:textId="77777777" w:rsidR="00345A44" w:rsidRPr="00F17555" w:rsidRDefault="00345A44" w:rsidP="000A561D">
            <w:pPr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7. Mr. Dhirendra Kumar Singh</w:t>
            </w:r>
          </w:p>
        </w:tc>
      </w:tr>
      <w:tr w:rsidR="00345A44" w:rsidRPr="00F17555" w14:paraId="4DE857A3" w14:textId="77777777" w:rsidTr="00345A44">
        <w:tc>
          <w:tcPr>
            <w:tcW w:w="4630" w:type="dxa"/>
            <w:gridSpan w:val="2"/>
          </w:tcPr>
          <w:p w14:paraId="6C4CA442" w14:textId="77777777" w:rsidR="00345A44" w:rsidRPr="00F17555" w:rsidRDefault="00345A44" w:rsidP="00385E5D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Saurabh Kumar Singh </w:t>
            </w:r>
          </w:p>
        </w:tc>
        <w:tc>
          <w:tcPr>
            <w:tcW w:w="4612" w:type="dxa"/>
          </w:tcPr>
          <w:p w14:paraId="53466047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5A44" w:rsidRPr="00F17555" w14:paraId="5BB1A06F" w14:textId="77777777" w:rsidTr="00345A44">
        <w:tc>
          <w:tcPr>
            <w:tcW w:w="9242" w:type="dxa"/>
            <w:gridSpan w:val="3"/>
          </w:tcPr>
          <w:p w14:paraId="6576EBDE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1E4393D2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>7. Placement Cell</w:t>
            </w:r>
          </w:p>
          <w:p w14:paraId="218A8F8C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45A44" w:rsidRPr="00F17555" w14:paraId="40FECFD9" w14:textId="77777777" w:rsidTr="00345A44">
        <w:tc>
          <w:tcPr>
            <w:tcW w:w="4630" w:type="dxa"/>
            <w:gridSpan w:val="2"/>
          </w:tcPr>
          <w:p w14:paraId="4864B377" w14:textId="77777777" w:rsidR="00345A44" w:rsidRPr="00F17555" w:rsidRDefault="00345A44" w:rsidP="00385E5D">
            <w:pPr>
              <w:pStyle w:val="NoSpacing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Jai Singh – </w:t>
            </w:r>
            <w:r w:rsidRPr="00F17555">
              <w:rPr>
                <w:rFonts w:ascii="Times New Roman" w:hAnsi="Times New Roman" w:cs="Times New Roman"/>
                <w:b/>
                <w:sz w:val="22"/>
                <w:szCs w:val="22"/>
              </w:rPr>
              <w:t>Convener</w:t>
            </w:r>
          </w:p>
        </w:tc>
        <w:tc>
          <w:tcPr>
            <w:tcW w:w="4612" w:type="dxa"/>
          </w:tcPr>
          <w:p w14:paraId="5A45C0B5" w14:textId="77777777" w:rsidR="00345A44" w:rsidRPr="00F17555" w:rsidRDefault="00345A44" w:rsidP="000A561D">
            <w:pPr>
              <w:pStyle w:val="NoSpacing"/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4.  Mrs. Manisha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Misra</w:t>
            </w:r>
            <w:proofErr w:type="spellEnd"/>
          </w:p>
        </w:tc>
      </w:tr>
      <w:tr w:rsidR="00345A44" w:rsidRPr="00F17555" w14:paraId="07F6A7CB" w14:textId="77777777" w:rsidTr="00345A44">
        <w:tc>
          <w:tcPr>
            <w:tcW w:w="4630" w:type="dxa"/>
            <w:gridSpan w:val="2"/>
          </w:tcPr>
          <w:p w14:paraId="0A78877C" w14:textId="77777777" w:rsidR="00345A44" w:rsidRPr="00F17555" w:rsidRDefault="00345A44" w:rsidP="00385E5D">
            <w:pPr>
              <w:pStyle w:val="NoSpacing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Rajesh Kumar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Chaurasia</w:t>
            </w:r>
            <w:proofErr w:type="spellEnd"/>
          </w:p>
        </w:tc>
        <w:tc>
          <w:tcPr>
            <w:tcW w:w="4612" w:type="dxa"/>
          </w:tcPr>
          <w:p w14:paraId="4CF256BE" w14:textId="77777777" w:rsidR="00345A44" w:rsidRPr="00F17555" w:rsidRDefault="00345A44" w:rsidP="00385E5D">
            <w:pPr>
              <w:pStyle w:val="NoSpacing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Udyan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Samajpati</w:t>
            </w:r>
            <w:proofErr w:type="spellEnd"/>
          </w:p>
        </w:tc>
      </w:tr>
      <w:tr w:rsidR="00345A44" w:rsidRPr="00F17555" w14:paraId="528995F6" w14:textId="77777777" w:rsidTr="00345A44">
        <w:tc>
          <w:tcPr>
            <w:tcW w:w="4630" w:type="dxa"/>
            <w:gridSpan w:val="2"/>
          </w:tcPr>
          <w:p w14:paraId="1C8FD863" w14:textId="77777777" w:rsidR="00345A44" w:rsidRPr="00F17555" w:rsidRDefault="00345A44" w:rsidP="00385E5D">
            <w:pPr>
              <w:pStyle w:val="NoSpacing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aurabh Kumar Singh</w:t>
            </w:r>
          </w:p>
        </w:tc>
        <w:tc>
          <w:tcPr>
            <w:tcW w:w="4612" w:type="dxa"/>
          </w:tcPr>
          <w:p w14:paraId="556D05EF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5A44" w:rsidRPr="00F17555" w14:paraId="241B0C02" w14:textId="77777777" w:rsidTr="00345A44">
        <w:tc>
          <w:tcPr>
            <w:tcW w:w="9242" w:type="dxa"/>
            <w:gridSpan w:val="3"/>
          </w:tcPr>
          <w:p w14:paraId="034AED0A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C7456F9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8. </w:t>
            </w:r>
            <w:proofErr w:type="gramStart"/>
            <w:r w:rsidRPr="00F17555">
              <w:rPr>
                <w:rFonts w:ascii="Times New Roman" w:hAnsi="Times New Roman" w:cs="Times New Roman"/>
                <w:b/>
                <w:bCs/>
              </w:rPr>
              <w:t>Alumni  Cell</w:t>
            </w:r>
            <w:proofErr w:type="gramEnd"/>
          </w:p>
          <w:p w14:paraId="46396D18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45A44" w:rsidRPr="00F17555" w14:paraId="7A630E9B" w14:textId="77777777" w:rsidTr="00345A44">
        <w:tc>
          <w:tcPr>
            <w:tcW w:w="4630" w:type="dxa"/>
            <w:gridSpan w:val="2"/>
          </w:tcPr>
          <w:p w14:paraId="3CA87DD8" w14:textId="77777777" w:rsidR="00345A44" w:rsidRPr="00F17555" w:rsidRDefault="00345A44" w:rsidP="00385E5D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eela Singh (Convener)</w:t>
            </w:r>
          </w:p>
        </w:tc>
        <w:tc>
          <w:tcPr>
            <w:tcW w:w="4612" w:type="dxa"/>
          </w:tcPr>
          <w:p w14:paraId="26F0AE7F" w14:textId="77777777" w:rsidR="00345A44" w:rsidRPr="00F17555" w:rsidRDefault="00345A44" w:rsidP="00385E5D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Archana Tiwari</w:t>
            </w:r>
          </w:p>
        </w:tc>
      </w:tr>
      <w:tr w:rsidR="00345A44" w:rsidRPr="00F17555" w14:paraId="03A5BA03" w14:textId="77777777" w:rsidTr="00345A44">
        <w:tc>
          <w:tcPr>
            <w:tcW w:w="4630" w:type="dxa"/>
            <w:gridSpan w:val="2"/>
          </w:tcPr>
          <w:p w14:paraId="453453A8" w14:textId="77777777" w:rsidR="00345A44" w:rsidRPr="00F17555" w:rsidRDefault="00345A44" w:rsidP="00385E5D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Usha Devi</w:t>
            </w:r>
          </w:p>
        </w:tc>
        <w:tc>
          <w:tcPr>
            <w:tcW w:w="4612" w:type="dxa"/>
          </w:tcPr>
          <w:p w14:paraId="037A3DE9" w14:textId="77777777" w:rsidR="00345A44" w:rsidRPr="00F17555" w:rsidRDefault="00345A44" w:rsidP="00385E5D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reya Pathak</w:t>
            </w:r>
          </w:p>
        </w:tc>
      </w:tr>
      <w:tr w:rsidR="00345A44" w:rsidRPr="00F17555" w14:paraId="3D5C83B9" w14:textId="77777777" w:rsidTr="00345A44">
        <w:tc>
          <w:tcPr>
            <w:tcW w:w="4630" w:type="dxa"/>
            <w:gridSpan w:val="2"/>
          </w:tcPr>
          <w:p w14:paraId="07DDB892" w14:textId="77777777" w:rsidR="00345A44" w:rsidRPr="00F17555" w:rsidRDefault="00345A44" w:rsidP="00385E5D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Parveen Sultana</w:t>
            </w:r>
          </w:p>
        </w:tc>
        <w:tc>
          <w:tcPr>
            <w:tcW w:w="4612" w:type="dxa"/>
          </w:tcPr>
          <w:p w14:paraId="5FFE6459" w14:textId="77777777" w:rsidR="00345A44" w:rsidRPr="00F17555" w:rsidRDefault="00345A44" w:rsidP="00385E5D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Punita</w:t>
            </w:r>
            <w:proofErr w:type="spellEnd"/>
            <w:r w:rsidRPr="00F17555">
              <w:rPr>
                <w:rFonts w:ascii="Times New Roman" w:hAnsi="Times New Roman" w:cs="Times New Roman"/>
                <w:sz w:val="22"/>
                <w:szCs w:val="22"/>
              </w:rPr>
              <w:t xml:space="preserve"> Pathak</w:t>
            </w:r>
          </w:p>
        </w:tc>
      </w:tr>
      <w:tr w:rsidR="00345A44" w:rsidRPr="00F17555" w14:paraId="05C4DE69" w14:textId="77777777" w:rsidTr="00345A44">
        <w:tc>
          <w:tcPr>
            <w:tcW w:w="9242" w:type="dxa"/>
            <w:gridSpan w:val="3"/>
          </w:tcPr>
          <w:p w14:paraId="21361E6F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3A5414" w14:textId="77777777" w:rsidR="00345A44" w:rsidRPr="00F17555" w:rsidRDefault="00345A44" w:rsidP="000A561D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F17555">
              <w:rPr>
                <w:rFonts w:ascii="Times New Roman" w:hAnsi="Times New Roman" w:cs="Times New Roman"/>
                <w:b/>
                <w:bCs/>
              </w:rPr>
              <w:t xml:space="preserve">9. Garbage </w:t>
            </w:r>
            <w:proofErr w:type="gramStart"/>
            <w:r w:rsidRPr="00F17555">
              <w:rPr>
                <w:rFonts w:ascii="Times New Roman" w:hAnsi="Times New Roman" w:cs="Times New Roman"/>
                <w:b/>
                <w:bCs/>
              </w:rPr>
              <w:t>Management  Cell</w:t>
            </w:r>
            <w:proofErr w:type="gramEnd"/>
          </w:p>
          <w:p w14:paraId="3CB84F3E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345A44" w:rsidRPr="00F17555" w14:paraId="4EF28B8D" w14:textId="77777777" w:rsidTr="00345A44">
        <w:tc>
          <w:tcPr>
            <w:tcW w:w="4630" w:type="dxa"/>
            <w:gridSpan w:val="2"/>
          </w:tcPr>
          <w:p w14:paraId="6C95104C" w14:textId="77777777" w:rsidR="00345A44" w:rsidRPr="00F17555" w:rsidRDefault="00345A44" w:rsidP="00385E5D">
            <w:pPr>
              <w:pStyle w:val="NoSpacing"/>
              <w:numPr>
                <w:ilvl w:val="0"/>
                <w:numId w:val="46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Richa Singh</w:t>
            </w:r>
          </w:p>
        </w:tc>
        <w:tc>
          <w:tcPr>
            <w:tcW w:w="4612" w:type="dxa"/>
          </w:tcPr>
          <w:p w14:paraId="2D9F2F9E" w14:textId="77777777" w:rsidR="00345A44" w:rsidRPr="00F17555" w:rsidRDefault="00345A44" w:rsidP="000A561D">
            <w:pPr>
              <w:pStyle w:val="NoSpacing"/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3. Mrs. Luna Moni Das</w:t>
            </w:r>
          </w:p>
        </w:tc>
      </w:tr>
      <w:tr w:rsidR="00345A44" w:rsidRPr="00F17555" w14:paraId="5F437F0C" w14:textId="77777777" w:rsidTr="00345A44">
        <w:tc>
          <w:tcPr>
            <w:tcW w:w="4630" w:type="dxa"/>
            <w:gridSpan w:val="2"/>
          </w:tcPr>
          <w:p w14:paraId="49E0812E" w14:textId="77777777" w:rsidR="00345A44" w:rsidRPr="00F17555" w:rsidRDefault="00345A44" w:rsidP="00385E5D">
            <w:pPr>
              <w:pStyle w:val="NoSpacing"/>
              <w:numPr>
                <w:ilvl w:val="0"/>
                <w:numId w:val="46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sz w:val="22"/>
                <w:szCs w:val="22"/>
              </w:rPr>
              <w:t>Dr. Shweta</w:t>
            </w:r>
          </w:p>
        </w:tc>
        <w:tc>
          <w:tcPr>
            <w:tcW w:w="4612" w:type="dxa"/>
          </w:tcPr>
          <w:p w14:paraId="44C89D33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5A44" w:rsidRPr="00F17555" w14:paraId="1CEF427C" w14:textId="77777777" w:rsidTr="00345A44">
        <w:tc>
          <w:tcPr>
            <w:tcW w:w="9242" w:type="dxa"/>
            <w:gridSpan w:val="3"/>
          </w:tcPr>
          <w:p w14:paraId="229356A2" w14:textId="57898580" w:rsidR="00F17555" w:rsidRPr="00F17555" w:rsidRDefault="00F17555" w:rsidP="000A561D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16451D2" w14:textId="77777777" w:rsidR="00345A44" w:rsidRPr="00F17555" w:rsidRDefault="00345A44" w:rsidP="000A561D">
            <w:pPr>
              <w:rPr>
                <w:rFonts w:ascii="Times New Roman" w:hAnsi="Times New Roman" w:cs="Times New Roman"/>
                <w:b/>
              </w:rPr>
            </w:pPr>
            <w:r w:rsidRPr="00F17555">
              <w:rPr>
                <w:rFonts w:ascii="Times New Roman" w:hAnsi="Times New Roman" w:cs="Times New Roman"/>
                <w:b/>
              </w:rPr>
              <w:t>10. IQAC Cell</w:t>
            </w:r>
          </w:p>
          <w:p w14:paraId="00A389EF" w14:textId="77777777" w:rsidR="00345A44" w:rsidRPr="00F17555" w:rsidRDefault="00345A44" w:rsidP="000A561D">
            <w:pPr>
              <w:pStyle w:val="NoSpacing"/>
              <w:ind w:left="39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345A44" w:rsidRPr="00F17555" w14:paraId="4E3A5592" w14:textId="77777777" w:rsidTr="00345A44">
        <w:tc>
          <w:tcPr>
            <w:tcW w:w="4630" w:type="dxa"/>
            <w:gridSpan w:val="2"/>
          </w:tcPr>
          <w:p w14:paraId="21D657EA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Dr. Alka Singh</w:t>
            </w: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ab/>
              <w:t>- Chairperson</w:t>
            </w:r>
          </w:p>
        </w:tc>
        <w:tc>
          <w:tcPr>
            <w:tcW w:w="4612" w:type="dxa"/>
          </w:tcPr>
          <w:p w14:paraId="36F7746D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9.   Dr. Yogita Beri</w:t>
            </w:r>
          </w:p>
        </w:tc>
      </w:tr>
      <w:tr w:rsidR="00345A44" w:rsidRPr="00F17555" w14:paraId="5AAC159F" w14:textId="77777777" w:rsidTr="00345A44">
        <w:tc>
          <w:tcPr>
            <w:tcW w:w="4630" w:type="dxa"/>
            <w:gridSpan w:val="2"/>
          </w:tcPr>
          <w:p w14:paraId="2EF1ADA3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Prof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Sushila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ingh</w:t>
            </w:r>
          </w:p>
        </w:tc>
        <w:tc>
          <w:tcPr>
            <w:tcW w:w="4612" w:type="dxa"/>
          </w:tcPr>
          <w:p w14:paraId="089F19C3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10. Dr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Udayan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Samajpati</w:t>
            </w:r>
            <w:proofErr w:type="spellEnd"/>
          </w:p>
        </w:tc>
      </w:tr>
      <w:tr w:rsidR="00345A44" w:rsidRPr="00F17555" w14:paraId="5C1C7121" w14:textId="77777777" w:rsidTr="00345A44">
        <w:tc>
          <w:tcPr>
            <w:tcW w:w="4630" w:type="dxa"/>
            <w:gridSpan w:val="2"/>
          </w:tcPr>
          <w:p w14:paraId="16C64F0E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Prof. K.P. Pandey</w:t>
            </w:r>
          </w:p>
        </w:tc>
        <w:tc>
          <w:tcPr>
            <w:tcW w:w="4612" w:type="dxa"/>
          </w:tcPr>
          <w:p w14:paraId="50D37AD7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11. Dr. Subhash Meena</w:t>
            </w:r>
          </w:p>
        </w:tc>
      </w:tr>
      <w:tr w:rsidR="00345A44" w:rsidRPr="00F17555" w14:paraId="4DBD6303" w14:textId="77777777" w:rsidTr="00345A44">
        <w:tc>
          <w:tcPr>
            <w:tcW w:w="4630" w:type="dxa"/>
            <w:gridSpan w:val="2"/>
          </w:tcPr>
          <w:p w14:paraId="4A2CF5D3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Prof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Kalplata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Pandey</w:t>
            </w:r>
          </w:p>
        </w:tc>
        <w:tc>
          <w:tcPr>
            <w:tcW w:w="4612" w:type="dxa"/>
          </w:tcPr>
          <w:p w14:paraId="39DF7CA4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12. Dr. Richa Singh</w:t>
            </w:r>
          </w:p>
        </w:tc>
      </w:tr>
      <w:tr w:rsidR="00345A44" w:rsidRPr="00F17555" w14:paraId="1ECB8637" w14:textId="77777777" w:rsidTr="00345A44">
        <w:tc>
          <w:tcPr>
            <w:tcW w:w="4630" w:type="dxa"/>
            <w:gridSpan w:val="2"/>
          </w:tcPr>
          <w:p w14:paraId="758C5635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Dr. Archana Tiwari</w:t>
            </w:r>
          </w:p>
        </w:tc>
        <w:tc>
          <w:tcPr>
            <w:tcW w:w="4612" w:type="dxa"/>
          </w:tcPr>
          <w:p w14:paraId="23D43394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13. Dr. R.N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Mohanta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, Librarian</w:t>
            </w:r>
          </w:p>
        </w:tc>
      </w:tr>
      <w:tr w:rsidR="00345A44" w:rsidRPr="00F17555" w14:paraId="53EE05EB" w14:textId="77777777" w:rsidTr="00345A44">
        <w:tc>
          <w:tcPr>
            <w:tcW w:w="4630" w:type="dxa"/>
            <w:gridSpan w:val="2"/>
          </w:tcPr>
          <w:p w14:paraId="00E8B078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Manjari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Jhunjhunwala</w:t>
            </w:r>
          </w:p>
        </w:tc>
        <w:tc>
          <w:tcPr>
            <w:tcW w:w="4612" w:type="dxa"/>
          </w:tcPr>
          <w:p w14:paraId="79C69FD1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14. Mr. Sanjeev Kumar- IQAC Coordinator</w:t>
            </w:r>
          </w:p>
        </w:tc>
      </w:tr>
      <w:tr w:rsidR="00345A44" w:rsidRPr="00F17555" w14:paraId="2960873F" w14:textId="77777777" w:rsidTr="00345A44">
        <w:tc>
          <w:tcPr>
            <w:tcW w:w="4630" w:type="dxa"/>
            <w:gridSpan w:val="2"/>
          </w:tcPr>
          <w:p w14:paraId="6D65EA73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Dr. </w:t>
            </w:r>
            <w:proofErr w:type="spellStart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Preeti</w:t>
            </w:r>
            <w:proofErr w:type="spellEnd"/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ingh (Political Science)</w:t>
            </w:r>
          </w:p>
        </w:tc>
        <w:tc>
          <w:tcPr>
            <w:tcW w:w="4612" w:type="dxa"/>
          </w:tcPr>
          <w:p w14:paraId="79E0350F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15. Dr. Asha Pandey</w:t>
            </w:r>
          </w:p>
        </w:tc>
      </w:tr>
      <w:tr w:rsidR="00345A44" w:rsidRPr="00F17555" w14:paraId="77B932BE" w14:textId="77777777" w:rsidTr="00345A44">
        <w:tc>
          <w:tcPr>
            <w:tcW w:w="4630" w:type="dxa"/>
            <w:gridSpan w:val="2"/>
          </w:tcPr>
          <w:p w14:paraId="77314D08" w14:textId="77777777" w:rsidR="00345A44" w:rsidRPr="00F17555" w:rsidRDefault="00345A44" w:rsidP="00385E5D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17555">
              <w:rPr>
                <w:rFonts w:ascii="Times New Roman" w:hAnsi="Times New Roman" w:cs="Times New Roman"/>
                <w:bCs/>
                <w:sz w:val="22"/>
                <w:szCs w:val="22"/>
              </w:rPr>
              <w:t>Dr. Shreya Pathak</w:t>
            </w:r>
          </w:p>
        </w:tc>
        <w:tc>
          <w:tcPr>
            <w:tcW w:w="4612" w:type="dxa"/>
          </w:tcPr>
          <w:p w14:paraId="3965213F" w14:textId="77777777" w:rsidR="00345A44" w:rsidRPr="00F17555" w:rsidRDefault="00345A44" w:rsidP="000A561D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</w:tr>
    </w:tbl>
    <w:p w14:paraId="16DCA075" w14:textId="77777777" w:rsidR="00345A44" w:rsidRPr="00F17555" w:rsidRDefault="00345A44" w:rsidP="00345A44">
      <w:pPr>
        <w:spacing w:line="240" w:lineRule="auto"/>
        <w:jc w:val="center"/>
        <w:rPr>
          <w:rFonts w:ascii="Times New Roman" w:hAnsi="Times New Roman" w:cs="Times New Roman"/>
          <w:b/>
          <w:sz w:val="12"/>
          <w:u w:val="single"/>
        </w:rPr>
      </w:pPr>
    </w:p>
    <w:p w14:paraId="29045EAE" w14:textId="77777777" w:rsidR="00345A44" w:rsidRPr="00F17555" w:rsidRDefault="00345A44" w:rsidP="00345A44">
      <w:pPr>
        <w:spacing w:line="240" w:lineRule="auto"/>
        <w:rPr>
          <w:rFonts w:ascii="Times New Roman" w:hAnsi="Times New Roman" w:cs="Times New Roman"/>
          <w:b/>
        </w:rPr>
      </w:pPr>
      <w:r w:rsidRPr="00F17555">
        <w:rPr>
          <w:rFonts w:ascii="Times New Roman" w:hAnsi="Times New Roman" w:cs="Times New Roman"/>
          <w:b/>
        </w:rPr>
        <w:t>Note: The Chairperson of all the Cells is principal.</w:t>
      </w:r>
    </w:p>
    <w:p w14:paraId="27B0F934" w14:textId="1600A3BC" w:rsidR="00345A44" w:rsidRPr="00F17555" w:rsidRDefault="00345A44" w:rsidP="00345A44">
      <w:pPr>
        <w:spacing w:line="240" w:lineRule="auto"/>
        <w:rPr>
          <w:rFonts w:ascii="Times New Roman" w:hAnsi="Times New Roman" w:cs="Times New Roman"/>
          <w:b/>
        </w:rPr>
      </w:pPr>
    </w:p>
    <w:p w14:paraId="15BB66CE" w14:textId="77777777" w:rsidR="00345A44" w:rsidRPr="00F17555" w:rsidRDefault="00345A44" w:rsidP="00345A44">
      <w:pPr>
        <w:spacing w:line="240" w:lineRule="auto"/>
        <w:ind w:left="360"/>
        <w:rPr>
          <w:rFonts w:ascii="Times New Roman" w:hAnsi="Times New Roman" w:cs="Times New Roman"/>
          <w:bCs/>
        </w:rPr>
      </w:pPr>
    </w:p>
    <w:p w14:paraId="75CCAB3F" w14:textId="77777777" w:rsidR="00345A44" w:rsidRPr="00F17555" w:rsidRDefault="00345A44" w:rsidP="00B755F4">
      <w:pPr>
        <w:spacing w:after="0" w:line="240" w:lineRule="auto"/>
        <w:rPr>
          <w:rFonts w:ascii="Times New Roman" w:hAnsi="Times New Roman" w:cs="Times New Roman"/>
        </w:rPr>
      </w:pPr>
    </w:p>
    <w:sectPr w:rsidR="00345A44" w:rsidRPr="00F17555" w:rsidSect="00BA710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F2CD5" w14:textId="77777777" w:rsidR="00DA540D" w:rsidRDefault="00DA540D" w:rsidP="0061779D">
      <w:pPr>
        <w:pStyle w:val="NoSpacing"/>
      </w:pPr>
      <w:r>
        <w:separator/>
      </w:r>
    </w:p>
  </w:endnote>
  <w:endnote w:type="continuationSeparator" w:id="0">
    <w:p w14:paraId="7E7C10DF" w14:textId="77777777" w:rsidR="00DA540D" w:rsidRDefault="00DA540D" w:rsidP="0061779D">
      <w:pPr>
        <w:pStyle w:val="NoSpacing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73797"/>
      <w:docPartObj>
        <w:docPartGallery w:val="Page Numbers (Bottom of Page)"/>
        <w:docPartUnique/>
      </w:docPartObj>
    </w:sdtPr>
    <w:sdtEndPr/>
    <w:sdtContent>
      <w:p w14:paraId="16AED6F6" w14:textId="77777777" w:rsidR="0099455B" w:rsidRDefault="007310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18F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C794BFF" w14:textId="77777777" w:rsidR="0099455B" w:rsidRDefault="00994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44A89" w14:textId="77777777" w:rsidR="00DA540D" w:rsidRDefault="00DA540D" w:rsidP="0061779D">
      <w:pPr>
        <w:pStyle w:val="NoSpacing"/>
      </w:pPr>
      <w:r>
        <w:separator/>
      </w:r>
    </w:p>
  </w:footnote>
  <w:footnote w:type="continuationSeparator" w:id="0">
    <w:p w14:paraId="582F09DC" w14:textId="77777777" w:rsidR="00DA540D" w:rsidRDefault="00DA540D" w:rsidP="0061779D">
      <w:pPr>
        <w:pStyle w:val="NoSpacing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6F26"/>
    <w:multiLevelType w:val="hybridMultilevel"/>
    <w:tmpl w:val="970087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6A776F"/>
    <w:multiLevelType w:val="hybridMultilevel"/>
    <w:tmpl w:val="9D02F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E102F"/>
    <w:multiLevelType w:val="hybridMultilevel"/>
    <w:tmpl w:val="2B525A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34A3C"/>
    <w:multiLevelType w:val="hybridMultilevel"/>
    <w:tmpl w:val="9F5620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63DCA"/>
    <w:multiLevelType w:val="hybridMultilevel"/>
    <w:tmpl w:val="0B506C5E"/>
    <w:lvl w:ilvl="0" w:tplc="2A44EB5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C5547"/>
    <w:multiLevelType w:val="hybridMultilevel"/>
    <w:tmpl w:val="89F4C6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A4FC0"/>
    <w:multiLevelType w:val="hybridMultilevel"/>
    <w:tmpl w:val="1C5EC0C8"/>
    <w:lvl w:ilvl="0" w:tplc="CA3AC2B4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9" w:hanging="360"/>
      </w:pPr>
    </w:lvl>
    <w:lvl w:ilvl="2" w:tplc="4009001B" w:tentative="1">
      <w:start w:val="1"/>
      <w:numFmt w:val="lowerRoman"/>
      <w:lvlText w:val="%3."/>
      <w:lvlJc w:val="right"/>
      <w:pPr>
        <w:ind w:left="2149" w:hanging="180"/>
      </w:pPr>
    </w:lvl>
    <w:lvl w:ilvl="3" w:tplc="4009000F" w:tentative="1">
      <w:start w:val="1"/>
      <w:numFmt w:val="decimal"/>
      <w:lvlText w:val="%4."/>
      <w:lvlJc w:val="left"/>
      <w:pPr>
        <w:ind w:left="2869" w:hanging="360"/>
      </w:pPr>
    </w:lvl>
    <w:lvl w:ilvl="4" w:tplc="40090019" w:tentative="1">
      <w:start w:val="1"/>
      <w:numFmt w:val="lowerLetter"/>
      <w:lvlText w:val="%5."/>
      <w:lvlJc w:val="left"/>
      <w:pPr>
        <w:ind w:left="3589" w:hanging="360"/>
      </w:pPr>
    </w:lvl>
    <w:lvl w:ilvl="5" w:tplc="4009001B" w:tentative="1">
      <w:start w:val="1"/>
      <w:numFmt w:val="lowerRoman"/>
      <w:lvlText w:val="%6."/>
      <w:lvlJc w:val="right"/>
      <w:pPr>
        <w:ind w:left="4309" w:hanging="180"/>
      </w:pPr>
    </w:lvl>
    <w:lvl w:ilvl="6" w:tplc="4009000F" w:tentative="1">
      <w:start w:val="1"/>
      <w:numFmt w:val="decimal"/>
      <w:lvlText w:val="%7."/>
      <w:lvlJc w:val="left"/>
      <w:pPr>
        <w:ind w:left="5029" w:hanging="360"/>
      </w:pPr>
    </w:lvl>
    <w:lvl w:ilvl="7" w:tplc="40090019" w:tentative="1">
      <w:start w:val="1"/>
      <w:numFmt w:val="lowerLetter"/>
      <w:lvlText w:val="%8."/>
      <w:lvlJc w:val="left"/>
      <w:pPr>
        <w:ind w:left="5749" w:hanging="360"/>
      </w:pPr>
    </w:lvl>
    <w:lvl w:ilvl="8" w:tplc="40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7" w15:restartNumberingAfterBreak="0">
    <w:nsid w:val="1E2233E7"/>
    <w:multiLevelType w:val="hybridMultilevel"/>
    <w:tmpl w:val="A634CC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E5557"/>
    <w:multiLevelType w:val="hybridMultilevel"/>
    <w:tmpl w:val="81701FC2"/>
    <w:lvl w:ilvl="0" w:tplc="94A4008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AF4BBD"/>
    <w:multiLevelType w:val="hybridMultilevel"/>
    <w:tmpl w:val="B86CBA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1B4834"/>
    <w:multiLevelType w:val="hybridMultilevel"/>
    <w:tmpl w:val="2D14D080"/>
    <w:lvl w:ilvl="0" w:tplc="1186C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6A137C"/>
    <w:multiLevelType w:val="hybridMultilevel"/>
    <w:tmpl w:val="5FC2ED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E328F"/>
    <w:multiLevelType w:val="hybridMultilevel"/>
    <w:tmpl w:val="BD003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791E54"/>
    <w:multiLevelType w:val="hybridMultilevel"/>
    <w:tmpl w:val="1C6E15F2"/>
    <w:lvl w:ilvl="0" w:tplc="6AC6AE9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668D1"/>
    <w:multiLevelType w:val="hybridMultilevel"/>
    <w:tmpl w:val="01822D46"/>
    <w:lvl w:ilvl="0" w:tplc="CC28AFE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3D650044"/>
    <w:multiLevelType w:val="hybridMultilevel"/>
    <w:tmpl w:val="C338EC44"/>
    <w:lvl w:ilvl="0" w:tplc="2250CB5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22300"/>
    <w:multiLevelType w:val="hybridMultilevel"/>
    <w:tmpl w:val="876A8AC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6F722F2"/>
    <w:multiLevelType w:val="hybridMultilevel"/>
    <w:tmpl w:val="49A6D0D0"/>
    <w:lvl w:ilvl="0" w:tplc="37286128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56F20"/>
    <w:multiLevelType w:val="hybridMultilevel"/>
    <w:tmpl w:val="F424CA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B02BD6"/>
    <w:multiLevelType w:val="hybridMultilevel"/>
    <w:tmpl w:val="C540D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1860A6"/>
    <w:multiLevelType w:val="hybridMultilevel"/>
    <w:tmpl w:val="01E88AB6"/>
    <w:lvl w:ilvl="0" w:tplc="03AAFD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0FF7AB7"/>
    <w:multiLevelType w:val="hybridMultilevel"/>
    <w:tmpl w:val="EC88D436"/>
    <w:lvl w:ilvl="0" w:tplc="F68290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40CA5"/>
    <w:multiLevelType w:val="hybridMultilevel"/>
    <w:tmpl w:val="275432F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4AC7F0E"/>
    <w:multiLevelType w:val="hybridMultilevel"/>
    <w:tmpl w:val="D9C4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5D23FF"/>
    <w:multiLevelType w:val="hybridMultilevel"/>
    <w:tmpl w:val="9D9AA372"/>
    <w:lvl w:ilvl="0" w:tplc="F5F209E2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5ADE5220"/>
    <w:multiLevelType w:val="hybridMultilevel"/>
    <w:tmpl w:val="655CDF3C"/>
    <w:lvl w:ilvl="0" w:tplc="4009000F">
      <w:start w:val="1"/>
      <w:numFmt w:val="decimal"/>
      <w:lvlText w:val="%1."/>
      <w:lvlJc w:val="left"/>
      <w:pPr>
        <w:ind w:left="1014" w:hanging="360"/>
      </w:pPr>
    </w:lvl>
    <w:lvl w:ilvl="1" w:tplc="40090019" w:tentative="1">
      <w:start w:val="1"/>
      <w:numFmt w:val="lowerLetter"/>
      <w:lvlText w:val="%2."/>
      <w:lvlJc w:val="left"/>
      <w:pPr>
        <w:ind w:left="1734" w:hanging="360"/>
      </w:pPr>
    </w:lvl>
    <w:lvl w:ilvl="2" w:tplc="4009001B" w:tentative="1">
      <w:start w:val="1"/>
      <w:numFmt w:val="lowerRoman"/>
      <w:lvlText w:val="%3."/>
      <w:lvlJc w:val="right"/>
      <w:pPr>
        <w:ind w:left="2454" w:hanging="180"/>
      </w:pPr>
    </w:lvl>
    <w:lvl w:ilvl="3" w:tplc="4009000F" w:tentative="1">
      <w:start w:val="1"/>
      <w:numFmt w:val="decimal"/>
      <w:lvlText w:val="%4."/>
      <w:lvlJc w:val="left"/>
      <w:pPr>
        <w:ind w:left="3174" w:hanging="360"/>
      </w:pPr>
    </w:lvl>
    <w:lvl w:ilvl="4" w:tplc="40090019" w:tentative="1">
      <w:start w:val="1"/>
      <w:numFmt w:val="lowerLetter"/>
      <w:lvlText w:val="%5."/>
      <w:lvlJc w:val="left"/>
      <w:pPr>
        <w:ind w:left="3894" w:hanging="360"/>
      </w:pPr>
    </w:lvl>
    <w:lvl w:ilvl="5" w:tplc="4009001B" w:tentative="1">
      <w:start w:val="1"/>
      <w:numFmt w:val="lowerRoman"/>
      <w:lvlText w:val="%6."/>
      <w:lvlJc w:val="right"/>
      <w:pPr>
        <w:ind w:left="4614" w:hanging="180"/>
      </w:pPr>
    </w:lvl>
    <w:lvl w:ilvl="6" w:tplc="4009000F" w:tentative="1">
      <w:start w:val="1"/>
      <w:numFmt w:val="decimal"/>
      <w:lvlText w:val="%7."/>
      <w:lvlJc w:val="left"/>
      <w:pPr>
        <w:ind w:left="5334" w:hanging="360"/>
      </w:pPr>
    </w:lvl>
    <w:lvl w:ilvl="7" w:tplc="40090019" w:tentative="1">
      <w:start w:val="1"/>
      <w:numFmt w:val="lowerLetter"/>
      <w:lvlText w:val="%8."/>
      <w:lvlJc w:val="left"/>
      <w:pPr>
        <w:ind w:left="6054" w:hanging="360"/>
      </w:pPr>
    </w:lvl>
    <w:lvl w:ilvl="8" w:tplc="40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26" w15:restartNumberingAfterBreak="0">
    <w:nsid w:val="5B9A7401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7E6E1C"/>
    <w:multiLevelType w:val="hybridMultilevel"/>
    <w:tmpl w:val="4A446C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9C54E9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904314"/>
    <w:multiLevelType w:val="hybridMultilevel"/>
    <w:tmpl w:val="F1E6BF5A"/>
    <w:lvl w:ilvl="0" w:tplc="819E0D68">
      <w:start w:val="1"/>
      <w:numFmt w:val="lowerLetter"/>
      <w:lvlText w:val="(%1)"/>
      <w:lvlJc w:val="left"/>
      <w:pPr>
        <w:ind w:left="6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74" w:hanging="360"/>
      </w:pPr>
    </w:lvl>
    <w:lvl w:ilvl="2" w:tplc="4009001B" w:tentative="1">
      <w:start w:val="1"/>
      <w:numFmt w:val="lowerRoman"/>
      <w:lvlText w:val="%3."/>
      <w:lvlJc w:val="right"/>
      <w:pPr>
        <w:ind w:left="2094" w:hanging="180"/>
      </w:pPr>
    </w:lvl>
    <w:lvl w:ilvl="3" w:tplc="4009000F" w:tentative="1">
      <w:start w:val="1"/>
      <w:numFmt w:val="decimal"/>
      <w:lvlText w:val="%4."/>
      <w:lvlJc w:val="left"/>
      <w:pPr>
        <w:ind w:left="2814" w:hanging="360"/>
      </w:pPr>
    </w:lvl>
    <w:lvl w:ilvl="4" w:tplc="40090019" w:tentative="1">
      <w:start w:val="1"/>
      <w:numFmt w:val="lowerLetter"/>
      <w:lvlText w:val="%5."/>
      <w:lvlJc w:val="left"/>
      <w:pPr>
        <w:ind w:left="3534" w:hanging="360"/>
      </w:pPr>
    </w:lvl>
    <w:lvl w:ilvl="5" w:tplc="4009001B" w:tentative="1">
      <w:start w:val="1"/>
      <w:numFmt w:val="lowerRoman"/>
      <w:lvlText w:val="%6."/>
      <w:lvlJc w:val="right"/>
      <w:pPr>
        <w:ind w:left="4254" w:hanging="180"/>
      </w:pPr>
    </w:lvl>
    <w:lvl w:ilvl="6" w:tplc="4009000F" w:tentative="1">
      <w:start w:val="1"/>
      <w:numFmt w:val="decimal"/>
      <w:lvlText w:val="%7."/>
      <w:lvlJc w:val="left"/>
      <w:pPr>
        <w:ind w:left="4974" w:hanging="360"/>
      </w:pPr>
    </w:lvl>
    <w:lvl w:ilvl="7" w:tplc="40090019" w:tentative="1">
      <w:start w:val="1"/>
      <w:numFmt w:val="lowerLetter"/>
      <w:lvlText w:val="%8."/>
      <w:lvlJc w:val="left"/>
      <w:pPr>
        <w:ind w:left="5694" w:hanging="360"/>
      </w:pPr>
    </w:lvl>
    <w:lvl w:ilvl="8" w:tplc="4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0" w15:restartNumberingAfterBreak="0">
    <w:nsid w:val="62940F9C"/>
    <w:multiLevelType w:val="hybridMultilevel"/>
    <w:tmpl w:val="860631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CD5B13"/>
    <w:multiLevelType w:val="hybridMultilevel"/>
    <w:tmpl w:val="413AD6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E7758D"/>
    <w:multiLevelType w:val="hybridMultilevel"/>
    <w:tmpl w:val="1A50E0C4"/>
    <w:lvl w:ilvl="0" w:tplc="2A44EB5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CD3480"/>
    <w:multiLevelType w:val="hybridMultilevel"/>
    <w:tmpl w:val="2BAA9D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91623"/>
    <w:multiLevelType w:val="hybridMultilevel"/>
    <w:tmpl w:val="CF9ACE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015AC"/>
    <w:multiLevelType w:val="hybridMultilevel"/>
    <w:tmpl w:val="FA3EE042"/>
    <w:lvl w:ilvl="0" w:tplc="D172B1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686C5B"/>
    <w:multiLevelType w:val="hybridMultilevel"/>
    <w:tmpl w:val="454268D2"/>
    <w:lvl w:ilvl="0" w:tplc="AB4E73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017601A"/>
    <w:multiLevelType w:val="hybridMultilevel"/>
    <w:tmpl w:val="13700016"/>
    <w:lvl w:ilvl="0" w:tplc="F6829074">
      <w:start w:val="1"/>
      <w:numFmt w:val="decimal"/>
      <w:lvlText w:val="%1."/>
      <w:lvlJc w:val="left"/>
      <w:pPr>
        <w:ind w:left="109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0E2040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D7EF9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2A6883"/>
    <w:multiLevelType w:val="hybridMultilevel"/>
    <w:tmpl w:val="7BD41A1A"/>
    <w:lvl w:ilvl="0" w:tplc="234443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024DF"/>
    <w:multiLevelType w:val="hybridMultilevel"/>
    <w:tmpl w:val="A2563254"/>
    <w:lvl w:ilvl="0" w:tplc="2708DB38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9" w:hanging="360"/>
      </w:pPr>
    </w:lvl>
    <w:lvl w:ilvl="2" w:tplc="4009001B" w:tentative="1">
      <w:start w:val="1"/>
      <w:numFmt w:val="lowerRoman"/>
      <w:lvlText w:val="%3."/>
      <w:lvlJc w:val="right"/>
      <w:pPr>
        <w:ind w:left="2149" w:hanging="180"/>
      </w:pPr>
    </w:lvl>
    <w:lvl w:ilvl="3" w:tplc="4009000F" w:tentative="1">
      <w:start w:val="1"/>
      <w:numFmt w:val="decimal"/>
      <w:lvlText w:val="%4."/>
      <w:lvlJc w:val="left"/>
      <w:pPr>
        <w:ind w:left="2869" w:hanging="360"/>
      </w:pPr>
    </w:lvl>
    <w:lvl w:ilvl="4" w:tplc="40090019" w:tentative="1">
      <w:start w:val="1"/>
      <w:numFmt w:val="lowerLetter"/>
      <w:lvlText w:val="%5."/>
      <w:lvlJc w:val="left"/>
      <w:pPr>
        <w:ind w:left="3589" w:hanging="360"/>
      </w:pPr>
    </w:lvl>
    <w:lvl w:ilvl="5" w:tplc="4009001B" w:tentative="1">
      <w:start w:val="1"/>
      <w:numFmt w:val="lowerRoman"/>
      <w:lvlText w:val="%6."/>
      <w:lvlJc w:val="right"/>
      <w:pPr>
        <w:ind w:left="4309" w:hanging="180"/>
      </w:pPr>
    </w:lvl>
    <w:lvl w:ilvl="6" w:tplc="4009000F" w:tentative="1">
      <w:start w:val="1"/>
      <w:numFmt w:val="decimal"/>
      <w:lvlText w:val="%7."/>
      <w:lvlJc w:val="left"/>
      <w:pPr>
        <w:ind w:left="5029" w:hanging="360"/>
      </w:pPr>
    </w:lvl>
    <w:lvl w:ilvl="7" w:tplc="40090019" w:tentative="1">
      <w:start w:val="1"/>
      <w:numFmt w:val="lowerLetter"/>
      <w:lvlText w:val="%8."/>
      <w:lvlJc w:val="left"/>
      <w:pPr>
        <w:ind w:left="5749" w:hanging="360"/>
      </w:pPr>
    </w:lvl>
    <w:lvl w:ilvl="8" w:tplc="40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42" w15:restartNumberingAfterBreak="0">
    <w:nsid w:val="7CF17D1D"/>
    <w:multiLevelType w:val="hybridMultilevel"/>
    <w:tmpl w:val="46FEE9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1443BC"/>
    <w:multiLevelType w:val="hybridMultilevel"/>
    <w:tmpl w:val="6E926B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4B628D"/>
    <w:multiLevelType w:val="hybridMultilevel"/>
    <w:tmpl w:val="F2BA6314"/>
    <w:lvl w:ilvl="0" w:tplc="DEDE66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082AA9"/>
    <w:multiLevelType w:val="hybridMultilevel"/>
    <w:tmpl w:val="0DA833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126018">
    <w:abstractNumId w:val="23"/>
  </w:num>
  <w:num w:numId="2" w16cid:durableId="1637296974">
    <w:abstractNumId w:val="27"/>
  </w:num>
  <w:num w:numId="3" w16cid:durableId="137695957">
    <w:abstractNumId w:val="30"/>
  </w:num>
  <w:num w:numId="4" w16cid:durableId="1567767423">
    <w:abstractNumId w:val="21"/>
  </w:num>
  <w:num w:numId="5" w16cid:durableId="1035619472">
    <w:abstractNumId w:val="26"/>
  </w:num>
  <w:num w:numId="6" w16cid:durableId="499783367">
    <w:abstractNumId w:val="19"/>
  </w:num>
  <w:num w:numId="7" w16cid:durableId="203060588">
    <w:abstractNumId w:val="1"/>
  </w:num>
  <w:num w:numId="8" w16cid:durableId="814302818">
    <w:abstractNumId w:val="44"/>
  </w:num>
  <w:num w:numId="9" w16cid:durableId="1235626828">
    <w:abstractNumId w:val="8"/>
  </w:num>
  <w:num w:numId="10" w16cid:durableId="1267738051">
    <w:abstractNumId w:val="36"/>
  </w:num>
  <w:num w:numId="11" w16cid:durableId="1925452182">
    <w:abstractNumId w:val="34"/>
  </w:num>
  <w:num w:numId="12" w16cid:durableId="424378109">
    <w:abstractNumId w:val="43"/>
  </w:num>
  <w:num w:numId="13" w16cid:durableId="2075395338">
    <w:abstractNumId w:val="20"/>
  </w:num>
  <w:num w:numId="14" w16cid:durableId="1282767526">
    <w:abstractNumId w:val="10"/>
  </w:num>
  <w:num w:numId="15" w16cid:durableId="1864783836">
    <w:abstractNumId w:val="40"/>
  </w:num>
  <w:num w:numId="16" w16cid:durableId="1847596850">
    <w:abstractNumId w:val="13"/>
  </w:num>
  <w:num w:numId="17" w16cid:durableId="1818641307">
    <w:abstractNumId w:val="0"/>
  </w:num>
  <w:num w:numId="18" w16cid:durableId="1628243359">
    <w:abstractNumId w:val="6"/>
  </w:num>
  <w:num w:numId="19" w16cid:durableId="1393775003">
    <w:abstractNumId w:val="42"/>
  </w:num>
  <w:num w:numId="20" w16cid:durableId="699741212">
    <w:abstractNumId w:val="14"/>
  </w:num>
  <w:num w:numId="21" w16cid:durableId="529998916">
    <w:abstractNumId w:val="22"/>
  </w:num>
  <w:num w:numId="22" w16cid:durableId="1059867208">
    <w:abstractNumId w:val="16"/>
  </w:num>
  <w:num w:numId="23" w16cid:durableId="947154006">
    <w:abstractNumId w:val="37"/>
  </w:num>
  <w:num w:numId="24" w16cid:durableId="675956280">
    <w:abstractNumId w:val="17"/>
  </w:num>
  <w:num w:numId="25" w16cid:durableId="1190728764">
    <w:abstractNumId w:val="18"/>
  </w:num>
  <w:num w:numId="26" w16cid:durableId="1033192129">
    <w:abstractNumId w:val="24"/>
  </w:num>
  <w:num w:numId="27" w16cid:durableId="803426955">
    <w:abstractNumId w:val="41"/>
  </w:num>
  <w:num w:numId="28" w16cid:durableId="946348129">
    <w:abstractNumId w:val="45"/>
  </w:num>
  <w:num w:numId="29" w16cid:durableId="382102895">
    <w:abstractNumId w:val="12"/>
  </w:num>
  <w:num w:numId="30" w16cid:durableId="1744181472">
    <w:abstractNumId w:val="31"/>
  </w:num>
  <w:num w:numId="31" w16cid:durableId="1651404110">
    <w:abstractNumId w:val="5"/>
  </w:num>
  <w:num w:numId="32" w16cid:durableId="105002010">
    <w:abstractNumId w:val="2"/>
  </w:num>
  <w:num w:numId="33" w16cid:durableId="1973361059">
    <w:abstractNumId w:val="38"/>
  </w:num>
  <w:num w:numId="34" w16cid:durableId="508562087">
    <w:abstractNumId w:val="28"/>
  </w:num>
  <w:num w:numId="35" w16cid:durableId="359278130">
    <w:abstractNumId w:val="39"/>
  </w:num>
  <w:num w:numId="36" w16cid:durableId="728964825">
    <w:abstractNumId w:val="9"/>
  </w:num>
  <w:num w:numId="37" w16cid:durableId="849640449">
    <w:abstractNumId w:val="15"/>
  </w:num>
  <w:num w:numId="38" w16cid:durableId="2065792244">
    <w:abstractNumId w:val="11"/>
  </w:num>
  <w:num w:numId="39" w16cid:durableId="2056659351">
    <w:abstractNumId w:val="29"/>
  </w:num>
  <w:num w:numId="40" w16cid:durableId="1168211070">
    <w:abstractNumId w:val="25"/>
  </w:num>
  <w:num w:numId="41" w16cid:durableId="1363431954">
    <w:abstractNumId w:val="32"/>
  </w:num>
  <w:num w:numId="42" w16cid:durableId="1451776836">
    <w:abstractNumId w:val="4"/>
  </w:num>
  <w:num w:numId="43" w16cid:durableId="50346105">
    <w:abstractNumId w:val="7"/>
  </w:num>
  <w:num w:numId="44" w16cid:durableId="1008291607">
    <w:abstractNumId w:val="33"/>
  </w:num>
  <w:num w:numId="45" w16cid:durableId="1852646468">
    <w:abstractNumId w:val="35"/>
  </w:num>
  <w:num w:numId="46" w16cid:durableId="192501180">
    <w:abstractNumId w:val="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NjQ2NjYzNjI1sDBX0lEKTi0uzszPAykwqgUAV55mRywAAAA="/>
  </w:docVars>
  <w:rsids>
    <w:rsidRoot w:val="004E72E9"/>
    <w:rsid w:val="0004000D"/>
    <w:rsid w:val="000512E5"/>
    <w:rsid w:val="000E24C8"/>
    <w:rsid w:val="000F5C37"/>
    <w:rsid w:val="00133157"/>
    <w:rsid w:val="001A2426"/>
    <w:rsid w:val="002A0C6F"/>
    <w:rsid w:val="002E5333"/>
    <w:rsid w:val="00310C8F"/>
    <w:rsid w:val="00345A44"/>
    <w:rsid w:val="00370AF4"/>
    <w:rsid w:val="00385E5D"/>
    <w:rsid w:val="0039414C"/>
    <w:rsid w:val="003C67FD"/>
    <w:rsid w:val="004111C0"/>
    <w:rsid w:val="0041628D"/>
    <w:rsid w:val="004243D3"/>
    <w:rsid w:val="004303C9"/>
    <w:rsid w:val="00484871"/>
    <w:rsid w:val="004E72E9"/>
    <w:rsid w:val="00577688"/>
    <w:rsid w:val="005B3942"/>
    <w:rsid w:val="00613D60"/>
    <w:rsid w:val="0061779D"/>
    <w:rsid w:val="006201B0"/>
    <w:rsid w:val="00630D24"/>
    <w:rsid w:val="00650910"/>
    <w:rsid w:val="00653965"/>
    <w:rsid w:val="006F22AD"/>
    <w:rsid w:val="007056DD"/>
    <w:rsid w:val="00731027"/>
    <w:rsid w:val="00737E88"/>
    <w:rsid w:val="00793F57"/>
    <w:rsid w:val="007F4221"/>
    <w:rsid w:val="007F5EF4"/>
    <w:rsid w:val="008118F9"/>
    <w:rsid w:val="0083032B"/>
    <w:rsid w:val="00855BE7"/>
    <w:rsid w:val="008649BA"/>
    <w:rsid w:val="00891F4D"/>
    <w:rsid w:val="00896887"/>
    <w:rsid w:val="008A4458"/>
    <w:rsid w:val="008C7427"/>
    <w:rsid w:val="00983134"/>
    <w:rsid w:val="0099455B"/>
    <w:rsid w:val="009A3FD2"/>
    <w:rsid w:val="009C5186"/>
    <w:rsid w:val="00A0259C"/>
    <w:rsid w:val="00A25E8E"/>
    <w:rsid w:val="00A74CF3"/>
    <w:rsid w:val="00AE434A"/>
    <w:rsid w:val="00B4103D"/>
    <w:rsid w:val="00B755F4"/>
    <w:rsid w:val="00B81EEF"/>
    <w:rsid w:val="00BA710A"/>
    <w:rsid w:val="00BE7D7A"/>
    <w:rsid w:val="00C36BEB"/>
    <w:rsid w:val="00C45C32"/>
    <w:rsid w:val="00C54DFF"/>
    <w:rsid w:val="00CD6241"/>
    <w:rsid w:val="00CF7E91"/>
    <w:rsid w:val="00D12F33"/>
    <w:rsid w:val="00D526EB"/>
    <w:rsid w:val="00D70944"/>
    <w:rsid w:val="00D94859"/>
    <w:rsid w:val="00DA3BAD"/>
    <w:rsid w:val="00DA540D"/>
    <w:rsid w:val="00E15650"/>
    <w:rsid w:val="00E31EE3"/>
    <w:rsid w:val="00E56A10"/>
    <w:rsid w:val="00E84A03"/>
    <w:rsid w:val="00EB0B4D"/>
    <w:rsid w:val="00EB5576"/>
    <w:rsid w:val="00F17555"/>
    <w:rsid w:val="00F356F5"/>
    <w:rsid w:val="00F4158B"/>
    <w:rsid w:val="00F52716"/>
    <w:rsid w:val="00FE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69D04"/>
  <w15:docId w15:val="{DB18D0DA-07C0-43F4-9E18-FA750C78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2E9"/>
    <w:rPr>
      <w:rFonts w:asciiTheme="majorHAnsi" w:hAnsiTheme="majorHAnsi" w:cstheme="majorBidi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72E9"/>
    <w:pPr>
      <w:spacing w:after="0" w:line="240" w:lineRule="auto"/>
    </w:pPr>
    <w:rPr>
      <w:rFonts w:asciiTheme="majorHAnsi" w:hAnsiTheme="majorHAnsi" w:cstheme="majorBidi"/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7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E9"/>
    <w:rPr>
      <w:rFonts w:ascii="Tahoma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4E72E9"/>
    <w:pPr>
      <w:spacing w:after="0" w:line="240" w:lineRule="auto"/>
    </w:pPr>
    <w:rPr>
      <w:rFonts w:asciiTheme="majorHAnsi" w:hAnsiTheme="majorHAnsi" w:cstheme="majorBid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E72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17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1779D"/>
    <w:rPr>
      <w:rFonts w:asciiTheme="majorHAnsi" w:hAnsiTheme="majorHAnsi" w:cstheme="majorBidi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79D"/>
    <w:rPr>
      <w:rFonts w:asciiTheme="majorHAnsi" w:hAnsiTheme="majorHAnsi" w:cstheme="maj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FEB84A-B25E-4526-868B-D36D4D29A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1348</Words>
  <Characters>76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ma V</dc:creator>
  <cp:lastModifiedBy>Mahtab Ahmad</cp:lastModifiedBy>
  <cp:revision>24</cp:revision>
  <cp:lastPrinted>2022-05-28T08:32:00Z</cp:lastPrinted>
  <dcterms:created xsi:type="dcterms:W3CDTF">2017-10-10T11:22:00Z</dcterms:created>
  <dcterms:modified xsi:type="dcterms:W3CDTF">2022-06-02T07:26:00Z</dcterms:modified>
</cp:coreProperties>
</file>